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90A08C" w14:textId="3AEBDEBB" w:rsidR="00106E0D" w:rsidRPr="002A5C05" w:rsidRDefault="00DC6092" w:rsidP="00837EF8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2A5C05">
        <w:rPr>
          <w:rFonts w:ascii="Times New Roman" w:hAnsi="Times New Roman" w:cs="Times New Roman"/>
          <w:b/>
        </w:rPr>
        <w:t>GİRESUN ÜNİVERSİTESİ SAĞLIK BİLİMLERİ FAKÜLTESİ 20</w:t>
      </w:r>
      <w:r w:rsidR="00BD69B7" w:rsidRPr="002A5C05">
        <w:rPr>
          <w:rFonts w:ascii="Times New Roman" w:hAnsi="Times New Roman" w:cs="Times New Roman"/>
          <w:b/>
        </w:rPr>
        <w:t>2</w:t>
      </w:r>
      <w:r w:rsidR="0083149C" w:rsidRPr="002A5C05">
        <w:rPr>
          <w:rFonts w:ascii="Times New Roman" w:hAnsi="Times New Roman" w:cs="Times New Roman"/>
          <w:b/>
        </w:rPr>
        <w:t>5</w:t>
      </w:r>
      <w:r w:rsidRPr="002A5C05">
        <w:rPr>
          <w:rFonts w:ascii="Times New Roman" w:hAnsi="Times New Roman" w:cs="Times New Roman"/>
          <w:b/>
        </w:rPr>
        <w:t>-20</w:t>
      </w:r>
      <w:r w:rsidR="00BD69B7" w:rsidRPr="002A5C05">
        <w:rPr>
          <w:rFonts w:ascii="Times New Roman" w:hAnsi="Times New Roman" w:cs="Times New Roman"/>
          <w:b/>
        </w:rPr>
        <w:t>2</w:t>
      </w:r>
      <w:r w:rsidR="0083149C" w:rsidRPr="002A5C05">
        <w:rPr>
          <w:rFonts w:ascii="Times New Roman" w:hAnsi="Times New Roman" w:cs="Times New Roman"/>
          <w:b/>
        </w:rPr>
        <w:t>6</w:t>
      </w:r>
      <w:r w:rsidRPr="002A5C05">
        <w:rPr>
          <w:rFonts w:ascii="Times New Roman" w:hAnsi="Times New Roman" w:cs="Times New Roman"/>
          <w:b/>
        </w:rPr>
        <w:t xml:space="preserve"> EĞİTİM ÖĞRETİM</w:t>
      </w:r>
      <w:r w:rsidR="000668F3" w:rsidRPr="002A5C05">
        <w:rPr>
          <w:rFonts w:ascii="Times New Roman" w:hAnsi="Times New Roman" w:cs="Times New Roman"/>
          <w:b/>
        </w:rPr>
        <w:t xml:space="preserve"> </w:t>
      </w:r>
      <w:r w:rsidR="0042199D" w:rsidRPr="002A5C05">
        <w:rPr>
          <w:rFonts w:ascii="Times New Roman" w:hAnsi="Times New Roman" w:cs="Times New Roman"/>
          <w:b/>
        </w:rPr>
        <w:t xml:space="preserve">GÜZ </w:t>
      </w:r>
      <w:r w:rsidR="00FC3B45" w:rsidRPr="002A5C05">
        <w:rPr>
          <w:rFonts w:ascii="Times New Roman" w:hAnsi="Times New Roman" w:cs="Times New Roman"/>
          <w:b/>
        </w:rPr>
        <w:t xml:space="preserve">DÖNEMİ </w:t>
      </w:r>
      <w:r w:rsidR="003A1AA7">
        <w:rPr>
          <w:rFonts w:ascii="Times New Roman" w:hAnsi="Times New Roman" w:cs="Times New Roman"/>
          <w:b/>
        </w:rPr>
        <w:t xml:space="preserve">FİNAL </w:t>
      </w:r>
      <w:r w:rsidRPr="002A5C05">
        <w:rPr>
          <w:rFonts w:ascii="Times New Roman" w:hAnsi="Times New Roman" w:cs="Times New Roman"/>
          <w:b/>
        </w:rPr>
        <w:t>SINAV</w:t>
      </w:r>
    </w:p>
    <w:tbl>
      <w:tblPr>
        <w:tblStyle w:val="TabloKlavuzu"/>
        <w:tblpPr w:leftFromText="141" w:rightFromText="141" w:horzAnchor="page" w:tblpX="492" w:tblpY="264"/>
        <w:tblW w:w="15085" w:type="dxa"/>
        <w:tblLayout w:type="fixed"/>
        <w:tblLook w:val="04A0" w:firstRow="1" w:lastRow="0" w:firstColumn="1" w:lastColumn="0" w:noHBand="0" w:noVBand="1"/>
      </w:tblPr>
      <w:tblGrid>
        <w:gridCol w:w="1101"/>
        <w:gridCol w:w="567"/>
        <w:gridCol w:w="2187"/>
        <w:gridCol w:w="666"/>
        <w:gridCol w:w="2835"/>
        <w:gridCol w:w="1134"/>
        <w:gridCol w:w="637"/>
        <w:gridCol w:w="2501"/>
        <w:gridCol w:w="630"/>
        <w:gridCol w:w="2827"/>
      </w:tblGrid>
      <w:tr w:rsidR="00837EF8" w:rsidRPr="00E9061B" w14:paraId="5567E05B" w14:textId="77777777" w:rsidTr="003A1AA7">
        <w:trPr>
          <w:trHeight w:val="240"/>
        </w:trPr>
        <w:tc>
          <w:tcPr>
            <w:tcW w:w="7356" w:type="dxa"/>
            <w:gridSpan w:val="5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E5DFEC" w:themeFill="accent4" w:themeFillTint="33"/>
          </w:tcPr>
          <w:p w14:paraId="6A1CA22C" w14:textId="3FEDEDAD" w:rsidR="00837EF8" w:rsidRPr="00B74679" w:rsidRDefault="00837EF8" w:rsidP="00B7467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746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HEMŞİRELİK BÖLÜMÜ</w:t>
            </w:r>
          </w:p>
        </w:tc>
        <w:tc>
          <w:tcPr>
            <w:tcW w:w="7729" w:type="dxa"/>
            <w:gridSpan w:val="5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E5DFEC" w:themeFill="accent4" w:themeFillTint="33"/>
          </w:tcPr>
          <w:p w14:paraId="71F16977" w14:textId="3D80DC17" w:rsidR="00837EF8" w:rsidRPr="00B74679" w:rsidRDefault="001569EE" w:rsidP="00837E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746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EBELİK</w:t>
            </w:r>
            <w:r w:rsidR="00837EF8" w:rsidRPr="00B746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BÖLÜMÜ</w:t>
            </w:r>
          </w:p>
        </w:tc>
      </w:tr>
      <w:tr w:rsidR="006F00BC" w:rsidRPr="00E9061B" w14:paraId="1DE704D6" w14:textId="77777777" w:rsidTr="00517DC1">
        <w:trPr>
          <w:trHeight w:val="315"/>
        </w:trPr>
        <w:tc>
          <w:tcPr>
            <w:tcW w:w="1668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50B8BD2F" w14:textId="1F1DB62A" w:rsidR="006F00BC" w:rsidRPr="00E9061B" w:rsidRDefault="006F00BC" w:rsidP="00E530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TARİH ve SAAT</w:t>
            </w:r>
          </w:p>
        </w:tc>
        <w:tc>
          <w:tcPr>
            <w:tcW w:w="2187" w:type="dxa"/>
            <w:tcBorders>
              <w:top w:val="double" w:sz="4" w:space="0" w:color="auto"/>
              <w:bottom w:val="double" w:sz="4" w:space="0" w:color="auto"/>
            </w:tcBorders>
          </w:tcPr>
          <w:p w14:paraId="5A3E8273" w14:textId="09AA03F9" w:rsidR="006F00BC" w:rsidRPr="00E9061B" w:rsidRDefault="006F00BC" w:rsidP="00837E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ERSİN ADI</w:t>
            </w:r>
          </w:p>
        </w:tc>
        <w:tc>
          <w:tcPr>
            <w:tcW w:w="666" w:type="dxa"/>
            <w:tcBorders>
              <w:top w:val="double" w:sz="4" w:space="0" w:color="auto"/>
              <w:bottom w:val="double" w:sz="4" w:space="0" w:color="auto"/>
            </w:tcBorders>
          </w:tcPr>
          <w:p w14:paraId="2B1F4F78" w14:textId="5738A36C" w:rsidR="006F00BC" w:rsidRPr="00E9061B" w:rsidRDefault="006F00BC" w:rsidP="00837E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</w:t>
            </w:r>
          </w:p>
        </w:tc>
        <w:tc>
          <w:tcPr>
            <w:tcW w:w="2835" w:type="dxa"/>
            <w:tcBorders>
              <w:top w:val="double" w:sz="4" w:space="0" w:color="auto"/>
              <w:bottom w:val="double" w:sz="4" w:space="0" w:color="auto"/>
            </w:tcBorders>
          </w:tcPr>
          <w:p w14:paraId="6B387254" w14:textId="0D98425D" w:rsidR="006F00BC" w:rsidRPr="00E9061B" w:rsidRDefault="006F00BC" w:rsidP="00837E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GÖREVLİ</w:t>
            </w:r>
          </w:p>
        </w:tc>
        <w:tc>
          <w:tcPr>
            <w:tcW w:w="1771" w:type="dxa"/>
            <w:gridSpan w:val="2"/>
            <w:tcBorders>
              <w:top w:val="double" w:sz="4" w:space="0" w:color="auto"/>
              <w:bottom w:val="double" w:sz="4" w:space="0" w:color="auto"/>
            </w:tcBorders>
          </w:tcPr>
          <w:p w14:paraId="249E995C" w14:textId="39EAFFFE" w:rsidR="006F00BC" w:rsidRPr="00E9061B" w:rsidRDefault="006F00BC" w:rsidP="006F00B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TARİH ve SAAT</w:t>
            </w:r>
          </w:p>
        </w:tc>
        <w:tc>
          <w:tcPr>
            <w:tcW w:w="2501" w:type="dxa"/>
            <w:tcBorders>
              <w:top w:val="double" w:sz="4" w:space="0" w:color="auto"/>
              <w:bottom w:val="double" w:sz="4" w:space="0" w:color="auto"/>
            </w:tcBorders>
          </w:tcPr>
          <w:p w14:paraId="736E11E5" w14:textId="7346391D" w:rsidR="006F00BC" w:rsidRPr="00E9061B" w:rsidRDefault="006F00BC" w:rsidP="00837E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ERSİN ADI</w:t>
            </w:r>
          </w:p>
        </w:tc>
        <w:tc>
          <w:tcPr>
            <w:tcW w:w="630" w:type="dxa"/>
            <w:tcBorders>
              <w:top w:val="double" w:sz="4" w:space="0" w:color="auto"/>
              <w:bottom w:val="double" w:sz="4" w:space="0" w:color="auto"/>
            </w:tcBorders>
          </w:tcPr>
          <w:p w14:paraId="60B1763A" w14:textId="5CD8373D" w:rsidR="006F00BC" w:rsidRPr="00E9061B" w:rsidRDefault="006F00BC" w:rsidP="00837E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</w:t>
            </w:r>
          </w:p>
        </w:tc>
        <w:tc>
          <w:tcPr>
            <w:tcW w:w="2827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311689D" w14:textId="37D98873" w:rsidR="006F00BC" w:rsidRPr="00E9061B" w:rsidRDefault="006F00BC" w:rsidP="00837E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GÖREVLİ</w:t>
            </w:r>
          </w:p>
        </w:tc>
      </w:tr>
      <w:tr w:rsidR="00F11EE9" w:rsidRPr="00E9061B" w14:paraId="62672BAA" w14:textId="77777777" w:rsidTr="007227EC">
        <w:trPr>
          <w:trHeight w:val="205"/>
        </w:trPr>
        <w:tc>
          <w:tcPr>
            <w:tcW w:w="1101" w:type="dxa"/>
            <w:vMerge w:val="restart"/>
            <w:tcBorders>
              <w:top w:val="double" w:sz="4" w:space="0" w:color="auto"/>
              <w:left w:val="double" w:sz="4" w:space="0" w:color="auto"/>
            </w:tcBorders>
            <w:shd w:val="clear" w:color="auto" w:fill="auto"/>
          </w:tcPr>
          <w:p w14:paraId="039EFBE4" w14:textId="77777777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AFBE91A" w14:textId="77777777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2584806" w14:textId="77777777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3F11169" w14:textId="77777777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879B62F" w14:textId="77777777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5B92AF3" w14:textId="77777777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E34C679" w14:textId="77777777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7ED0370" w14:textId="7BB15C74" w:rsidR="007C44FD" w:rsidRPr="00E9061B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9.12.</w:t>
            </w: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  <w:p w14:paraId="13995E76" w14:textId="0AA9CFC9" w:rsidR="00F11EE9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Pazartesi</w:t>
            </w:r>
          </w:p>
        </w:tc>
        <w:tc>
          <w:tcPr>
            <w:tcW w:w="567" w:type="dxa"/>
            <w:tcBorders>
              <w:top w:val="double" w:sz="4" w:space="0" w:color="auto"/>
            </w:tcBorders>
            <w:shd w:val="clear" w:color="auto" w:fill="auto"/>
          </w:tcPr>
          <w:p w14:paraId="7DC97DED" w14:textId="6DCE9AED" w:rsidR="00F11EE9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C6228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tcBorders>
              <w:top w:val="double" w:sz="4" w:space="0" w:color="auto"/>
            </w:tcBorders>
            <w:shd w:val="clear" w:color="auto" w:fill="E5DFEC" w:themeFill="accent4" w:themeFillTint="33"/>
          </w:tcPr>
          <w:p w14:paraId="35F0DB9E" w14:textId="7D285884" w:rsidR="00F11EE9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666" w:type="dxa"/>
            <w:tcBorders>
              <w:top w:val="double" w:sz="4" w:space="0" w:color="auto"/>
            </w:tcBorders>
            <w:shd w:val="clear" w:color="auto" w:fill="E5DFEC" w:themeFill="accent4" w:themeFillTint="33"/>
          </w:tcPr>
          <w:p w14:paraId="7426133D" w14:textId="69EB2647" w:rsidR="00F11EE9" w:rsidRPr="00E34C7A" w:rsidRDefault="00F11EE9" w:rsidP="00460FFC">
            <w:pPr>
              <w:rPr>
                <w:rFonts w:ascii="Times New Roman" w:hAnsi="Times New Roman" w:cs="Times New Roman"/>
                <w:sz w:val="12"/>
                <w:szCs w:val="18"/>
              </w:rPr>
            </w:pPr>
          </w:p>
        </w:tc>
        <w:tc>
          <w:tcPr>
            <w:tcW w:w="2835" w:type="dxa"/>
            <w:tcBorders>
              <w:top w:val="double" w:sz="4" w:space="0" w:color="auto"/>
            </w:tcBorders>
            <w:shd w:val="clear" w:color="auto" w:fill="E5DFEC" w:themeFill="accent4" w:themeFillTint="33"/>
          </w:tcPr>
          <w:p w14:paraId="73BCF901" w14:textId="7A354D80" w:rsidR="00F11EE9" w:rsidRPr="00370489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iCs/>
                <w:sz w:val="16"/>
                <w:szCs w:val="18"/>
              </w:rPr>
            </w:pPr>
          </w:p>
        </w:tc>
        <w:tc>
          <w:tcPr>
            <w:tcW w:w="1134" w:type="dxa"/>
            <w:vMerge w:val="restart"/>
            <w:tcBorders>
              <w:top w:val="double" w:sz="4" w:space="0" w:color="auto"/>
            </w:tcBorders>
          </w:tcPr>
          <w:p w14:paraId="67243003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252D92D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F627760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F8A8A99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0F3D8A2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5CAC2E0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EA2E729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C2083EA" w14:textId="1C153C2A" w:rsidR="00F11EE9" w:rsidRPr="00E9061B" w:rsidRDefault="00A30294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9.12.</w:t>
            </w:r>
            <w:r w:rsidR="00F11EE9" w:rsidRPr="00E9061B">
              <w:rPr>
                <w:rFonts w:ascii="Times New Roman" w:hAnsi="Times New Roman" w:cs="Times New Roman"/>
                <w:sz w:val="18"/>
                <w:szCs w:val="18"/>
              </w:rPr>
              <w:t>202</w:t>
            </w:r>
            <w:r w:rsidR="00F11EE9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  <w:p w14:paraId="33A9804B" w14:textId="3671AAC2" w:rsidR="00F11EE9" w:rsidRDefault="00F11EE9" w:rsidP="001F1C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Pazartesi</w:t>
            </w:r>
          </w:p>
        </w:tc>
        <w:tc>
          <w:tcPr>
            <w:tcW w:w="637" w:type="dxa"/>
            <w:tcBorders>
              <w:top w:val="double" w:sz="4" w:space="0" w:color="auto"/>
            </w:tcBorders>
          </w:tcPr>
          <w:p w14:paraId="08AB8A80" w14:textId="1338B4C4" w:rsidR="00F11EE9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C6228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tcBorders>
              <w:top w:val="double" w:sz="4" w:space="0" w:color="auto"/>
            </w:tcBorders>
            <w:shd w:val="clear" w:color="auto" w:fill="E5DFEC" w:themeFill="accent4" w:themeFillTint="33"/>
          </w:tcPr>
          <w:p w14:paraId="37ED0E64" w14:textId="77777777" w:rsidR="00F11EE9" w:rsidRPr="009A6A84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double" w:sz="4" w:space="0" w:color="auto"/>
            </w:tcBorders>
            <w:shd w:val="clear" w:color="auto" w:fill="E5DFEC" w:themeFill="accent4" w:themeFillTint="33"/>
          </w:tcPr>
          <w:p w14:paraId="1C4DED85" w14:textId="56F751DD" w:rsidR="00F11EE9" w:rsidRPr="00EC3FEC" w:rsidRDefault="00F11EE9" w:rsidP="00460FFC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2827" w:type="dxa"/>
            <w:tcBorders>
              <w:top w:val="double" w:sz="4" w:space="0" w:color="auto"/>
              <w:right w:val="double" w:sz="4" w:space="0" w:color="auto"/>
            </w:tcBorders>
            <w:shd w:val="clear" w:color="auto" w:fill="E5DFEC" w:themeFill="accent4" w:themeFillTint="33"/>
          </w:tcPr>
          <w:p w14:paraId="749DBCF6" w14:textId="58C6A00F" w:rsidR="00F11EE9" w:rsidRPr="00E67F97" w:rsidRDefault="00F11EE9" w:rsidP="00460FFC">
            <w:pPr>
              <w:rPr>
                <w:rFonts w:ascii="Times New Roman" w:hAnsi="Times New Roman" w:cs="Times New Roman"/>
                <w:b/>
                <w:bCs/>
                <w:iCs/>
                <w:sz w:val="16"/>
                <w:szCs w:val="16"/>
              </w:rPr>
            </w:pPr>
          </w:p>
        </w:tc>
      </w:tr>
      <w:tr w:rsidR="00517DC1" w:rsidRPr="00E9061B" w14:paraId="6CA0398B" w14:textId="77777777" w:rsidTr="006D7E1A">
        <w:trPr>
          <w:trHeight w:val="205"/>
        </w:trPr>
        <w:tc>
          <w:tcPr>
            <w:tcW w:w="1101" w:type="dxa"/>
            <w:vMerge/>
            <w:tcBorders>
              <w:left w:val="double" w:sz="4" w:space="0" w:color="auto"/>
            </w:tcBorders>
            <w:shd w:val="clear" w:color="auto" w:fill="auto"/>
          </w:tcPr>
          <w:p w14:paraId="42B14941" w14:textId="04DEA8AC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double" w:sz="4" w:space="0" w:color="auto"/>
            </w:tcBorders>
            <w:shd w:val="clear" w:color="auto" w:fill="auto"/>
          </w:tcPr>
          <w:p w14:paraId="26540F57" w14:textId="640AE989" w:rsidR="00517DC1" w:rsidRPr="00073B12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Bahnschrift" w:hAnsi="Bahnschrift" w:cs="Times New Roman"/>
                <w:sz w:val="18"/>
                <w:szCs w:val="18"/>
                <w:vertAlign w:val="superscript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C6228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7CF061A5" w14:textId="77777777" w:rsidR="00517DC1" w:rsidRPr="009A6A84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9A6A84">
              <w:rPr>
                <w:rFonts w:ascii="Times New Roman" w:hAnsi="Times New Roman" w:cs="Times New Roman"/>
                <w:sz w:val="16"/>
                <w:szCs w:val="16"/>
              </w:rPr>
              <w:t>Eğitime Giriş</w:t>
            </w:r>
          </w:p>
          <w:p w14:paraId="01DD5673" w14:textId="673635DD" w:rsidR="00517DC1" w:rsidRPr="00005E6F" w:rsidRDefault="00517DC1" w:rsidP="005D428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8"/>
              </w:rPr>
            </w:pPr>
            <w:r w:rsidRPr="009A6A84">
              <w:rPr>
                <w:rFonts w:ascii="Times New Roman" w:hAnsi="Times New Roman" w:cs="Times New Roman"/>
                <w:sz w:val="16"/>
                <w:szCs w:val="16"/>
              </w:rPr>
              <w:t>(Pedagojik Formasyon)</w:t>
            </w:r>
          </w:p>
        </w:tc>
        <w:tc>
          <w:tcPr>
            <w:tcW w:w="666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234A2517" w14:textId="01D5CB85" w:rsidR="00517DC1" w:rsidRPr="00005E6F" w:rsidRDefault="00517DC1" w:rsidP="00517DC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EC3FEC">
              <w:rPr>
                <w:rFonts w:ascii="Times New Roman" w:hAnsi="Times New Roman" w:cs="Times New Roman"/>
                <w:sz w:val="14"/>
                <w:szCs w:val="14"/>
              </w:rPr>
              <w:t>UZEM</w:t>
            </w:r>
          </w:p>
        </w:tc>
        <w:tc>
          <w:tcPr>
            <w:tcW w:w="2835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6E7D9662" w14:textId="01ED5316" w:rsidR="00517DC1" w:rsidRPr="00CE4E16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Bahnschrift" w:hAnsi="Bahnschrift" w:cs="Times New Roman"/>
                <w:b/>
                <w:bCs/>
                <w:color w:val="000000" w:themeColor="text1"/>
                <w:w w:val="105"/>
                <w:sz w:val="18"/>
                <w:szCs w:val="18"/>
                <w:u w:val="single"/>
              </w:rPr>
            </w:pPr>
            <w:r w:rsidRPr="009A6A84">
              <w:rPr>
                <w:rFonts w:ascii="Times New Roman" w:hAnsi="Times New Roman" w:cs="Times New Roman"/>
                <w:b/>
                <w:bCs/>
                <w:iCs/>
                <w:sz w:val="16"/>
                <w:szCs w:val="16"/>
              </w:rPr>
              <w:t>Dr. Öğr. Üyesi Bahar YILMAZ YENDİ</w:t>
            </w:r>
          </w:p>
        </w:tc>
        <w:tc>
          <w:tcPr>
            <w:tcW w:w="1134" w:type="dxa"/>
            <w:vMerge/>
            <w:shd w:val="clear" w:color="auto" w:fill="FFFFFF" w:themeFill="background1"/>
          </w:tcPr>
          <w:p w14:paraId="62FF12D4" w14:textId="3A04D9CC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6E823823" w14:textId="5F5C9C85" w:rsidR="00517DC1" w:rsidRPr="00C62280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C6228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76189A15" w14:textId="77777777" w:rsidR="00517DC1" w:rsidRPr="009A6A84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9A6A84">
              <w:rPr>
                <w:rFonts w:ascii="Times New Roman" w:hAnsi="Times New Roman" w:cs="Times New Roman"/>
                <w:sz w:val="16"/>
                <w:szCs w:val="16"/>
              </w:rPr>
              <w:t>Eğitime Giriş</w:t>
            </w:r>
          </w:p>
          <w:p w14:paraId="14B090DA" w14:textId="2CEBA56E" w:rsidR="00517DC1" w:rsidRPr="009A6A84" w:rsidRDefault="00517DC1" w:rsidP="005D428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9A6A84">
              <w:rPr>
                <w:rFonts w:ascii="Times New Roman" w:hAnsi="Times New Roman" w:cs="Times New Roman"/>
                <w:sz w:val="16"/>
                <w:szCs w:val="16"/>
              </w:rPr>
              <w:t>(Pedagojik Formasyon)</w:t>
            </w:r>
          </w:p>
        </w:tc>
        <w:tc>
          <w:tcPr>
            <w:tcW w:w="630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54B1B1AB" w14:textId="3F76E64C" w:rsidR="00517DC1" w:rsidRPr="00EC3FEC" w:rsidRDefault="00517DC1" w:rsidP="00517DC1">
            <w:pPr>
              <w:rPr>
                <w:rFonts w:ascii="Times New Roman" w:eastAsia="Times New Roman" w:hAnsi="Times New Roman" w:cs="Times New Roman"/>
                <w:sz w:val="14"/>
                <w:szCs w:val="14"/>
                <w:u w:val="single"/>
              </w:rPr>
            </w:pPr>
            <w:r w:rsidRPr="00EC3FEC">
              <w:rPr>
                <w:rFonts w:ascii="Times New Roman" w:hAnsi="Times New Roman" w:cs="Times New Roman"/>
                <w:sz w:val="14"/>
                <w:szCs w:val="14"/>
              </w:rPr>
              <w:t>UZEM</w:t>
            </w:r>
          </w:p>
        </w:tc>
        <w:tc>
          <w:tcPr>
            <w:tcW w:w="2827" w:type="dxa"/>
            <w:tcBorders>
              <w:top w:val="double" w:sz="4" w:space="0" w:color="auto"/>
              <w:right w:val="double" w:sz="4" w:space="0" w:color="auto"/>
            </w:tcBorders>
            <w:shd w:val="clear" w:color="auto" w:fill="F2DBDB" w:themeFill="accent2" w:themeFillTint="33"/>
          </w:tcPr>
          <w:p w14:paraId="3FF9C8FC" w14:textId="2ED73DC9" w:rsidR="00517DC1" w:rsidRPr="009A6A84" w:rsidRDefault="00517DC1" w:rsidP="00517DC1">
            <w:pPr>
              <w:rPr>
                <w:rFonts w:ascii="Times New Roman" w:hAnsi="Times New Roman" w:cs="Times New Roman"/>
                <w:b/>
                <w:bCs/>
                <w:w w:val="105"/>
                <w:sz w:val="16"/>
                <w:szCs w:val="16"/>
                <w:u w:val="single"/>
              </w:rPr>
            </w:pPr>
            <w:r w:rsidRPr="009A6A84">
              <w:rPr>
                <w:rFonts w:ascii="Times New Roman" w:hAnsi="Times New Roman" w:cs="Times New Roman"/>
                <w:b/>
                <w:bCs/>
                <w:iCs/>
                <w:sz w:val="16"/>
                <w:szCs w:val="16"/>
              </w:rPr>
              <w:t>Dr. Öğr. Üyesi Bahar YILMAZ YENDİ</w:t>
            </w:r>
          </w:p>
        </w:tc>
      </w:tr>
      <w:tr w:rsidR="00517DC1" w:rsidRPr="00E9061B" w14:paraId="7F8BC1B3" w14:textId="77777777" w:rsidTr="006D7E1A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  <w:shd w:val="clear" w:color="auto" w:fill="auto"/>
          </w:tcPr>
          <w:p w14:paraId="4F245AE9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</w:tcPr>
          <w:p w14:paraId="40C0804D" w14:textId="379398B5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</w:tcPr>
          <w:p w14:paraId="5A56A6E7" w14:textId="77777777" w:rsidR="00E0112F" w:rsidRDefault="00E0112F" w:rsidP="00E0112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>Hemşirelikte Temel İlke ve Kavramla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3406D3C7" w14:textId="494DDE42" w:rsidR="00517DC1" w:rsidRPr="00CE4E16" w:rsidRDefault="00E0112F" w:rsidP="00E0112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>(Hem 1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>206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öğrenci</w:t>
            </w:r>
          </w:p>
        </w:tc>
        <w:tc>
          <w:tcPr>
            <w:tcW w:w="666" w:type="dxa"/>
          </w:tcPr>
          <w:p w14:paraId="5D4E1DAC" w14:textId="467F313A" w:rsidR="00485E40" w:rsidRDefault="00485E40" w:rsidP="00485E4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KS</w:t>
            </w:r>
          </w:p>
          <w:p w14:paraId="6C6ACAD4" w14:textId="56718D7F" w:rsidR="00485E40" w:rsidRPr="00E277D9" w:rsidRDefault="00485E40" w:rsidP="00485E4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57F426B1" w14:textId="77777777" w:rsidR="00485E40" w:rsidRPr="00E277D9" w:rsidRDefault="00485E40" w:rsidP="00485E4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E277D9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4C7D41EC" w14:textId="77777777" w:rsidR="00485E40" w:rsidRPr="00E277D9" w:rsidRDefault="00485E40" w:rsidP="00485E4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E277D9">
              <w:rPr>
                <w:rFonts w:ascii="Times New Roman" w:hAnsi="Times New Roman" w:cs="Times New Roman"/>
                <w:sz w:val="16"/>
                <w:szCs w:val="16"/>
              </w:rPr>
              <w:t>D3</w:t>
            </w:r>
          </w:p>
          <w:p w14:paraId="7C56CA9B" w14:textId="77777777" w:rsidR="00485E40" w:rsidRPr="00E277D9" w:rsidRDefault="00485E40" w:rsidP="00485E4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E277D9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28A78E47" w14:textId="77777777" w:rsidR="00485E40" w:rsidRPr="00E277D9" w:rsidRDefault="00485E40" w:rsidP="00485E4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E277D9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  <w:p w14:paraId="3F09F7E9" w14:textId="77777777" w:rsidR="00485E40" w:rsidRPr="00E277D9" w:rsidRDefault="00485E40" w:rsidP="00485E4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E277D9">
              <w:rPr>
                <w:rFonts w:ascii="Times New Roman" w:hAnsi="Times New Roman" w:cs="Times New Roman"/>
                <w:sz w:val="16"/>
                <w:szCs w:val="16"/>
              </w:rPr>
              <w:t>D7</w:t>
            </w:r>
          </w:p>
          <w:p w14:paraId="04F74FEA" w14:textId="6CB77E34" w:rsidR="00517DC1" w:rsidRPr="00485E40" w:rsidRDefault="00485E40" w:rsidP="00485E4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E277D9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</w:tc>
        <w:tc>
          <w:tcPr>
            <w:tcW w:w="2835" w:type="dxa"/>
          </w:tcPr>
          <w:p w14:paraId="1EC17696" w14:textId="7528C7E2" w:rsidR="00FC3E87" w:rsidRPr="00AF21E9" w:rsidRDefault="00FC3E87" w:rsidP="00AF21E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7EEF2344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3728F28C" w14:textId="46F0A46A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18EB0B2B" w14:textId="77777777" w:rsidR="00517DC1" w:rsidRPr="009E6DAC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iCs/>
                <w:sz w:val="16"/>
                <w:szCs w:val="16"/>
              </w:rPr>
              <w:t>Patoloji (Ebe 1, 74 öğrenci)</w:t>
            </w:r>
            <w:r w:rsidRPr="009E6DA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</w:t>
            </w:r>
          </w:p>
          <w:p w14:paraId="38EDAEAA" w14:textId="0C18290C" w:rsidR="00517DC1" w:rsidRPr="009E6DAC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rof. Dr. Ayşegül ÇEBİ</w:t>
            </w:r>
          </w:p>
        </w:tc>
        <w:tc>
          <w:tcPr>
            <w:tcW w:w="630" w:type="dxa"/>
          </w:tcPr>
          <w:p w14:paraId="15EB5C39" w14:textId="77777777" w:rsidR="00517DC1" w:rsidRPr="009E6DAC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11528661" w14:textId="013DA64A" w:rsidR="00517DC1" w:rsidRPr="009E6DAC" w:rsidRDefault="00517DC1" w:rsidP="00517DC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25F9E9D1" w14:textId="35B8A0DA" w:rsidR="00517DC1" w:rsidRPr="009D0005" w:rsidRDefault="00517DC1" w:rsidP="00517DC1">
            <w:pPr>
              <w:rPr>
                <w:rFonts w:ascii="Times New Roman" w:hAnsi="Times New Roman" w:cs="Times New Roman"/>
                <w:sz w:val="16"/>
                <w:szCs w:val="16"/>
                <w:highlight w:val="green"/>
              </w:rPr>
            </w:pPr>
          </w:p>
        </w:tc>
      </w:tr>
      <w:tr w:rsidR="00517DC1" w:rsidRPr="00E9061B" w14:paraId="31106619" w14:textId="77777777" w:rsidTr="006D7E1A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  <w:shd w:val="clear" w:color="auto" w:fill="auto"/>
          </w:tcPr>
          <w:p w14:paraId="728A71B6" w14:textId="3885E92B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</w:tcPr>
          <w:p w14:paraId="4439544B" w14:textId="0706655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</w:tcPr>
          <w:p w14:paraId="131CE209" w14:textId="77777777" w:rsidR="00E0112F" w:rsidRPr="005B00B5" w:rsidRDefault="00E0112F" w:rsidP="00E0112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 xml:space="preserve">Ruh Sağlığı ve Hastalıkları Hemşireliği </w:t>
            </w:r>
          </w:p>
          <w:p w14:paraId="6663A0C7" w14:textId="561833B5" w:rsidR="00517DC1" w:rsidRPr="00BB0EC9" w:rsidRDefault="00E0112F" w:rsidP="00E0112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>(Hem 4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89 öğrenci</w:t>
            </w:r>
          </w:p>
        </w:tc>
        <w:tc>
          <w:tcPr>
            <w:tcW w:w="666" w:type="dxa"/>
          </w:tcPr>
          <w:p w14:paraId="4B55BF8E" w14:textId="77777777" w:rsidR="00485E40" w:rsidRPr="00F8470E" w:rsidRDefault="00485E40" w:rsidP="00485E4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8470E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33A29356" w14:textId="77777777" w:rsidR="00485E40" w:rsidRPr="00F8470E" w:rsidRDefault="00485E40" w:rsidP="00485E4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8470E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171BE2D7" w14:textId="7EFB2188" w:rsidR="00517DC1" w:rsidRPr="00D26795" w:rsidRDefault="00485E40" w:rsidP="00485E4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F8470E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</w:tc>
        <w:tc>
          <w:tcPr>
            <w:tcW w:w="2835" w:type="dxa"/>
          </w:tcPr>
          <w:p w14:paraId="23D9FED7" w14:textId="38891F1D" w:rsidR="00485E40" w:rsidRPr="00B25469" w:rsidRDefault="00485E40" w:rsidP="00E9117F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7D124270" w14:textId="7A37F011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408BB5B4" w14:textId="18E041BD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4AC68D56" w14:textId="2A75FC74" w:rsidR="00517DC1" w:rsidRPr="009E6DAC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 xml:space="preserve">Beslenme İlkeleri (Ebe 2, 73 </w:t>
            </w:r>
            <w:r w:rsidRPr="009E6DA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öğrenci)</w:t>
            </w:r>
          </w:p>
        </w:tc>
        <w:tc>
          <w:tcPr>
            <w:tcW w:w="630" w:type="dxa"/>
          </w:tcPr>
          <w:p w14:paraId="0B62B04E" w14:textId="77777777" w:rsidR="00517DC1" w:rsidRPr="009E6DAC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D8</w:t>
            </w:r>
          </w:p>
          <w:p w14:paraId="641262B8" w14:textId="77777777" w:rsidR="00517DC1" w:rsidRPr="009E6DAC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  <w:p w14:paraId="3E28F901" w14:textId="30622A80" w:rsidR="00517DC1" w:rsidRPr="009E6DAC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44E57042" w14:textId="5EF1B379" w:rsidR="00E9117F" w:rsidRPr="00E9117F" w:rsidRDefault="00E9117F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17DC1" w:rsidRPr="00E9061B" w14:paraId="19925C9F" w14:textId="77777777" w:rsidTr="006D7E1A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  <w:shd w:val="clear" w:color="auto" w:fill="auto"/>
          </w:tcPr>
          <w:p w14:paraId="5D29A9EB" w14:textId="423FCF8D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</w:tcPr>
          <w:p w14:paraId="2268783C" w14:textId="2AD5DC11" w:rsidR="00517DC1" w:rsidRPr="006D7E1A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6D7E1A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6D7E1A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</w:tcPr>
          <w:p w14:paraId="72EF00B6" w14:textId="77777777" w:rsidR="006D7E1A" w:rsidRPr="00F34B7A" w:rsidRDefault="006D7E1A" w:rsidP="006D7E1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Beslenme İlkeleri</w:t>
            </w:r>
          </w:p>
          <w:p w14:paraId="1CD963CD" w14:textId="55FB347C" w:rsidR="00517DC1" w:rsidRPr="00BB0EC9" w:rsidRDefault="006D7E1A" w:rsidP="006D7E1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Hem</w:t>
            </w: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-2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123 öğrenci</w:t>
            </w:r>
          </w:p>
        </w:tc>
        <w:tc>
          <w:tcPr>
            <w:tcW w:w="666" w:type="dxa"/>
          </w:tcPr>
          <w:p w14:paraId="61EA3365" w14:textId="77777777" w:rsidR="00485E40" w:rsidRPr="0012462C" w:rsidRDefault="00485E40" w:rsidP="00485E4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70C28A7F" w14:textId="77777777" w:rsidR="00485E40" w:rsidRDefault="00485E40" w:rsidP="00485E4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44040460" w14:textId="583B77B9" w:rsidR="00485E40" w:rsidRPr="0012462C" w:rsidRDefault="00485E40" w:rsidP="00485E4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3</w:t>
            </w:r>
          </w:p>
          <w:p w14:paraId="72481E0C" w14:textId="77777777" w:rsidR="00485E40" w:rsidRPr="0012462C" w:rsidRDefault="00485E40" w:rsidP="00485E4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5AD66652" w14:textId="7C6CCBA5" w:rsidR="00517DC1" w:rsidRPr="00485E40" w:rsidRDefault="00485E40" w:rsidP="00485E4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</w:tc>
        <w:tc>
          <w:tcPr>
            <w:tcW w:w="2835" w:type="dxa"/>
          </w:tcPr>
          <w:p w14:paraId="6E203021" w14:textId="7F7B78AB" w:rsidR="008B35A5" w:rsidRPr="00B25469" w:rsidRDefault="008B35A5" w:rsidP="008B35A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63E341BF" w14:textId="625C901D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205E1B9F" w14:textId="6E46B138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500C7D51" w14:textId="77777777" w:rsidR="00517DC1" w:rsidRPr="009E6DAC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Normal Doğum ve Doğum Sonu Bakım (Ebe 3, 58 öğrenci)</w:t>
            </w:r>
          </w:p>
          <w:p w14:paraId="5556776E" w14:textId="16D58A1C" w:rsidR="00517DC1" w:rsidRPr="009E6DAC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</w:tcPr>
          <w:p w14:paraId="09D1232C" w14:textId="77777777" w:rsidR="00517DC1" w:rsidRPr="009E6DAC" w:rsidRDefault="00517DC1" w:rsidP="00517DC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71309A8A" w14:textId="6B7CBF8F" w:rsidR="001B49E9" w:rsidRPr="009E6DAC" w:rsidRDefault="001B49E9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70A58954" w14:textId="18830D34" w:rsidR="00517DC1" w:rsidRPr="0069243F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24F42" w:rsidRPr="00E9061B" w14:paraId="6A09E846" w14:textId="77777777" w:rsidTr="00224F42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1EF7F20A" w14:textId="389985F0" w:rsidR="00224F42" w:rsidRPr="00E9061B" w:rsidRDefault="00224F42" w:rsidP="00224F4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290D3EE7" w14:textId="20142B10" w:rsidR="00224F42" w:rsidRPr="00E9061B" w:rsidRDefault="00224F42" w:rsidP="00224F4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shd w:val="clear" w:color="auto" w:fill="auto"/>
          </w:tcPr>
          <w:p w14:paraId="1DF63588" w14:textId="77777777" w:rsidR="00224F42" w:rsidRDefault="00224F42" w:rsidP="00224F4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 xml:space="preserve">Bulaşıcı </w:t>
            </w:r>
            <w:proofErr w:type="spellStart"/>
            <w:r w:rsidRPr="005B00B5">
              <w:rPr>
                <w:rFonts w:ascii="Times New Roman" w:hAnsi="Times New Roman" w:cs="Times New Roman"/>
                <w:sz w:val="16"/>
                <w:szCs w:val="16"/>
              </w:rPr>
              <w:t>Hast</w:t>
            </w:r>
            <w:proofErr w:type="spellEnd"/>
            <w:r w:rsidRPr="005B00B5">
              <w:rPr>
                <w:rFonts w:ascii="Times New Roman" w:hAnsi="Times New Roman" w:cs="Times New Roman"/>
                <w:sz w:val="16"/>
                <w:szCs w:val="16"/>
              </w:rPr>
              <w:t>. Hemşireliği</w:t>
            </w:r>
          </w:p>
          <w:p w14:paraId="09705476" w14:textId="77777777" w:rsidR="00224F42" w:rsidRDefault="00224F42" w:rsidP="00224F4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 xml:space="preserve"> (Hem 3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96 öğrenci</w:t>
            </w:r>
          </w:p>
          <w:p w14:paraId="7C32F284" w14:textId="5E69E35C" w:rsidR="00224F42" w:rsidRPr="00BB0EC9" w:rsidRDefault="00224F42" w:rsidP="00224F4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auto"/>
          </w:tcPr>
          <w:p w14:paraId="3564F33B" w14:textId="77777777" w:rsidR="00224F42" w:rsidRPr="008C6E9B" w:rsidRDefault="00224F42" w:rsidP="00224F4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C6E9B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7CD3F965" w14:textId="77777777" w:rsidR="00224F42" w:rsidRPr="008C6E9B" w:rsidRDefault="00224F42" w:rsidP="00224F4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C6E9B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6B138529" w14:textId="77777777" w:rsidR="00224F42" w:rsidRDefault="00224F42" w:rsidP="00224F4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C6E9B">
              <w:rPr>
                <w:rFonts w:ascii="Times New Roman" w:hAnsi="Times New Roman" w:cs="Times New Roman"/>
                <w:sz w:val="16"/>
                <w:szCs w:val="16"/>
              </w:rPr>
              <w:t>D3</w:t>
            </w:r>
          </w:p>
          <w:p w14:paraId="498EA08C" w14:textId="66E85E45" w:rsidR="00224F42" w:rsidRPr="00D26795" w:rsidRDefault="00224F42" w:rsidP="00224F4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</w:tc>
        <w:tc>
          <w:tcPr>
            <w:tcW w:w="2835" w:type="dxa"/>
            <w:shd w:val="clear" w:color="auto" w:fill="auto"/>
          </w:tcPr>
          <w:p w14:paraId="7FB1F897" w14:textId="3ED12FDB" w:rsidR="00224F42" w:rsidRPr="00F8470E" w:rsidRDefault="00224F42" w:rsidP="00224F4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699AC1F9" w14:textId="2697923D" w:rsidR="00224F42" w:rsidRPr="00E9061B" w:rsidRDefault="00224F42" w:rsidP="00224F4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711056E1" w14:textId="2909AF13" w:rsidR="00224F42" w:rsidRPr="00E9061B" w:rsidRDefault="00224F42" w:rsidP="00224F4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7453A081" w14:textId="77777777" w:rsidR="00224F42" w:rsidRPr="00BB5229" w:rsidRDefault="00224F42" w:rsidP="00224F42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Yenidoğanda Acil Sorunlar ve Resüsitasyon (Ebe 4- 60 öğrenci)</w:t>
            </w:r>
          </w:p>
          <w:p w14:paraId="1AE1E562" w14:textId="568E334F" w:rsidR="00224F42" w:rsidRPr="00BB5229" w:rsidRDefault="00224F42" w:rsidP="00224F42">
            <w:pPr>
              <w:rPr>
                <w:rFonts w:ascii="Times New Roman" w:hAnsi="Times New Roman" w:cs="Times New Roman"/>
                <w:iCs/>
                <w:sz w:val="16"/>
                <w:szCs w:val="16"/>
              </w:rPr>
            </w:pPr>
          </w:p>
        </w:tc>
        <w:tc>
          <w:tcPr>
            <w:tcW w:w="630" w:type="dxa"/>
          </w:tcPr>
          <w:p w14:paraId="5CA2A52C" w14:textId="77777777" w:rsidR="00224F42" w:rsidRDefault="00224F42" w:rsidP="00224F4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6729ACF4" w14:textId="4BCF9D68" w:rsidR="00224F42" w:rsidRPr="00BB5229" w:rsidRDefault="00224F42" w:rsidP="00224F4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44DCEA00" w14:textId="769E4321" w:rsidR="00224F42" w:rsidRPr="001B49E9" w:rsidRDefault="00224F42" w:rsidP="00224F42">
            <w:pPr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</w:p>
        </w:tc>
      </w:tr>
      <w:tr w:rsidR="00517DC1" w:rsidRPr="00E9061B" w14:paraId="7E2B4ECA" w14:textId="77777777" w:rsidTr="007227EC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684FB33D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</w:tcPr>
          <w:p w14:paraId="549C2C43" w14:textId="7DC4AAA8" w:rsidR="00517DC1" w:rsidRPr="00F011B6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shd w:val="clear" w:color="auto" w:fill="E5DFEC" w:themeFill="accent4" w:themeFillTint="33"/>
          </w:tcPr>
          <w:p w14:paraId="065ADEE9" w14:textId="3779BB8A" w:rsidR="00517DC1" w:rsidRPr="00F011B6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E5DFEC" w:themeFill="accent4" w:themeFillTint="33"/>
          </w:tcPr>
          <w:p w14:paraId="67263894" w14:textId="28BB71E9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E5DFEC" w:themeFill="accent4" w:themeFillTint="33"/>
          </w:tcPr>
          <w:p w14:paraId="40557EDA" w14:textId="3A4E94E2" w:rsidR="00517DC1" w:rsidRPr="00E9061B" w:rsidRDefault="00517DC1" w:rsidP="00517DC1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134" w:type="dxa"/>
            <w:vMerge/>
          </w:tcPr>
          <w:p w14:paraId="2AF0390E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5CC988FA" w14:textId="738E3DF2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3A98D62F" w14:textId="592DFD95" w:rsidR="00517DC1" w:rsidRPr="00BB5229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Entegre Uygulama-1</w:t>
            </w:r>
          </w:p>
        </w:tc>
        <w:tc>
          <w:tcPr>
            <w:tcW w:w="630" w:type="dxa"/>
          </w:tcPr>
          <w:p w14:paraId="1D1547E3" w14:textId="77777777" w:rsidR="001B49E9" w:rsidRDefault="001B49E9" w:rsidP="001B49E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145D8A1D" w14:textId="54738F87" w:rsidR="00517DC1" w:rsidRPr="00BB5229" w:rsidRDefault="001B49E9" w:rsidP="001B49E9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6388477C" w14:textId="30822E84" w:rsidR="00517DC1" w:rsidRPr="0069243F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17DC1" w:rsidRPr="00E9061B" w14:paraId="0D1DEAA7" w14:textId="77777777" w:rsidTr="001549EF">
        <w:trPr>
          <w:trHeight w:val="45"/>
        </w:trPr>
        <w:tc>
          <w:tcPr>
            <w:tcW w:w="1101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5A8455B3" w14:textId="77777777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B0C77BB" w14:textId="77777777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DD713C2" w14:textId="77777777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3F6367B" w14:textId="77777777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5CCBAD1" w14:textId="77777777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77DD6CC" w14:textId="3794E2C7" w:rsidR="007C44FD" w:rsidRPr="00E9061B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30.12. </w:t>
            </w: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  <w:p w14:paraId="14C0E2CB" w14:textId="41A62B4C" w:rsidR="00517DC1" w:rsidRPr="00E9061B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alı</w:t>
            </w:r>
          </w:p>
        </w:tc>
        <w:tc>
          <w:tcPr>
            <w:tcW w:w="567" w:type="dxa"/>
            <w:tcBorders>
              <w:top w:val="double" w:sz="4" w:space="0" w:color="auto"/>
            </w:tcBorders>
          </w:tcPr>
          <w:p w14:paraId="46C94BCE" w14:textId="39D5CD25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9</w:t>
            </w:r>
            <w:r w:rsidRPr="00D5744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tcBorders>
              <w:top w:val="double" w:sz="4" w:space="0" w:color="auto"/>
            </w:tcBorders>
            <w:shd w:val="clear" w:color="auto" w:fill="E5DFEC" w:themeFill="accent4" w:themeFillTint="33"/>
          </w:tcPr>
          <w:p w14:paraId="336DF14F" w14:textId="009CB639" w:rsidR="00517DC1" w:rsidRPr="00E34C7A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66" w:type="dxa"/>
            <w:tcBorders>
              <w:top w:val="double" w:sz="4" w:space="0" w:color="auto"/>
            </w:tcBorders>
            <w:shd w:val="clear" w:color="auto" w:fill="E5DFEC" w:themeFill="accent4" w:themeFillTint="33"/>
          </w:tcPr>
          <w:p w14:paraId="1BCF2484" w14:textId="1490586B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double" w:sz="4" w:space="0" w:color="auto"/>
            </w:tcBorders>
            <w:shd w:val="clear" w:color="auto" w:fill="E5DFEC" w:themeFill="accent4" w:themeFillTint="33"/>
          </w:tcPr>
          <w:p w14:paraId="74B893FF" w14:textId="1F4426C7" w:rsidR="00517DC1" w:rsidRPr="00A101FD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134" w:type="dxa"/>
            <w:vMerge w:val="restart"/>
            <w:tcBorders>
              <w:top w:val="double" w:sz="4" w:space="0" w:color="auto"/>
            </w:tcBorders>
          </w:tcPr>
          <w:p w14:paraId="5D99D50F" w14:textId="77777777" w:rsidR="00517DC1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BBD133E" w14:textId="77777777" w:rsidR="00517DC1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3276C6D" w14:textId="77777777" w:rsidR="00517DC1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552977A" w14:textId="77777777" w:rsidR="00517DC1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3DBE9EA" w14:textId="77777777" w:rsidR="00517DC1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9BB4B30" w14:textId="7C53EE43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30.12. </w:t>
            </w: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  <w:p w14:paraId="681298BE" w14:textId="0140686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alı</w:t>
            </w:r>
          </w:p>
        </w:tc>
        <w:tc>
          <w:tcPr>
            <w:tcW w:w="637" w:type="dxa"/>
            <w:tcBorders>
              <w:top w:val="double" w:sz="4" w:space="0" w:color="auto"/>
            </w:tcBorders>
          </w:tcPr>
          <w:p w14:paraId="2C7A9BA6" w14:textId="08412732" w:rsidR="00517DC1" w:rsidRPr="00C252A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C252AB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C252A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tcBorders>
              <w:top w:val="double" w:sz="4" w:space="0" w:color="auto"/>
            </w:tcBorders>
            <w:shd w:val="clear" w:color="auto" w:fill="E5DFEC" w:themeFill="accent4" w:themeFillTint="33"/>
          </w:tcPr>
          <w:p w14:paraId="76B1F4FC" w14:textId="7C2EBA6D" w:rsidR="00517DC1" w:rsidRPr="00BB5229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double" w:sz="4" w:space="0" w:color="auto"/>
            </w:tcBorders>
            <w:shd w:val="clear" w:color="auto" w:fill="E5DFEC" w:themeFill="accent4" w:themeFillTint="33"/>
          </w:tcPr>
          <w:p w14:paraId="241064E7" w14:textId="015239BA" w:rsidR="00517DC1" w:rsidRPr="00BB5229" w:rsidRDefault="00517DC1" w:rsidP="00517DC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27" w:type="dxa"/>
            <w:tcBorders>
              <w:top w:val="double" w:sz="4" w:space="0" w:color="auto"/>
              <w:right w:val="double" w:sz="4" w:space="0" w:color="auto"/>
            </w:tcBorders>
            <w:shd w:val="clear" w:color="auto" w:fill="E5DFEC" w:themeFill="accent4" w:themeFillTint="33"/>
          </w:tcPr>
          <w:p w14:paraId="23FBC76A" w14:textId="28C2810E" w:rsidR="00517DC1" w:rsidRPr="0069243F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517DC1" w:rsidRPr="00E9061B" w14:paraId="16577FEB" w14:textId="77777777" w:rsidTr="00517DC1">
        <w:trPr>
          <w:trHeight w:val="205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4AA04F2A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F2DBDB" w:themeFill="accent2" w:themeFillTint="33"/>
          </w:tcPr>
          <w:p w14:paraId="0309EC2F" w14:textId="70125A35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shd w:val="clear" w:color="auto" w:fill="F2DBDB" w:themeFill="accent2" w:themeFillTint="33"/>
          </w:tcPr>
          <w:p w14:paraId="6AAA2667" w14:textId="77777777" w:rsidR="00517DC1" w:rsidRPr="00BB5229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 xml:space="preserve">Eğitim Psikolojisi </w:t>
            </w:r>
          </w:p>
          <w:p w14:paraId="2EB66619" w14:textId="1C902EDD" w:rsidR="00517DC1" w:rsidRPr="00D5744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8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(Pedagojik Formasyon)</w:t>
            </w:r>
          </w:p>
        </w:tc>
        <w:tc>
          <w:tcPr>
            <w:tcW w:w="666" w:type="dxa"/>
            <w:shd w:val="clear" w:color="auto" w:fill="F2DBDB" w:themeFill="accent2" w:themeFillTint="33"/>
          </w:tcPr>
          <w:p w14:paraId="26778834" w14:textId="626287E9" w:rsidR="00517DC1" w:rsidRPr="005B00B5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4"/>
                <w:szCs w:val="14"/>
              </w:rPr>
              <w:t>UZEM</w:t>
            </w:r>
          </w:p>
        </w:tc>
        <w:tc>
          <w:tcPr>
            <w:tcW w:w="2835" w:type="dxa"/>
            <w:shd w:val="clear" w:color="auto" w:fill="F2DBDB" w:themeFill="accent2" w:themeFillTint="33"/>
          </w:tcPr>
          <w:p w14:paraId="52B1096F" w14:textId="7904D540" w:rsidR="00517DC1" w:rsidRPr="0071193D" w:rsidRDefault="00517DC1" w:rsidP="00517DC1">
            <w:pPr>
              <w:rPr>
                <w:rFonts w:ascii="Times New Roman" w:hAnsi="Times New Roman" w:cs="Times New Roman"/>
                <w:b/>
                <w:sz w:val="14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sz w:val="16"/>
                <w:szCs w:val="16"/>
              </w:rPr>
              <w:t>Prof. Dr. Mustafa ŞANAL</w:t>
            </w:r>
          </w:p>
        </w:tc>
        <w:tc>
          <w:tcPr>
            <w:tcW w:w="1134" w:type="dxa"/>
            <w:vMerge/>
          </w:tcPr>
          <w:p w14:paraId="6CC3B94B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  <w:shd w:val="clear" w:color="auto" w:fill="F2DBDB" w:themeFill="accent2" w:themeFillTint="33"/>
          </w:tcPr>
          <w:p w14:paraId="2BA86783" w14:textId="7B6F6BEE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F2DBDB" w:themeFill="accent2" w:themeFillTint="33"/>
          </w:tcPr>
          <w:p w14:paraId="7C8C9247" w14:textId="77777777" w:rsidR="00517DC1" w:rsidRPr="00BB5229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 xml:space="preserve">Eğitim Psikolojisi </w:t>
            </w:r>
          </w:p>
          <w:p w14:paraId="7697CA67" w14:textId="7640EDF8" w:rsidR="00517DC1" w:rsidRPr="00BB5229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(Pedagojik Formasyon)</w:t>
            </w:r>
          </w:p>
        </w:tc>
        <w:tc>
          <w:tcPr>
            <w:tcW w:w="630" w:type="dxa"/>
            <w:shd w:val="clear" w:color="auto" w:fill="F2DBDB" w:themeFill="accent2" w:themeFillTint="33"/>
          </w:tcPr>
          <w:p w14:paraId="383CCC00" w14:textId="734C7697" w:rsidR="00517DC1" w:rsidRPr="00BB5229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4"/>
                <w:szCs w:val="14"/>
              </w:rPr>
            </w:pPr>
            <w:r w:rsidRPr="00BB5229">
              <w:rPr>
                <w:rFonts w:ascii="Times New Roman" w:hAnsi="Times New Roman" w:cs="Times New Roman"/>
                <w:sz w:val="14"/>
                <w:szCs w:val="14"/>
              </w:rPr>
              <w:t>UZEM</w:t>
            </w: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F2DBDB" w:themeFill="accent2" w:themeFillTint="33"/>
          </w:tcPr>
          <w:p w14:paraId="0F6AFC23" w14:textId="64244B2A" w:rsidR="00517DC1" w:rsidRPr="00BB5229" w:rsidRDefault="00517DC1" w:rsidP="00517DC1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sz w:val="16"/>
                <w:szCs w:val="16"/>
              </w:rPr>
              <w:t>Prof. Dr. Mustafa ŞANAL</w:t>
            </w:r>
          </w:p>
        </w:tc>
      </w:tr>
      <w:tr w:rsidR="00517DC1" w:rsidRPr="00E9061B" w14:paraId="314384C5" w14:textId="77777777" w:rsidTr="00517DC1">
        <w:trPr>
          <w:trHeight w:val="205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629FF02F" w14:textId="3AC907BE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2CCE3043" w14:textId="0F2A0156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</w:tcPr>
          <w:p w14:paraId="1746BECD" w14:textId="77777777" w:rsidR="00E0112F" w:rsidRDefault="00E0112F" w:rsidP="00E0112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>İç Hastalıkları Hemşireliği</w:t>
            </w:r>
          </w:p>
          <w:p w14:paraId="63D668C3" w14:textId="77777777" w:rsidR="00517DC1" w:rsidRDefault="00E0112F" w:rsidP="00E0112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>(Hem 2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150 öğrenci</w:t>
            </w:r>
          </w:p>
          <w:p w14:paraId="337DF9ED" w14:textId="77777777" w:rsidR="00CE5946" w:rsidRPr="00CE5946" w:rsidRDefault="00CE5946" w:rsidP="00CE5946">
            <w:pPr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CE5946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Doç. Dr. Hafize Ö. ALKANAT</w:t>
            </w:r>
          </w:p>
          <w:p w14:paraId="02E9C0F5" w14:textId="77777777" w:rsidR="00CE5946" w:rsidRPr="00CE5946" w:rsidRDefault="00CE5946" w:rsidP="00CE5946">
            <w:pPr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CE5946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Doç. Dr. Fatma GENÇ</w:t>
            </w:r>
          </w:p>
          <w:p w14:paraId="7D1E5779" w14:textId="01350EA5" w:rsidR="00CE5946" w:rsidRPr="00482E11" w:rsidRDefault="00CE5946" w:rsidP="00482E11">
            <w:pPr>
              <w:rPr>
                <w:rFonts w:ascii="Times New Roman" w:hAnsi="Times New Roman" w:cs="Times New Roman"/>
                <w:b/>
                <w:bCs/>
                <w:color w:val="auto"/>
                <w:sz w:val="15"/>
                <w:szCs w:val="15"/>
              </w:rPr>
            </w:pPr>
            <w:r w:rsidRPr="00CE5946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Dr. Öğr. Ü</w:t>
            </w:r>
            <w:r w:rsidRPr="00CE5946">
              <w:rPr>
                <w:rFonts w:ascii="Times New Roman" w:hAnsi="Times New Roman" w:cs="Times New Roman"/>
                <w:b/>
                <w:bCs/>
                <w:color w:val="auto"/>
                <w:sz w:val="15"/>
                <w:szCs w:val="15"/>
              </w:rPr>
              <w:t xml:space="preserve"> Fatma GÜNDÜZ ORUÇ</w:t>
            </w:r>
          </w:p>
        </w:tc>
        <w:tc>
          <w:tcPr>
            <w:tcW w:w="666" w:type="dxa"/>
          </w:tcPr>
          <w:p w14:paraId="0302A6CB" w14:textId="225DBD54" w:rsidR="00482E11" w:rsidRPr="00F8470E" w:rsidRDefault="00482E11" w:rsidP="00482E1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17C56894" w14:textId="77777777" w:rsidR="00482E11" w:rsidRDefault="00482E11" w:rsidP="00482E1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8470E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0B49BD67" w14:textId="77777777" w:rsidR="00482E11" w:rsidRPr="00F8470E" w:rsidRDefault="00482E11" w:rsidP="00482E1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0E3A83">
              <w:rPr>
                <w:rFonts w:ascii="Times New Roman" w:hAnsi="Times New Roman" w:cs="Times New Roman"/>
                <w:sz w:val="16"/>
                <w:szCs w:val="16"/>
              </w:rPr>
              <w:t>D3</w:t>
            </w:r>
          </w:p>
          <w:p w14:paraId="26F3D569" w14:textId="77777777" w:rsidR="00482E11" w:rsidRPr="00F8470E" w:rsidRDefault="00482E11" w:rsidP="00482E1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8470E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734EF170" w14:textId="77777777" w:rsidR="00482E11" w:rsidRDefault="00482E11" w:rsidP="00482E1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8470E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  <w:p w14:paraId="100EB4B2" w14:textId="36913CCA" w:rsidR="00517DC1" w:rsidRPr="00D26795" w:rsidRDefault="00482E11" w:rsidP="00482E1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7</w:t>
            </w:r>
          </w:p>
        </w:tc>
        <w:tc>
          <w:tcPr>
            <w:tcW w:w="2835" w:type="dxa"/>
          </w:tcPr>
          <w:p w14:paraId="1F36CE55" w14:textId="7A25C896" w:rsidR="005C5F53" w:rsidRPr="00854772" w:rsidRDefault="005C5F53" w:rsidP="005C5F5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1496592A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66E76245" w14:textId="6D1021BE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1E40E3A9" w14:textId="0D11A60C" w:rsidR="00517DC1" w:rsidRPr="009E6DAC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 xml:space="preserve">İç Hastalıkları ve Bakım (Ebe 2, 97 </w:t>
            </w:r>
            <w:r w:rsidRPr="009E6DA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öğrenci)</w:t>
            </w:r>
          </w:p>
          <w:p w14:paraId="55B1CBE1" w14:textId="47916782" w:rsidR="00517DC1" w:rsidRPr="009E6DAC" w:rsidRDefault="00517DC1" w:rsidP="00517DC1">
            <w:pPr>
              <w:rPr>
                <w:rFonts w:ascii="Times New Roman" w:hAnsi="Times New Roman" w:cs="Times New Roman"/>
                <w:w w:val="105"/>
                <w:sz w:val="16"/>
                <w:szCs w:val="16"/>
              </w:rPr>
            </w:pPr>
          </w:p>
        </w:tc>
        <w:tc>
          <w:tcPr>
            <w:tcW w:w="630" w:type="dxa"/>
          </w:tcPr>
          <w:p w14:paraId="5A5CB61A" w14:textId="77777777" w:rsidR="00517DC1" w:rsidRPr="009E6DAC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D8</w:t>
            </w:r>
          </w:p>
          <w:p w14:paraId="5E117A0B" w14:textId="5ECB13C6" w:rsidR="00517DC1" w:rsidRPr="009E6DAC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  <w:p w14:paraId="20E75646" w14:textId="32075340" w:rsidR="00517DC1" w:rsidRPr="009E6DAC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65E5859B" w14:textId="0D3F5C97" w:rsidR="00517DC1" w:rsidRPr="0069243F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17DC1" w:rsidRPr="00E9061B" w14:paraId="7CAA1022" w14:textId="77777777" w:rsidTr="00517DC1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06493DE8" w14:textId="6F0A12D9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42D89392" w14:textId="460FEFB0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</w:tcPr>
          <w:p w14:paraId="3991156A" w14:textId="77777777" w:rsidR="00E0112F" w:rsidRPr="00590405" w:rsidRDefault="00E0112F" w:rsidP="00E0112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90405">
              <w:rPr>
                <w:rFonts w:ascii="Times New Roman" w:hAnsi="Times New Roman" w:cs="Times New Roman"/>
                <w:sz w:val="16"/>
                <w:szCs w:val="16"/>
              </w:rPr>
              <w:t>Anatomi</w:t>
            </w:r>
          </w:p>
          <w:p w14:paraId="09A21AEA" w14:textId="0DEF5170" w:rsidR="00517DC1" w:rsidRPr="00E9061B" w:rsidRDefault="00E0112F" w:rsidP="00E0112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90405">
              <w:rPr>
                <w:rFonts w:ascii="Times New Roman" w:hAnsi="Times New Roman" w:cs="Times New Roman"/>
                <w:sz w:val="16"/>
                <w:szCs w:val="16"/>
              </w:rPr>
              <w:t>(Hem-1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138 öğrenci</w:t>
            </w:r>
          </w:p>
        </w:tc>
        <w:tc>
          <w:tcPr>
            <w:tcW w:w="666" w:type="dxa"/>
          </w:tcPr>
          <w:p w14:paraId="77DCB21F" w14:textId="77777777" w:rsidR="00482E11" w:rsidRPr="0012462C" w:rsidRDefault="00482E11" w:rsidP="00482E1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68AA3A42" w14:textId="77777777" w:rsidR="00482E11" w:rsidRDefault="00482E11" w:rsidP="00482E1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6589DE80" w14:textId="77777777" w:rsidR="00482E11" w:rsidRPr="0012462C" w:rsidRDefault="00482E11" w:rsidP="00482E1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3</w:t>
            </w:r>
          </w:p>
          <w:p w14:paraId="7529BD3F" w14:textId="77777777" w:rsidR="00482E11" w:rsidRPr="0012462C" w:rsidRDefault="00482E11" w:rsidP="00482E1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2AEF3270" w14:textId="5D4E178A" w:rsidR="00517DC1" w:rsidRPr="00D26795" w:rsidRDefault="00482E11" w:rsidP="00482E1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</w:tc>
        <w:tc>
          <w:tcPr>
            <w:tcW w:w="2835" w:type="dxa"/>
          </w:tcPr>
          <w:p w14:paraId="356ECBB4" w14:textId="168D0F24" w:rsidR="00517DC1" w:rsidRPr="005C2661" w:rsidRDefault="00517DC1" w:rsidP="005C26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76898A22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15854113" w14:textId="61BC2121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341E4028" w14:textId="6AE74543" w:rsidR="00517DC1" w:rsidRPr="009E6DAC" w:rsidRDefault="00517DC1" w:rsidP="00351DA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Ebelikte Yönetim (Ebe 3, 48</w:t>
            </w:r>
            <w:r w:rsidRPr="009E6DA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 öğrenci)</w:t>
            </w:r>
          </w:p>
        </w:tc>
        <w:tc>
          <w:tcPr>
            <w:tcW w:w="630" w:type="dxa"/>
          </w:tcPr>
          <w:p w14:paraId="08C5B502" w14:textId="04F2E726" w:rsidR="00517DC1" w:rsidRPr="009E6DAC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 w:rsidR="00351DA8" w:rsidRPr="009E6DAC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  <w:p w14:paraId="07901899" w14:textId="3DB3C7F7" w:rsidR="00517DC1" w:rsidRPr="009E6DAC" w:rsidRDefault="00517DC1" w:rsidP="00517DC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 w:rsidR="00351DA8" w:rsidRPr="009E6DAC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3E0C65CC" w14:textId="52CFD024" w:rsidR="00517DC1" w:rsidRPr="0069243F" w:rsidRDefault="00517DC1" w:rsidP="00517DC1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517DC1" w:rsidRPr="00E9061B" w14:paraId="2758F08B" w14:textId="77777777" w:rsidTr="00517DC1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2339DE11" w14:textId="2AF0187E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7E08F36F" w14:textId="54990188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</w:tcPr>
          <w:p w14:paraId="0C414439" w14:textId="77777777" w:rsidR="00E0112F" w:rsidRPr="00F34B7A" w:rsidRDefault="00E0112F" w:rsidP="00E0112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 xml:space="preserve">Yabancı Dil -I </w:t>
            </w:r>
          </w:p>
          <w:p w14:paraId="3EE30849" w14:textId="77777777" w:rsidR="00E0112F" w:rsidRDefault="00E0112F" w:rsidP="00E0112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Hem-1</w:t>
            </w: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126</w:t>
            </w:r>
            <w:r w:rsidRPr="00005E6F">
              <w:rPr>
                <w:rFonts w:ascii="Times New Roman" w:hAnsi="Times New Roman" w:cs="Times New Roman"/>
                <w:sz w:val="16"/>
                <w:szCs w:val="16"/>
              </w:rPr>
              <w:t xml:space="preserve"> öğrenci</w:t>
            </w:r>
          </w:p>
          <w:p w14:paraId="386FF18B" w14:textId="26C1C099" w:rsidR="00517DC1" w:rsidRPr="00B82BA0" w:rsidRDefault="00E0112F" w:rsidP="00E0112F">
            <w:pP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645C04">
              <w:rPr>
                <w:rFonts w:ascii="Times New Roman" w:hAnsi="Times New Roman" w:cs="Times New Roman"/>
                <w:b/>
                <w:sz w:val="16"/>
                <w:szCs w:val="18"/>
              </w:rPr>
              <w:t xml:space="preserve">Öğr. Gör. </w:t>
            </w:r>
            <w:r>
              <w:rPr>
                <w:rFonts w:ascii="Times New Roman" w:hAnsi="Times New Roman" w:cs="Times New Roman"/>
                <w:b/>
                <w:sz w:val="16"/>
                <w:szCs w:val="18"/>
              </w:rPr>
              <w:t>Tuğba DÜNDAR</w:t>
            </w:r>
          </w:p>
        </w:tc>
        <w:tc>
          <w:tcPr>
            <w:tcW w:w="666" w:type="dxa"/>
          </w:tcPr>
          <w:p w14:paraId="58E5330F" w14:textId="77777777" w:rsidR="00482E11" w:rsidRPr="0012462C" w:rsidRDefault="00482E11" w:rsidP="00482E1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6BE4BCAF" w14:textId="77777777" w:rsidR="00482E11" w:rsidRDefault="00482E11" w:rsidP="00482E1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4127778A" w14:textId="77777777" w:rsidR="00482E11" w:rsidRPr="0012462C" w:rsidRDefault="00482E11" w:rsidP="00482E1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3</w:t>
            </w:r>
          </w:p>
          <w:p w14:paraId="2221CD9D" w14:textId="77777777" w:rsidR="00482E11" w:rsidRPr="0012462C" w:rsidRDefault="00482E11" w:rsidP="00482E1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39924407" w14:textId="05D9C9C5" w:rsidR="00517DC1" w:rsidRPr="00D26795" w:rsidRDefault="00482E11" w:rsidP="00482E1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</w:tc>
        <w:tc>
          <w:tcPr>
            <w:tcW w:w="2835" w:type="dxa"/>
          </w:tcPr>
          <w:p w14:paraId="3B4894EA" w14:textId="3C8A9A3E" w:rsidR="005C2661" w:rsidRPr="005C2661" w:rsidRDefault="005C2661" w:rsidP="005C2661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1134" w:type="dxa"/>
            <w:vMerge/>
          </w:tcPr>
          <w:p w14:paraId="6A859CB6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22D9EBCE" w14:textId="07CEE349" w:rsidR="00517DC1" w:rsidRPr="009E6DAC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9E6DAC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9E6DAC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369DA3AF" w14:textId="77777777" w:rsidR="00517DC1" w:rsidRPr="009E6DAC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 xml:space="preserve">Yabancı Dil -I (Ebe 1, 73 </w:t>
            </w:r>
            <w:r w:rsidRPr="009E6DA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öğrenci)</w:t>
            </w:r>
          </w:p>
          <w:p w14:paraId="1D37F0B7" w14:textId="54E8A017" w:rsidR="00517DC1" w:rsidRPr="009E6DAC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</w:tcPr>
          <w:p w14:paraId="23A7486B" w14:textId="77777777" w:rsidR="00517DC1" w:rsidRPr="009E6DAC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6391E984" w14:textId="77777777" w:rsidR="00517DC1" w:rsidRPr="009E6DAC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9</w:t>
            </w:r>
          </w:p>
          <w:p w14:paraId="061A5CC6" w14:textId="6FB85314" w:rsidR="00517DC1" w:rsidRPr="009E6DAC" w:rsidRDefault="00517DC1" w:rsidP="00517DC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3C65C590" w14:textId="0970D344" w:rsidR="00517DC1" w:rsidRPr="00A30294" w:rsidRDefault="00517DC1" w:rsidP="00351DA8">
            <w:pP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highlight w:val="yellow"/>
              </w:rPr>
            </w:pPr>
          </w:p>
        </w:tc>
      </w:tr>
      <w:tr w:rsidR="002F0308" w:rsidRPr="00E9061B" w14:paraId="70AD7844" w14:textId="77777777" w:rsidTr="002F0308">
        <w:trPr>
          <w:trHeight w:val="195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1A10C610" w14:textId="4EEBEA26" w:rsidR="002F0308" w:rsidRPr="00E9061B" w:rsidRDefault="002F0308" w:rsidP="002F030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108B04D2" w14:textId="6E85316A" w:rsidR="002F0308" w:rsidRPr="00E9061B" w:rsidRDefault="002F0308" w:rsidP="002F030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shd w:val="clear" w:color="auto" w:fill="auto"/>
          </w:tcPr>
          <w:p w14:paraId="61A7C5D1" w14:textId="77777777" w:rsidR="002F0308" w:rsidRPr="00D955F6" w:rsidRDefault="002F0308" w:rsidP="002F030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D955F6">
              <w:rPr>
                <w:rFonts w:ascii="Times New Roman" w:hAnsi="Times New Roman" w:cs="Times New Roman"/>
                <w:sz w:val="16"/>
                <w:szCs w:val="16"/>
              </w:rPr>
              <w:t xml:space="preserve">İlk ve Acil Yardım </w:t>
            </w:r>
          </w:p>
          <w:p w14:paraId="404497D3" w14:textId="7C5CC72D" w:rsidR="002F0308" w:rsidRPr="00645C04" w:rsidRDefault="002F0308" w:rsidP="002F030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</w:pPr>
            <w:r w:rsidRPr="00D955F6">
              <w:rPr>
                <w:rFonts w:ascii="Times New Roman" w:hAnsi="Times New Roman" w:cs="Times New Roman"/>
                <w:sz w:val="16"/>
                <w:szCs w:val="16"/>
              </w:rPr>
              <w:t>(Hem 3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110</w:t>
            </w:r>
            <w:r w:rsidRPr="00005E6F">
              <w:rPr>
                <w:rFonts w:ascii="Times New Roman" w:hAnsi="Times New Roman" w:cs="Times New Roman"/>
                <w:sz w:val="16"/>
                <w:szCs w:val="16"/>
              </w:rPr>
              <w:t xml:space="preserve"> öğrenci</w:t>
            </w:r>
          </w:p>
        </w:tc>
        <w:tc>
          <w:tcPr>
            <w:tcW w:w="666" w:type="dxa"/>
            <w:shd w:val="clear" w:color="auto" w:fill="auto"/>
          </w:tcPr>
          <w:p w14:paraId="087D6304" w14:textId="77777777" w:rsidR="002F0308" w:rsidRPr="001511CC" w:rsidRDefault="002F0308" w:rsidP="002F030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1511CC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4D4C5264" w14:textId="77777777" w:rsidR="002F0308" w:rsidRPr="001511CC" w:rsidRDefault="002F0308" w:rsidP="002F030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1511CC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04019A2D" w14:textId="77777777" w:rsidR="002F0308" w:rsidRPr="001511CC" w:rsidRDefault="002F0308" w:rsidP="002F030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1511CC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22814196" w14:textId="4C846DA3" w:rsidR="002F0308" w:rsidRPr="00D26795" w:rsidRDefault="002F0308" w:rsidP="002F030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E5265E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</w:tc>
        <w:tc>
          <w:tcPr>
            <w:tcW w:w="2835" w:type="dxa"/>
            <w:shd w:val="clear" w:color="auto" w:fill="auto"/>
          </w:tcPr>
          <w:p w14:paraId="53BDD95A" w14:textId="2C4BFEE9" w:rsidR="002F0308" w:rsidRPr="00000808" w:rsidRDefault="002F0308" w:rsidP="002F0308">
            <w:pPr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354844F0" w14:textId="77777777" w:rsidR="002F0308" w:rsidRPr="00E9061B" w:rsidRDefault="002F0308" w:rsidP="002F030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30896C9A" w14:textId="271C367D" w:rsidR="002F0308" w:rsidRPr="00E9061B" w:rsidRDefault="002F0308" w:rsidP="002F030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E5DFEC" w:themeFill="accent4" w:themeFillTint="33"/>
          </w:tcPr>
          <w:p w14:paraId="23181961" w14:textId="50458DBE" w:rsidR="002F0308" w:rsidRPr="00BB5229" w:rsidRDefault="002F0308" w:rsidP="002F030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E5DFEC" w:themeFill="accent4" w:themeFillTint="33"/>
          </w:tcPr>
          <w:p w14:paraId="6E925203" w14:textId="7E522474" w:rsidR="002F0308" w:rsidRPr="00BB5229" w:rsidRDefault="002F0308" w:rsidP="002F030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E5DFEC" w:themeFill="accent4" w:themeFillTint="33"/>
          </w:tcPr>
          <w:p w14:paraId="7E612AA2" w14:textId="564D220F" w:rsidR="002F0308" w:rsidRPr="00BB5229" w:rsidRDefault="002F0308" w:rsidP="002F0308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517DC1" w:rsidRPr="00E9061B" w14:paraId="00DEAFD2" w14:textId="77777777" w:rsidTr="007227EC">
        <w:trPr>
          <w:trHeight w:val="243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49EBCCCD" w14:textId="665896C6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761CB74D" w14:textId="6B8DAE66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shd w:val="clear" w:color="auto" w:fill="E5DFEC" w:themeFill="accent4" w:themeFillTint="33"/>
          </w:tcPr>
          <w:p w14:paraId="46B0F537" w14:textId="089F7E97" w:rsidR="00517DC1" w:rsidRPr="00005E6F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66" w:type="dxa"/>
            <w:shd w:val="clear" w:color="auto" w:fill="E5DFEC" w:themeFill="accent4" w:themeFillTint="33"/>
          </w:tcPr>
          <w:p w14:paraId="0DBC1CB8" w14:textId="78A5B862" w:rsidR="00517DC1" w:rsidRPr="00D03915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835" w:type="dxa"/>
            <w:shd w:val="clear" w:color="auto" w:fill="E5DFEC" w:themeFill="accent4" w:themeFillTint="33"/>
          </w:tcPr>
          <w:p w14:paraId="04A67B3D" w14:textId="1C2CAAEB" w:rsidR="00517DC1" w:rsidRPr="00BF73D6" w:rsidRDefault="00517DC1" w:rsidP="00517DC1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01D29613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06D41240" w14:textId="3503BF6B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E5DFEC" w:themeFill="accent4" w:themeFillTint="33"/>
          </w:tcPr>
          <w:p w14:paraId="10CCCF56" w14:textId="0BAED4BC" w:rsidR="00517DC1" w:rsidRPr="00B55ED5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E5DFEC" w:themeFill="accent4" w:themeFillTint="33"/>
          </w:tcPr>
          <w:p w14:paraId="1C3AD58D" w14:textId="33562AA5" w:rsidR="00517DC1" w:rsidRPr="00B55ED5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E5DFEC" w:themeFill="accent4" w:themeFillTint="33"/>
          </w:tcPr>
          <w:p w14:paraId="181F391C" w14:textId="648A93D4" w:rsidR="00517DC1" w:rsidRPr="00BB5229" w:rsidRDefault="00517DC1" w:rsidP="00517DC1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517DC1" w:rsidRPr="00E9061B" w14:paraId="3E0E8876" w14:textId="77777777" w:rsidTr="007227EC">
        <w:trPr>
          <w:trHeight w:val="242"/>
        </w:trPr>
        <w:tc>
          <w:tcPr>
            <w:tcW w:w="1101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21A1ECCF" w14:textId="77777777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112875D" w14:textId="77777777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8A57590" w14:textId="77777777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D35B3BA" w14:textId="77777777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B73CB6A" w14:textId="77777777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DB977C4" w14:textId="77777777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C9AB5BD" w14:textId="244F9FFD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1.1</w:t>
            </w: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  <w:p w14:paraId="163AE39D" w14:textId="77777777" w:rsidR="007C44FD" w:rsidRPr="00E9061B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Çarşamba</w:t>
            </w: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3F93FCCA" w14:textId="1CA0F245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double" w:sz="4" w:space="0" w:color="auto"/>
            </w:tcBorders>
          </w:tcPr>
          <w:p w14:paraId="2B55B6C3" w14:textId="03B67431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tcBorders>
              <w:top w:val="double" w:sz="4" w:space="0" w:color="auto"/>
            </w:tcBorders>
            <w:shd w:val="clear" w:color="auto" w:fill="E5DFEC" w:themeFill="accent4" w:themeFillTint="33"/>
          </w:tcPr>
          <w:p w14:paraId="12512777" w14:textId="77777777" w:rsidR="00517DC1" w:rsidRPr="00590405" w:rsidRDefault="00517DC1" w:rsidP="00517DC1">
            <w:pPr>
              <w:rPr>
                <w:rFonts w:ascii="Times New Roman" w:eastAsia="Times New Roman" w:hAnsi="Times New Roman" w:cs="Times New Roman"/>
                <w:sz w:val="16"/>
                <w:szCs w:val="18"/>
              </w:rPr>
            </w:pPr>
          </w:p>
        </w:tc>
        <w:tc>
          <w:tcPr>
            <w:tcW w:w="666" w:type="dxa"/>
            <w:tcBorders>
              <w:top w:val="double" w:sz="4" w:space="0" w:color="auto"/>
            </w:tcBorders>
            <w:shd w:val="clear" w:color="auto" w:fill="E5DFEC" w:themeFill="accent4" w:themeFillTint="33"/>
          </w:tcPr>
          <w:p w14:paraId="4E63C4CA" w14:textId="3F366311" w:rsidR="00517DC1" w:rsidRPr="00E34C7A" w:rsidRDefault="00517DC1" w:rsidP="00517DC1">
            <w:pPr>
              <w:rPr>
                <w:rFonts w:ascii="Times New Roman" w:hAnsi="Times New Roman" w:cs="Times New Roman"/>
                <w:sz w:val="12"/>
                <w:szCs w:val="18"/>
              </w:rPr>
            </w:pPr>
          </w:p>
        </w:tc>
        <w:tc>
          <w:tcPr>
            <w:tcW w:w="2835" w:type="dxa"/>
            <w:tcBorders>
              <w:top w:val="double" w:sz="4" w:space="0" w:color="auto"/>
            </w:tcBorders>
            <w:shd w:val="clear" w:color="auto" w:fill="E5DFEC" w:themeFill="accent4" w:themeFillTint="33"/>
          </w:tcPr>
          <w:p w14:paraId="64815AF0" w14:textId="69C82B6A" w:rsidR="00517DC1" w:rsidRPr="004B33A8" w:rsidRDefault="00517DC1" w:rsidP="00517DC1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134" w:type="dxa"/>
            <w:vMerge w:val="restart"/>
            <w:tcBorders>
              <w:top w:val="double" w:sz="4" w:space="0" w:color="auto"/>
            </w:tcBorders>
          </w:tcPr>
          <w:p w14:paraId="0BE09E47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324D013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64F5146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BEDEB9B" w14:textId="77777777" w:rsidR="00517DC1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17478D7" w14:textId="77777777" w:rsidR="00517DC1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05166EA" w14:textId="77777777" w:rsidR="00517DC1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DE624C0" w14:textId="37D409BE" w:rsidR="00517DC1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1.1</w:t>
            </w: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  <w:p w14:paraId="011CE2CC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Çarşamba</w:t>
            </w: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4C356820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7E8806C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D938AA5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03ACCDC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18A960F" w14:textId="7AD1E391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637" w:type="dxa"/>
            <w:tcBorders>
              <w:top w:val="double" w:sz="4" w:space="0" w:color="auto"/>
            </w:tcBorders>
          </w:tcPr>
          <w:p w14:paraId="4CAB945E" w14:textId="56765F19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tcBorders>
              <w:top w:val="double" w:sz="4" w:space="0" w:color="auto"/>
            </w:tcBorders>
            <w:shd w:val="clear" w:color="auto" w:fill="E5DFEC" w:themeFill="accent4" w:themeFillTint="33"/>
          </w:tcPr>
          <w:p w14:paraId="6D67A899" w14:textId="77777777" w:rsidR="00517DC1" w:rsidRPr="00BB5229" w:rsidRDefault="00517DC1" w:rsidP="00517DC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double" w:sz="4" w:space="0" w:color="auto"/>
            </w:tcBorders>
            <w:shd w:val="clear" w:color="auto" w:fill="E5DFEC" w:themeFill="accent4" w:themeFillTint="33"/>
          </w:tcPr>
          <w:p w14:paraId="3CBBD63D" w14:textId="589ADD17" w:rsidR="00517DC1" w:rsidRPr="00BB5229" w:rsidRDefault="00517DC1" w:rsidP="00517DC1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2827" w:type="dxa"/>
            <w:tcBorders>
              <w:top w:val="double" w:sz="4" w:space="0" w:color="auto"/>
              <w:right w:val="double" w:sz="4" w:space="0" w:color="auto"/>
            </w:tcBorders>
            <w:shd w:val="clear" w:color="auto" w:fill="E5DFEC" w:themeFill="accent4" w:themeFillTint="33"/>
          </w:tcPr>
          <w:p w14:paraId="0D16C84A" w14:textId="4AF94A0E" w:rsidR="00517DC1" w:rsidRPr="00BB5229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517DC1" w:rsidRPr="00E9061B" w14:paraId="304C6917" w14:textId="77777777" w:rsidTr="00517DC1">
        <w:trPr>
          <w:trHeight w:val="242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4FBFC489" w14:textId="3244F322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0AE39AA2" w14:textId="56EF6952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560E053B" w14:textId="6B81018A" w:rsidR="00517DC1" w:rsidRPr="00E9061B" w:rsidRDefault="00517DC1" w:rsidP="005D428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Eğitimde Ölçme ve Değerlendirme</w:t>
            </w:r>
            <w:r w:rsidR="005D4285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(Pedagojik Formasyon)</w:t>
            </w:r>
          </w:p>
        </w:tc>
        <w:tc>
          <w:tcPr>
            <w:tcW w:w="666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2BAD0AF6" w14:textId="149CAECE" w:rsidR="00517DC1" w:rsidRPr="00E9061B" w:rsidRDefault="00517DC1" w:rsidP="00517DC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B5229">
              <w:rPr>
                <w:rFonts w:ascii="Times New Roman" w:hAnsi="Times New Roman" w:cs="Times New Roman"/>
                <w:sz w:val="14"/>
                <w:szCs w:val="14"/>
              </w:rPr>
              <w:t>UZEM</w:t>
            </w:r>
          </w:p>
        </w:tc>
        <w:tc>
          <w:tcPr>
            <w:tcW w:w="2835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2ADFCCA1" w14:textId="59EAC84F" w:rsidR="00517DC1" w:rsidRPr="00A535C4" w:rsidRDefault="00517DC1" w:rsidP="00517DC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B5229">
              <w:rPr>
                <w:rFonts w:ascii="Times New Roman" w:hAnsi="Times New Roman" w:cs="Times New Roman"/>
                <w:b/>
                <w:sz w:val="16"/>
                <w:szCs w:val="16"/>
              </w:rPr>
              <w:t>Doç. Dr. Funda HASANÇEBİ</w:t>
            </w:r>
          </w:p>
        </w:tc>
        <w:tc>
          <w:tcPr>
            <w:tcW w:w="1134" w:type="dxa"/>
            <w:vMerge/>
          </w:tcPr>
          <w:p w14:paraId="72EB94DA" w14:textId="60C8A14B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52BA6907" w14:textId="1FF527BA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179BCEDD" w14:textId="77777777" w:rsidR="00517DC1" w:rsidRPr="00BB5229" w:rsidRDefault="00517DC1" w:rsidP="00517DC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Eğitimde Ölçme ve Değerlendirme</w:t>
            </w:r>
          </w:p>
          <w:p w14:paraId="545C18DE" w14:textId="4F5BB5D9" w:rsidR="00517DC1" w:rsidRPr="00BB5229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(Pedagojik Formasyon)</w:t>
            </w:r>
          </w:p>
        </w:tc>
        <w:tc>
          <w:tcPr>
            <w:tcW w:w="630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6C32E8FE" w14:textId="44D8FF6D" w:rsidR="00517DC1" w:rsidRPr="00BB5229" w:rsidRDefault="00517DC1" w:rsidP="00517DC1">
            <w:pPr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BB5229">
              <w:rPr>
                <w:rFonts w:ascii="Times New Roman" w:hAnsi="Times New Roman" w:cs="Times New Roman"/>
                <w:sz w:val="14"/>
                <w:szCs w:val="14"/>
              </w:rPr>
              <w:t>UZEM</w:t>
            </w:r>
          </w:p>
        </w:tc>
        <w:tc>
          <w:tcPr>
            <w:tcW w:w="2827" w:type="dxa"/>
            <w:tcBorders>
              <w:top w:val="double" w:sz="4" w:space="0" w:color="auto"/>
              <w:right w:val="double" w:sz="4" w:space="0" w:color="auto"/>
            </w:tcBorders>
            <w:shd w:val="clear" w:color="auto" w:fill="F2DBDB" w:themeFill="accent2" w:themeFillTint="33"/>
          </w:tcPr>
          <w:p w14:paraId="78214B23" w14:textId="48CDD1D1" w:rsidR="00517DC1" w:rsidRPr="00BB5229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sz w:val="16"/>
                <w:szCs w:val="16"/>
              </w:rPr>
              <w:t>Doç. Dr. Funda HASANÇEBİ</w:t>
            </w:r>
          </w:p>
        </w:tc>
      </w:tr>
      <w:tr w:rsidR="00517DC1" w:rsidRPr="00E9061B" w14:paraId="381D01C8" w14:textId="77777777" w:rsidTr="00517DC1">
        <w:trPr>
          <w:trHeight w:val="26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32359EE9" w14:textId="4D83B7C3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4E1E2EAE" w14:textId="1B925F54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</w:tcPr>
          <w:p w14:paraId="43E8E389" w14:textId="77777777" w:rsidR="00E0112F" w:rsidRPr="008E6778" w:rsidRDefault="00E0112F" w:rsidP="00E0112F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E6778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İş Sağlığı ve Güvenliği </w:t>
            </w:r>
          </w:p>
          <w:p w14:paraId="586DE7E5" w14:textId="77777777" w:rsidR="00E0112F" w:rsidRPr="008E6778" w:rsidRDefault="00E0112F" w:rsidP="00E0112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E6778">
              <w:rPr>
                <w:rFonts w:ascii="Times New Roman" w:eastAsia="Times New Roman" w:hAnsi="Times New Roman" w:cs="Times New Roman"/>
                <w:sz w:val="16"/>
                <w:szCs w:val="16"/>
              </w:rPr>
              <w:t>(Hem-1)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40</w:t>
            </w:r>
            <w:r w:rsidRPr="00005E6F">
              <w:rPr>
                <w:rFonts w:ascii="Times New Roman" w:hAnsi="Times New Roman" w:cs="Times New Roman"/>
                <w:sz w:val="16"/>
                <w:szCs w:val="16"/>
              </w:rPr>
              <w:t xml:space="preserve"> öğrenci</w:t>
            </w:r>
          </w:p>
          <w:p w14:paraId="76F1A179" w14:textId="23A86B3A" w:rsidR="00517DC1" w:rsidRPr="00E9061B" w:rsidRDefault="00517DC1" w:rsidP="00517DC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6" w:type="dxa"/>
          </w:tcPr>
          <w:p w14:paraId="54E0F250" w14:textId="77777777" w:rsidR="00482E11" w:rsidRPr="008C6E9B" w:rsidRDefault="00482E11" w:rsidP="00482E1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C6E9B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54BCCBC4" w14:textId="77777777" w:rsidR="00482E11" w:rsidRPr="008C6E9B" w:rsidRDefault="00482E11" w:rsidP="00482E1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C6E9B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69E1FCD6" w14:textId="77777777" w:rsidR="00482E11" w:rsidRPr="008C6E9B" w:rsidRDefault="00482E11" w:rsidP="00482E1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C6E9B">
              <w:rPr>
                <w:rFonts w:ascii="Times New Roman" w:hAnsi="Times New Roman" w:cs="Times New Roman"/>
                <w:sz w:val="16"/>
                <w:szCs w:val="16"/>
              </w:rPr>
              <w:t>D3</w:t>
            </w:r>
          </w:p>
          <w:p w14:paraId="1DAD8765" w14:textId="77777777" w:rsidR="00482E11" w:rsidRPr="008C6E9B" w:rsidRDefault="00482E11" w:rsidP="00482E1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C6E9B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2ECC9E1D" w14:textId="252FE584" w:rsidR="00517DC1" w:rsidRPr="00D26795" w:rsidRDefault="00482E11" w:rsidP="00482E1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8C6E9B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</w:tc>
        <w:tc>
          <w:tcPr>
            <w:tcW w:w="2835" w:type="dxa"/>
          </w:tcPr>
          <w:p w14:paraId="7ADA7B73" w14:textId="7A7F07EF" w:rsidR="00201C5A" w:rsidRPr="005C2661" w:rsidRDefault="00201C5A" w:rsidP="00201C5A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2ABEDE78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77696673" w14:textId="1740FE6F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41AA2B39" w14:textId="77777777" w:rsidR="00517DC1" w:rsidRPr="009E6DAC" w:rsidRDefault="00517DC1" w:rsidP="00517DC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İş Sağlığı ve Güvenliği (Ebe 1, 88</w:t>
            </w:r>
            <w:r w:rsidRPr="009E6DA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 öğrenci)</w:t>
            </w:r>
          </w:p>
          <w:p w14:paraId="218C4736" w14:textId="3A4C66D6" w:rsidR="00517DC1" w:rsidRPr="009E6DAC" w:rsidRDefault="00517DC1" w:rsidP="00517DC1">
            <w:pPr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630" w:type="dxa"/>
          </w:tcPr>
          <w:p w14:paraId="61EC3C9E" w14:textId="77777777" w:rsidR="00517DC1" w:rsidRPr="009E6DAC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D8</w:t>
            </w:r>
          </w:p>
          <w:p w14:paraId="3EDE7302" w14:textId="77777777" w:rsidR="00517DC1" w:rsidRPr="009E6DAC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  <w:p w14:paraId="1D9498CB" w14:textId="76EEE5FF" w:rsidR="00517DC1" w:rsidRPr="009E6DAC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68B663BC" w14:textId="4865978B" w:rsidR="00517DC1" w:rsidRPr="009E6DAC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17DC1" w:rsidRPr="00E9061B" w14:paraId="64A20427" w14:textId="77777777" w:rsidTr="00517DC1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4BDA315E" w14:textId="440D6343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0CA4C994" w14:textId="2BE54594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</w:tcPr>
          <w:p w14:paraId="5FD9EA31" w14:textId="77777777" w:rsidR="00E0112F" w:rsidRDefault="00E0112F" w:rsidP="00E0112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>Epidemiyoloji (Hem 3)</w:t>
            </w:r>
          </w:p>
          <w:p w14:paraId="45FA3A15" w14:textId="77777777" w:rsidR="00E0112F" w:rsidRDefault="00E0112F" w:rsidP="00E0112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06 öğrenci</w:t>
            </w:r>
          </w:p>
          <w:p w14:paraId="28D5F1DB" w14:textId="68F093D8" w:rsidR="00517DC1" w:rsidRPr="0084305D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Cs/>
                <w:sz w:val="16"/>
                <w:szCs w:val="16"/>
                <w:highlight w:val="yellow"/>
              </w:rPr>
            </w:pPr>
          </w:p>
        </w:tc>
        <w:tc>
          <w:tcPr>
            <w:tcW w:w="666" w:type="dxa"/>
          </w:tcPr>
          <w:p w14:paraId="4D180D38" w14:textId="77777777" w:rsidR="007D0939" w:rsidRPr="00A86C21" w:rsidRDefault="007D0939" w:rsidP="007D093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A86C21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2EBFED4C" w14:textId="77777777" w:rsidR="007D0939" w:rsidRPr="00A86C21" w:rsidRDefault="007D0939" w:rsidP="007D093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A86C21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  <w:p w14:paraId="13FF3FD3" w14:textId="77777777" w:rsidR="007D0939" w:rsidRPr="00A86C21" w:rsidRDefault="007D0939" w:rsidP="007D093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A86C21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  <w:p w14:paraId="32AC3627" w14:textId="70CE95F2" w:rsidR="00517DC1" w:rsidRPr="007D0939" w:rsidRDefault="007D0939" w:rsidP="007D093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A86C21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2835" w:type="dxa"/>
          </w:tcPr>
          <w:p w14:paraId="13A6369C" w14:textId="34CC585E" w:rsidR="007D0939" w:rsidRPr="0084305D" w:rsidRDefault="007D0939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color w:val="FF0000"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6A89BA3D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40BA9F82" w14:textId="336DA17F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528626E7" w14:textId="5BFABD33" w:rsidR="00517DC1" w:rsidRPr="009E6DAC" w:rsidRDefault="00517DC1" w:rsidP="00517DC1">
            <w:pPr>
              <w:rPr>
                <w:rFonts w:ascii="Times New Roman" w:hAnsi="Times New Roman" w:cs="Times New Roman"/>
                <w:b/>
                <w:bCs/>
                <w:iCs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Temel Bilgisayar (Ebe 2, 70 öğrenci)</w:t>
            </w:r>
          </w:p>
        </w:tc>
        <w:tc>
          <w:tcPr>
            <w:tcW w:w="630" w:type="dxa"/>
          </w:tcPr>
          <w:p w14:paraId="3D39245F" w14:textId="77777777" w:rsidR="00517DC1" w:rsidRPr="009E6DAC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D8</w:t>
            </w:r>
          </w:p>
          <w:p w14:paraId="543517FE" w14:textId="77777777" w:rsidR="00517DC1" w:rsidRPr="009E6DAC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  <w:p w14:paraId="7F8F3C3D" w14:textId="13E6500E" w:rsidR="00517DC1" w:rsidRPr="009E6DAC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3506E593" w14:textId="7C73800A" w:rsidR="00517DC1" w:rsidRPr="009E6DAC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Cs/>
                <w:sz w:val="16"/>
                <w:szCs w:val="16"/>
              </w:rPr>
            </w:pPr>
          </w:p>
        </w:tc>
      </w:tr>
      <w:tr w:rsidR="00517DC1" w:rsidRPr="00E9061B" w14:paraId="1C9B18B2" w14:textId="77777777" w:rsidTr="00CB408D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36863E82" w14:textId="5421F23A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5718E21C" w14:textId="21A1CAEC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</w:tcPr>
          <w:p w14:paraId="0456DEB6" w14:textId="77777777" w:rsidR="00E0112F" w:rsidRPr="005B00B5" w:rsidRDefault="00E0112F" w:rsidP="00E0112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 xml:space="preserve">Hemşirelikte Öğretim </w:t>
            </w:r>
          </w:p>
          <w:p w14:paraId="13AAA7EA" w14:textId="77777777" w:rsidR="00E0112F" w:rsidRDefault="00E0112F" w:rsidP="00E0112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>(Hem 4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84 öğrenci</w:t>
            </w:r>
          </w:p>
          <w:p w14:paraId="70A720B0" w14:textId="3C7E9346" w:rsidR="00517DC1" w:rsidRPr="00103475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</w:tc>
        <w:tc>
          <w:tcPr>
            <w:tcW w:w="666" w:type="dxa"/>
          </w:tcPr>
          <w:p w14:paraId="6B6CB0F5" w14:textId="77777777" w:rsidR="008F7FA1" w:rsidRPr="00D93D97" w:rsidRDefault="008F7FA1" w:rsidP="008F7FA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D93D97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43CD9CCB" w14:textId="77777777" w:rsidR="008F7FA1" w:rsidRPr="00D93D97" w:rsidRDefault="008F7FA1" w:rsidP="008F7FA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D93D97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569DFBF1" w14:textId="4204DFE7" w:rsidR="00517DC1" w:rsidRPr="0084305D" w:rsidRDefault="008F7FA1" w:rsidP="008F7FA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D93D97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</w:tc>
        <w:tc>
          <w:tcPr>
            <w:tcW w:w="2835" w:type="dxa"/>
          </w:tcPr>
          <w:p w14:paraId="05D73E12" w14:textId="76604D1D" w:rsidR="00841694" w:rsidRPr="00162586" w:rsidRDefault="00841694" w:rsidP="00B25469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2D74F322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7AA03AD6" w14:textId="20068D2E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auto"/>
          </w:tcPr>
          <w:p w14:paraId="6FFE1BA0" w14:textId="47151032" w:rsidR="00517DC1" w:rsidRPr="009E6DAC" w:rsidRDefault="00517DC1" w:rsidP="00351DA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 xml:space="preserve">Cinsel Sağlık ve Üreme Sağlığı (Ebe 3, 47 </w:t>
            </w:r>
            <w:r w:rsidRPr="009E6DA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öğrenci</w:t>
            </w: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630" w:type="dxa"/>
            <w:shd w:val="clear" w:color="auto" w:fill="auto"/>
          </w:tcPr>
          <w:p w14:paraId="4D0FF426" w14:textId="77777777" w:rsidR="00517DC1" w:rsidRPr="009E6DAC" w:rsidRDefault="00517DC1" w:rsidP="00517DC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</w:t>
            </w:r>
            <w:r w:rsidR="00351DA8"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8</w:t>
            </w:r>
          </w:p>
          <w:p w14:paraId="0276BAF2" w14:textId="1428CC4D" w:rsidR="00351DA8" w:rsidRPr="009E6DAC" w:rsidRDefault="00351DA8" w:rsidP="00517DC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auto"/>
          </w:tcPr>
          <w:p w14:paraId="1FEE8618" w14:textId="760409F3" w:rsidR="00517DC1" w:rsidRPr="009E6DAC" w:rsidRDefault="00517DC1" w:rsidP="00517DC1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AD58D3" w:rsidRPr="00E9061B" w14:paraId="030D0ED6" w14:textId="77777777" w:rsidTr="00AE6D91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050F2435" w14:textId="4B44E3AB" w:rsidR="00AD58D3" w:rsidRPr="00E9061B" w:rsidRDefault="00AD58D3" w:rsidP="00AD58D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30ECB9EE" w14:textId="2FAA9FBD" w:rsidR="00AD58D3" w:rsidRPr="00E9061B" w:rsidRDefault="00AD58D3" w:rsidP="00AD58D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tcBorders>
              <w:bottom w:val="single" w:sz="4" w:space="0" w:color="auto"/>
            </w:tcBorders>
            <w:shd w:val="clear" w:color="auto" w:fill="E5DFEC" w:themeFill="accent4" w:themeFillTint="33"/>
          </w:tcPr>
          <w:p w14:paraId="04A5AD8A" w14:textId="34DE682A" w:rsidR="00AD58D3" w:rsidRPr="00E9061B" w:rsidRDefault="00AD58D3" w:rsidP="00AD58D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666" w:type="dxa"/>
            <w:tcBorders>
              <w:bottom w:val="single" w:sz="4" w:space="0" w:color="auto"/>
            </w:tcBorders>
            <w:shd w:val="clear" w:color="auto" w:fill="E5DFEC" w:themeFill="accent4" w:themeFillTint="33"/>
          </w:tcPr>
          <w:p w14:paraId="62FF44F2" w14:textId="29EE451E" w:rsidR="00AD58D3" w:rsidRPr="00D93D97" w:rsidRDefault="00AD58D3" w:rsidP="00AD58D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E5DFEC" w:themeFill="accent4" w:themeFillTint="33"/>
          </w:tcPr>
          <w:p w14:paraId="7604F27E" w14:textId="3C29C819" w:rsidR="00AD58D3" w:rsidRPr="007D35B2" w:rsidRDefault="00AD58D3" w:rsidP="00AD58D3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36D7D245" w14:textId="77777777" w:rsidR="00AD58D3" w:rsidRPr="00E9061B" w:rsidRDefault="00AD58D3" w:rsidP="00AD58D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  <w:tcBorders>
              <w:bottom w:val="single" w:sz="4" w:space="0" w:color="auto"/>
            </w:tcBorders>
          </w:tcPr>
          <w:p w14:paraId="10AA7CB5" w14:textId="4A6297C8" w:rsidR="00AD58D3" w:rsidRPr="00E9061B" w:rsidRDefault="00AD58D3" w:rsidP="00AD58D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tcBorders>
              <w:bottom w:val="single" w:sz="4" w:space="0" w:color="auto"/>
            </w:tcBorders>
            <w:shd w:val="clear" w:color="auto" w:fill="E5DFEC" w:themeFill="accent4" w:themeFillTint="33"/>
          </w:tcPr>
          <w:p w14:paraId="777EE4D9" w14:textId="5D24A9F8" w:rsidR="00AD58D3" w:rsidRPr="00BB5229" w:rsidRDefault="00AD58D3" w:rsidP="00AD58D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  <w:shd w:val="clear" w:color="auto" w:fill="E5DFEC" w:themeFill="accent4" w:themeFillTint="33"/>
          </w:tcPr>
          <w:p w14:paraId="5A1E4268" w14:textId="07B722B0" w:rsidR="00AD58D3" w:rsidRPr="00BB5229" w:rsidRDefault="00AD58D3" w:rsidP="00AD58D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27" w:type="dxa"/>
            <w:tcBorders>
              <w:bottom w:val="single" w:sz="4" w:space="0" w:color="auto"/>
              <w:right w:val="double" w:sz="4" w:space="0" w:color="auto"/>
            </w:tcBorders>
            <w:shd w:val="clear" w:color="auto" w:fill="E5DFEC" w:themeFill="accent4" w:themeFillTint="33"/>
          </w:tcPr>
          <w:p w14:paraId="55E66712" w14:textId="6D447EC1" w:rsidR="00AD58D3" w:rsidRPr="00BB5229" w:rsidRDefault="00AD58D3" w:rsidP="00AD58D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517DC1" w:rsidRPr="00E9061B" w14:paraId="453A8300" w14:textId="77777777" w:rsidTr="007227EC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  <w:bottom w:val="double" w:sz="4" w:space="0" w:color="auto"/>
            </w:tcBorders>
          </w:tcPr>
          <w:p w14:paraId="5E0871D9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bottom w:val="double" w:sz="4" w:space="0" w:color="auto"/>
            </w:tcBorders>
          </w:tcPr>
          <w:p w14:paraId="05046874" w14:textId="484C003A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tcBorders>
              <w:bottom w:val="double" w:sz="4" w:space="0" w:color="auto"/>
            </w:tcBorders>
            <w:shd w:val="clear" w:color="auto" w:fill="E5DFEC" w:themeFill="accent4" w:themeFillTint="33"/>
          </w:tcPr>
          <w:p w14:paraId="1527DCB8" w14:textId="7BA42AC6" w:rsidR="00517DC1" w:rsidRPr="004B33A8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</w:pPr>
          </w:p>
        </w:tc>
        <w:tc>
          <w:tcPr>
            <w:tcW w:w="666" w:type="dxa"/>
            <w:tcBorders>
              <w:bottom w:val="double" w:sz="4" w:space="0" w:color="auto"/>
            </w:tcBorders>
            <w:shd w:val="clear" w:color="auto" w:fill="E5DFEC" w:themeFill="accent4" w:themeFillTint="33"/>
          </w:tcPr>
          <w:p w14:paraId="354B49A0" w14:textId="454177F7" w:rsidR="00517DC1" w:rsidRPr="00D26795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i/>
                <w:sz w:val="18"/>
                <w:szCs w:val="18"/>
                <w:highlight w:val="yellow"/>
              </w:rPr>
            </w:pPr>
          </w:p>
        </w:tc>
        <w:tc>
          <w:tcPr>
            <w:tcW w:w="2835" w:type="dxa"/>
            <w:tcBorders>
              <w:bottom w:val="double" w:sz="4" w:space="0" w:color="auto"/>
            </w:tcBorders>
            <w:shd w:val="clear" w:color="auto" w:fill="E5DFEC" w:themeFill="accent4" w:themeFillTint="33"/>
          </w:tcPr>
          <w:p w14:paraId="24543D3E" w14:textId="04A83D39" w:rsidR="00517DC1" w:rsidRPr="00B52035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4"/>
                <w:szCs w:val="16"/>
              </w:rPr>
            </w:pPr>
          </w:p>
        </w:tc>
        <w:tc>
          <w:tcPr>
            <w:tcW w:w="1134" w:type="dxa"/>
            <w:vMerge/>
            <w:tcBorders>
              <w:bottom w:val="double" w:sz="4" w:space="0" w:color="auto"/>
            </w:tcBorders>
          </w:tcPr>
          <w:p w14:paraId="4EBE3D41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  <w:tcBorders>
              <w:bottom w:val="double" w:sz="4" w:space="0" w:color="auto"/>
            </w:tcBorders>
          </w:tcPr>
          <w:p w14:paraId="7340B642" w14:textId="1E20E888" w:rsidR="00517DC1" w:rsidRPr="001E25C1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1E25C1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1E25C1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tcBorders>
              <w:bottom w:val="double" w:sz="4" w:space="0" w:color="auto"/>
            </w:tcBorders>
            <w:shd w:val="clear" w:color="auto" w:fill="E5DFEC" w:themeFill="accent4" w:themeFillTint="33"/>
          </w:tcPr>
          <w:p w14:paraId="149D0567" w14:textId="2026F5AD" w:rsidR="00517DC1" w:rsidRPr="00BB5229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bottom w:val="double" w:sz="4" w:space="0" w:color="auto"/>
            </w:tcBorders>
            <w:shd w:val="clear" w:color="auto" w:fill="E5DFEC" w:themeFill="accent4" w:themeFillTint="33"/>
          </w:tcPr>
          <w:p w14:paraId="66E50AF8" w14:textId="52DEC294" w:rsidR="00517DC1" w:rsidRPr="00BB5229" w:rsidRDefault="00517DC1" w:rsidP="00517DC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27" w:type="dxa"/>
            <w:tcBorders>
              <w:bottom w:val="double" w:sz="4" w:space="0" w:color="auto"/>
              <w:right w:val="double" w:sz="4" w:space="0" w:color="auto"/>
            </w:tcBorders>
            <w:shd w:val="clear" w:color="auto" w:fill="E5DFEC" w:themeFill="accent4" w:themeFillTint="33"/>
          </w:tcPr>
          <w:p w14:paraId="7BE2C207" w14:textId="5CAAC291" w:rsidR="00517DC1" w:rsidRPr="00BB5229" w:rsidRDefault="00517DC1" w:rsidP="00517DC1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517DC1" w:rsidRPr="00E9061B" w14:paraId="3A8D25E8" w14:textId="77777777" w:rsidTr="001549EF">
        <w:trPr>
          <w:trHeight w:val="242"/>
        </w:trPr>
        <w:tc>
          <w:tcPr>
            <w:tcW w:w="1101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2D43624F" w14:textId="77777777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1FD3E85" w14:textId="77777777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595F349" w14:textId="77777777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C9EE1F5" w14:textId="77777777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E21C9EB" w14:textId="77777777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FFCBBC7" w14:textId="77777777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A0DC82A" w14:textId="77777777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8B434DF" w14:textId="7DBCAB8A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2.01.2026</w:t>
            </w:r>
          </w:p>
          <w:p w14:paraId="7E685611" w14:textId="145D2F86" w:rsidR="00517DC1" w:rsidRPr="00E9061B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uma</w:t>
            </w:r>
          </w:p>
        </w:tc>
        <w:tc>
          <w:tcPr>
            <w:tcW w:w="567" w:type="dxa"/>
            <w:tcBorders>
              <w:top w:val="double" w:sz="4" w:space="0" w:color="auto"/>
            </w:tcBorders>
          </w:tcPr>
          <w:p w14:paraId="03BACBA8" w14:textId="59C55C01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tcBorders>
              <w:top w:val="double" w:sz="4" w:space="0" w:color="auto"/>
            </w:tcBorders>
            <w:shd w:val="clear" w:color="auto" w:fill="E5DFEC" w:themeFill="accent4" w:themeFillTint="33"/>
          </w:tcPr>
          <w:p w14:paraId="30239AB6" w14:textId="6B942503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6" w:type="dxa"/>
            <w:tcBorders>
              <w:top w:val="double" w:sz="4" w:space="0" w:color="auto"/>
            </w:tcBorders>
            <w:shd w:val="clear" w:color="auto" w:fill="E5DFEC" w:themeFill="accent4" w:themeFillTint="33"/>
          </w:tcPr>
          <w:p w14:paraId="60F3182C" w14:textId="6409EB48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double" w:sz="4" w:space="0" w:color="auto"/>
            </w:tcBorders>
            <w:shd w:val="clear" w:color="auto" w:fill="E5DFEC" w:themeFill="accent4" w:themeFillTint="33"/>
          </w:tcPr>
          <w:p w14:paraId="68F34AF1" w14:textId="674B3DA4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 w:val="restart"/>
            <w:tcBorders>
              <w:top w:val="double" w:sz="4" w:space="0" w:color="auto"/>
            </w:tcBorders>
          </w:tcPr>
          <w:p w14:paraId="216D26F3" w14:textId="77777777" w:rsidR="00517DC1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37BFCE9" w14:textId="77777777" w:rsidR="00517DC1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6A25F2B" w14:textId="77777777" w:rsidR="00517DC1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E29DD72" w14:textId="77777777" w:rsidR="00517DC1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7213CC0" w14:textId="77777777" w:rsidR="00517DC1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6B28F47" w14:textId="77777777" w:rsidR="00517DC1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48DF934" w14:textId="77777777" w:rsidR="00517DC1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D3BE90A" w14:textId="1070508C" w:rsidR="00517DC1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2.01.2026</w:t>
            </w:r>
          </w:p>
          <w:p w14:paraId="588EDC29" w14:textId="705A6B01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uma</w:t>
            </w:r>
          </w:p>
        </w:tc>
        <w:tc>
          <w:tcPr>
            <w:tcW w:w="637" w:type="dxa"/>
            <w:tcBorders>
              <w:top w:val="double" w:sz="4" w:space="0" w:color="auto"/>
            </w:tcBorders>
          </w:tcPr>
          <w:p w14:paraId="7BA0FE36" w14:textId="160D2548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tcBorders>
              <w:top w:val="double" w:sz="4" w:space="0" w:color="auto"/>
            </w:tcBorders>
            <w:shd w:val="clear" w:color="auto" w:fill="E5DFEC" w:themeFill="accent4" w:themeFillTint="33"/>
          </w:tcPr>
          <w:p w14:paraId="6A455E57" w14:textId="153CCE11" w:rsidR="00517DC1" w:rsidRPr="00BB5229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double" w:sz="4" w:space="0" w:color="auto"/>
            </w:tcBorders>
            <w:shd w:val="clear" w:color="auto" w:fill="E5DFEC" w:themeFill="accent4" w:themeFillTint="33"/>
          </w:tcPr>
          <w:p w14:paraId="02413236" w14:textId="4B7D3AEC" w:rsidR="00517DC1" w:rsidRPr="00BB5229" w:rsidRDefault="00517DC1" w:rsidP="00517DC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27" w:type="dxa"/>
            <w:tcBorders>
              <w:top w:val="double" w:sz="4" w:space="0" w:color="auto"/>
              <w:right w:val="double" w:sz="4" w:space="0" w:color="auto"/>
            </w:tcBorders>
            <w:shd w:val="clear" w:color="auto" w:fill="E5DFEC" w:themeFill="accent4" w:themeFillTint="33"/>
          </w:tcPr>
          <w:p w14:paraId="1A2FE5BC" w14:textId="2A9E47FF" w:rsidR="00517DC1" w:rsidRPr="00BB5229" w:rsidRDefault="00517DC1" w:rsidP="00517DC1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517DC1" w:rsidRPr="00E9061B" w14:paraId="006FBCB3" w14:textId="77777777" w:rsidTr="00517DC1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4F8B4BBE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F2DBDB" w:themeFill="accent2" w:themeFillTint="33"/>
          </w:tcPr>
          <w:p w14:paraId="2DE5916A" w14:textId="67B484F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shd w:val="clear" w:color="auto" w:fill="F2DBDB" w:themeFill="accent2" w:themeFillTint="33"/>
          </w:tcPr>
          <w:p w14:paraId="320A7E1E" w14:textId="77777777" w:rsidR="00517DC1" w:rsidRPr="00BB5229" w:rsidRDefault="00517DC1" w:rsidP="00517DC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Rehberlik ve Özel Eğitim</w:t>
            </w:r>
          </w:p>
          <w:p w14:paraId="5B085DBB" w14:textId="57950C9B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(Pedagojik Formasyon)</w:t>
            </w:r>
          </w:p>
        </w:tc>
        <w:tc>
          <w:tcPr>
            <w:tcW w:w="666" w:type="dxa"/>
            <w:shd w:val="clear" w:color="auto" w:fill="F2DBDB" w:themeFill="accent2" w:themeFillTint="33"/>
          </w:tcPr>
          <w:p w14:paraId="6B00C10C" w14:textId="0C1169A2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BB5229">
              <w:rPr>
                <w:rFonts w:ascii="Times New Roman" w:hAnsi="Times New Roman" w:cs="Times New Roman"/>
                <w:sz w:val="14"/>
                <w:szCs w:val="14"/>
              </w:rPr>
              <w:t>UZEM</w:t>
            </w:r>
          </w:p>
        </w:tc>
        <w:tc>
          <w:tcPr>
            <w:tcW w:w="2835" w:type="dxa"/>
            <w:shd w:val="clear" w:color="auto" w:fill="F2DBDB" w:themeFill="accent2" w:themeFillTint="33"/>
          </w:tcPr>
          <w:p w14:paraId="16FADBB4" w14:textId="130E1EBB" w:rsidR="00517DC1" w:rsidRPr="004B33A8" w:rsidRDefault="00517DC1" w:rsidP="00517DC1">
            <w:pPr>
              <w:rPr>
                <w:rFonts w:ascii="Times New Roman" w:hAnsi="Times New Roman" w:cs="Times New Roman"/>
                <w:b/>
                <w:bCs/>
                <w:color w:val="FF0000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Doç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.</w:t>
            </w:r>
            <w:r w:rsidRPr="00BB5229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 xml:space="preserve"> Dr. Bünyamin ÇETİNKAYA</w:t>
            </w:r>
          </w:p>
        </w:tc>
        <w:tc>
          <w:tcPr>
            <w:tcW w:w="1134" w:type="dxa"/>
            <w:vMerge/>
          </w:tcPr>
          <w:p w14:paraId="30CB4310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  <w:shd w:val="clear" w:color="auto" w:fill="F2DBDB" w:themeFill="accent2" w:themeFillTint="33"/>
          </w:tcPr>
          <w:p w14:paraId="00D878E9" w14:textId="465FEC1B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F2DBDB" w:themeFill="accent2" w:themeFillTint="33"/>
          </w:tcPr>
          <w:p w14:paraId="25B0A0CA" w14:textId="77777777" w:rsidR="00517DC1" w:rsidRPr="00BB5229" w:rsidRDefault="00517DC1" w:rsidP="00517DC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Rehberlik ve Özel Eğitim</w:t>
            </w:r>
          </w:p>
          <w:p w14:paraId="0BA329B0" w14:textId="04153B24" w:rsidR="00517DC1" w:rsidRPr="00BB5229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(Pedagojik Formasyon)</w:t>
            </w:r>
          </w:p>
        </w:tc>
        <w:tc>
          <w:tcPr>
            <w:tcW w:w="630" w:type="dxa"/>
            <w:shd w:val="clear" w:color="auto" w:fill="F2DBDB" w:themeFill="accent2" w:themeFillTint="33"/>
          </w:tcPr>
          <w:p w14:paraId="0D82EA68" w14:textId="08B9BA97" w:rsidR="00517DC1" w:rsidRPr="00BB5229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BB5229">
              <w:rPr>
                <w:rFonts w:ascii="Times New Roman" w:hAnsi="Times New Roman" w:cs="Times New Roman"/>
                <w:sz w:val="14"/>
                <w:szCs w:val="14"/>
              </w:rPr>
              <w:t>UZEM</w:t>
            </w: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F2DBDB" w:themeFill="accent2" w:themeFillTint="33"/>
          </w:tcPr>
          <w:p w14:paraId="72674FDD" w14:textId="7F7C3CB1" w:rsidR="00517DC1" w:rsidRPr="00BB5229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Doç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.</w:t>
            </w:r>
            <w:r w:rsidRPr="00BB5229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 xml:space="preserve"> Dr. Bünyamin ÇETİNKAYA</w:t>
            </w:r>
          </w:p>
        </w:tc>
      </w:tr>
      <w:tr w:rsidR="00517DC1" w:rsidRPr="00E9061B" w14:paraId="2BB4C0AA" w14:textId="77777777" w:rsidTr="00517DC1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59A6CE02" w14:textId="1CB469E0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6F39F84B" w14:textId="090997A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</w:tcPr>
          <w:p w14:paraId="0FDCE684" w14:textId="77777777" w:rsidR="00EA0533" w:rsidRDefault="00EA0533" w:rsidP="00EA053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i/>
                <w:sz w:val="16"/>
                <w:szCs w:val="16"/>
              </w:rPr>
              <w:t>Hemşirelikte Bilişim</w:t>
            </w:r>
          </w:p>
          <w:p w14:paraId="288419EA" w14:textId="77777777" w:rsidR="00EA0533" w:rsidRPr="0071193D" w:rsidRDefault="00EA0533" w:rsidP="00EA053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proofErr w:type="spellStart"/>
            <w:r w:rsidRPr="0071193D">
              <w:rPr>
                <w:rFonts w:ascii="Times New Roman" w:hAnsi="Times New Roman" w:cs="Times New Roman"/>
                <w:i/>
                <w:sz w:val="16"/>
                <w:szCs w:val="16"/>
              </w:rPr>
              <w:t>Adölesan</w:t>
            </w:r>
            <w:proofErr w:type="spellEnd"/>
            <w:r w:rsidRPr="0071193D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</w:t>
            </w:r>
            <w:r w:rsidRPr="001823A9">
              <w:rPr>
                <w:rFonts w:ascii="Times New Roman" w:hAnsi="Times New Roman" w:cs="Times New Roman"/>
                <w:i/>
                <w:sz w:val="16"/>
                <w:szCs w:val="16"/>
              </w:rPr>
              <w:t>Sağlığı</w:t>
            </w:r>
            <w:r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</w:t>
            </w:r>
            <w:r w:rsidRPr="001823A9">
              <w:rPr>
                <w:rFonts w:ascii="Times New Roman" w:hAnsi="Times New Roman" w:cs="Times New Roman"/>
                <w:sz w:val="16"/>
                <w:szCs w:val="16"/>
              </w:rPr>
              <w:t>(Hem-3)</w:t>
            </w:r>
          </w:p>
          <w:p w14:paraId="1DF74B30" w14:textId="17FD5256" w:rsidR="00517DC1" w:rsidRPr="00E9061B" w:rsidRDefault="00517DC1" w:rsidP="00517DC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6" w:type="dxa"/>
          </w:tcPr>
          <w:p w14:paraId="2FEE41D9" w14:textId="77777777" w:rsidR="00EA0533" w:rsidRPr="008B6BB9" w:rsidRDefault="00EA0533" w:rsidP="00EA053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B6BB9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330C2051" w14:textId="6260EB43" w:rsidR="00517DC1" w:rsidRPr="00D26795" w:rsidRDefault="00EA0533" w:rsidP="00EA053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4D17BD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</w:tc>
        <w:tc>
          <w:tcPr>
            <w:tcW w:w="2835" w:type="dxa"/>
          </w:tcPr>
          <w:p w14:paraId="73409FE2" w14:textId="677B43F3" w:rsidR="00517DC1" w:rsidRPr="00DE0547" w:rsidRDefault="00517DC1" w:rsidP="00EA053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1142A6DA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4507B583" w14:textId="68F19AC1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53CB44E5" w14:textId="2CD5B0B8" w:rsidR="00517DC1" w:rsidRPr="009E6DAC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Anatomi (Ebe 1, 88</w:t>
            </w:r>
            <w:r w:rsidRPr="009E6DA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 öğrenci)</w:t>
            </w: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630" w:type="dxa"/>
          </w:tcPr>
          <w:p w14:paraId="01AAAB0D" w14:textId="7F419319" w:rsidR="00517DC1" w:rsidRPr="009E6DAC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D8</w:t>
            </w:r>
          </w:p>
          <w:p w14:paraId="09653315" w14:textId="5701F897" w:rsidR="00517DC1" w:rsidRPr="009E6DAC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  <w:p w14:paraId="381EEB05" w14:textId="2FA8DF91" w:rsidR="00517DC1" w:rsidRPr="009E6DAC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152AF2E4" w14:textId="13FE951C" w:rsidR="00517DC1" w:rsidRPr="0069243F" w:rsidRDefault="00517DC1" w:rsidP="00351DA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17DC1" w:rsidRPr="00E9061B" w14:paraId="0D8AE752" w14:textId="77777777" w:rsidTr="00517DC1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504FF733" w14:textId="54FFBF16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26CB3745" w14:textId="32F7E214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</w:tcPr>
          <w:p w14:paraId="57F3FB6C" w14:textId="77777777" w:rsidR="0001141D" w:rsidRPr="0048772F" w:rsidRDefault="0001141D" w:rsidP="0001141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48772F">
              <w:rPr>
                <w:rFonts w:ascii="Times New Roman" w:hAnsi="Times New Roman" w:cs="Times New Roman"/>
                <w:sz w:val="16"/>
                <w:szCs w:val="16"/>
              </w:rPr>
              <w:t xml:space="preserve">Kadın Sağlığı ve </w:t>
            </w:r>
            <w:proofErr w:type="spellStart"/>
            <w:r w:rsidRPr="0048772F">
              <w:rPr>
                <w:rFonts w:ascii="Times New Roman" w:hAnsi="Times New Roman" w:cs="Times New Roman"/>
                <w:sz w:val="16"/>
                <w:szCs w:val="16"/>
              </w:rPr>
              <w:t>Hast</w:t>
            </w:r>
            <w:proofErr w:type="spellEnd"/>
            <w:r w:rsidRPr="0048772F">
              <w:rPr>
                <w:rFonts w:ascii="Times New Roman" w:hAnsi="Times New Roman" w:cs="Times New Roman"/>
                <w:sz w:val="16"/>
                <w:szCs w:val="16"/>
              </w:rPr>
              <w:t xml:space="preserve">. Hemşireliği </w:t>
            </w:r>
          </w:p>
          <w:p w14:paraId="5D142071" w14:textId="46013035" w:rsidR="00517DC1" w:rsidRPr="00E9061B" w:rsidRDefault="0001141D" w:rsidP="000114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48772F">
              <w:rPr>
                <w:rFonts w:ascii="Times New Roman" w:hAnsi="Times New Roman" w:cs="Times New Roman"/>
                <w:sz w:val="16"/>
                <w:szCs w:val="16"/>
              </w:rPr>
              <w:t>(Hem 3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126 öğrenci</w:t>
            </w:r>
          </w:p>
        </w:tc>
        <w:tc>
          <w:tcPr>
            <w:tcW w:w="666" w:type="dxa"/>
          </w:tcPr>
          <w:p w14:paraId="4FA3616B" w14:textId="77777777" w:rsidR="0001141D" w:rsidRDefault="0001141D" w:rsidP="0001141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17DBC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5CC1510F" w14:textId="5CFC4347" w:rsidR="0001141D" w:rsidRPr="00B17DBC" w:rsidRDefault="0001141D" w:rsidP="0001141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 w:rsidR="005C2661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  <w:p w14:paraId="49DD21E2" w14:textId="2FD0CDD7" w:rsidR="0001141D" w:rsidRPr="00B17DBC" w:rsidRDefault="0001141D" w:rsidP="0001141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17DBC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 w:rsidR="005C2661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  <w:p w14:paraId="4369B70A" w14:textId="77777777" w:rsidR="0001141D" w:rsidRDefault="0001141D" w:rsidP="0001141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17DBC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682D68BD" w14:textId="258CCBF6" w:rsidR="00517DC1" w:rsidRPr="0025452B" w:rsidRDefault="0001141D" w:rsidP="0001141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</w:tc>
        <w:tc>
          <w:tcPr>
            <w:tcW w:w="2835" w:type="dxa"/>
          </w:tcPr>
          <w:p w14:paraId="311804C3" w14:textId="7EEAA933" w:rsidR="002C1265" w:rsidRPr="002C1265" w:rsidRDefault="002C1265" w:rsidP="002C126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017B681D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7655C7A5" w14:textId="17CABAE1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3F0A265D" w14:textId="77777777" w:rsidR="00517DC1" w:rsidRPr="009E6DAC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Normal Gebelik ve Bakım (Ebe 2, 84</w:t>
            </w:r>
            <w:r w:rsidRPr="009E6DA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 öğrenci)</w:t>
            </w:r>
          </w:p>
          <w:p w14:paraId="53D8FE1A" w14:textId="7C41A477" w:rsidR="00517DC1" w:rsidRPr="009E6DAC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</w:tcPr>
          <w:p w14:paraId="036E9F45" w14:textId="77777777" w:rsidR="00517DC1" w:rsidRPr="009E6DAC" w:rsidRDefault="00517DC1" w:rsidP="00517DC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45E0D99B" w14:textId="77777777" w:rsidR="00517DC1" w:rsidRPr="009E6DAC" w:rsidRDefault="00517DC1" w:rsidP="00517DC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9</w:t>
            </w:r>
          </w:p>
          <w:p w14:paraId="469905E2" w14:textId="5E08EA58" w:rsidR="00517DC1" w:rsidRPr="009E6DAC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77839227" w14:textId="28AB00F4" w:rsidR="00517DC1" w:rsidRPr="00985F18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17DC1" w:rsidRPr="00E9061B" w14:paraId="63C1D834" w14:textId="77777777" w:rsidTr="00517DC1">
        <w:trPr>
          <w:trHeight w:val="136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24D8DFBA" w14:textId="0FB164E3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2F0B991F" w14:textId="06EF2F9A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</w:tcPr>
          <w:p w14:paraId="272F2C64" w14:textId="77777777" w:rsidR="00EA0533" w:rsidRPr="005B00B5" w:rsidRDefault="00EA0533" w:rsidP="00EA053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 xml:space="preserve">Halk Sağlığı Hemşireliği </w:t>
            </w:r>
          </w:p>
          <w:p w14:paraId="6AFDF6BA" w14:textId="57C6B6D1" w:rsidR="00517DC1" w:rsidRPr="00E9061B" w:rsidRDefault="00EA0533" w:rsidP="00EA0533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>(Hem 4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89 öğrenci</w:t>
            </w:r>
          </w:p>
        </w:tc>
        <w:tc>
          <w:tcPr>
            <w:tcW w:w="666" w:type="dxa"/>
          </w:tcPr>
          <w:p w14:paraId="239DBA26" w14:textId="77777777" w:rsidR="00517DC1" w:rsidRPr="00EA0533" w:rsidRDefault="00EA0533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EA0533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1C71D2C6" w14:textId="77777777" w:rsidR="00EA0533" w:rsidRPr="00EA0533" w:rsidRDefault="00EA0533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EA0533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6124FB28" w14:textId="77777777" w:rsidR="00EA0533" w:rsidRPr="00EA0533" w:rsidRDefault="00EA0533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EA0533">
              <w:rPr>
                <w:rFonts w:ascii="Times New Roman" w:hAnsi="Times New Roman" w:cs="Times New Roman"/>
                <w:sz w:val="16"/>
                <w:szCs w:val="16"/>
              </w:rPr>
              <w:t>D3</w:t>
            </w:r>
          </w:p>
          <w:p w14:paraId="2BEF2DD1" w14:textId="181619C3" w:rsidR="00EA0533" w:rsidRPr="00D26795" w:rsidRDefault="00EA0533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EA0533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</w:tc>
        <w:tc>
          <w:tcPr>
            <w:tcW w:w="2835" w:type="dxa"/>
          </w:tcPr>
          <w:p w14:paraId="11BD624D" w14:textId="0B6A0743" w:rsidR="000D25AE" w:rsidRPr="000D25AE" w:rsidRDefault="000D25AE" w:rsidP="000D25AE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2970E05E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6A5C390F" w14:textId="576FF845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6F05D627" w14:textId="72CD3FFA" w:rsidR="00517DC1" w:rsidRPr="009E6DAC" w:rsidRDefault="00517DC1" w:rsidP="00517DC1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 xml:space="preserve">Ebelikte Temel İlke ve Kavramlar (Ebe 1-118 </w:t>
            </w:r>
            <w:r w:rsidRPr="009E6DA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öğrenci)</w:t>
            </w:r>
          </w:p>
        </w:tc>
        <w:tc>
          <w:tcPr>
            <w:tcW w:w="630" w:type="dxa"/>
          </w:tcPr>
          <w:p w14:paraId="471C5574" w14:textId="77777777" w:rsidR="00517DC1" w:rsidRPr="009E6DAC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250711E4" w14:textId="77777777" w:rsidR="00517DC1" w:rsidRPr="009E6DAC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D8</w:t>
            </w:r>
          </w:p>
          <w:p w14:paraId="1B462E00" w14:textId="77777777" w:rsidR="00517DC1" w:rsidRPr="009E6DAC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  <w:p w14:paraId="4DF590FA" w14:textId="6E5F6521" w:rsidR="00517DC1" w:rsidRPr="009E6DAC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60C79591" w14:textId="435069CE" w:rsidR="00517DC1" w:rsidRPr="00BB5229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iCs/>
                <w:sz w:val="16"/>
                <w:szCs w:val="16"/>
              </w:rPr>
            </w:pPr>
          </w:p>
        </w:tc>
      </w:tr>
      <w:tr w:rsidR="00517DC1" w:rsidRPr="00E9061B" w14:paraId="3414A75B" w14:textId="77777777" w:rsidTr="00211897">
        <w:trPr>
          <w:trHeight w:val="136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03483ED7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059F6513" w14:textId="5D67A6F3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</w:tcPr>
          <w:p w14:paraId="24405CA9" w14:textId="77777777" w:rsidR="00AD58D3" w:rsidRPr="005B00B5" w:rsidRDefault="00AD58D3" w:rsidP="00AD58D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 xml:space="preserve">Hemşirelikte Fizik Muayene ve Tanılama </w:t>
            </w:r>
          </w:p>
          <w:p w14:paraId="542F8D65" w14:textId="77777777" w:rsidR="00AD58D3" w:rsidRDefault="00AD58D3" w:rsidP="00AD58D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>(Hem 2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4EF533E6" w14:textId="3F5038E7" w:rsidR="00517DC1" w:rsidRPr="00E9061B" w:rsidRDefault="00AD58D3" w:rsidP="00AD58D3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73 öğrenci</w:t>
            </w:r>
          </w:p>
        </w:tc>
        <w:tc>
          <w:tcPr>
            <w:tcW w:w="666" w:type="dxa"/>
          </w:tcPr>
          <w:p w14:paraId="2532E9EC" w14:textId="77777777" w:rsidR="00AD58D3" w:rsidRPr="008C6E9B" w:rsidRDefault="00AD58D3" w:rsidP="00AD58D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C6E9B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2D44B83C" w14:textId="77777777" w:rsidR="00AD58D3" w:rsidRPr="008C6E9B" w:rsidRDefault="00AD58D3" w:rsidP="00AD58D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C6E9B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405CA3CC" w14:textId="77777777" w:rsidR="00AD58D3" w:rsidRPr="008C6E9B" w:rsidRDefault="00AD58D3" w:rsidP="00AD58D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C6E9B">
              <w:rPr>
                <w:rFonts w:ascii="Times New Roman" w:hAnsi="Times New Roman" w:cs="Times New Roman"/>
                <w:sz w:val="16"/>
                <w:szCs w:val="16"/>
              </w:rPr>
              <w:t>D3</w:t>
            </w:r>
          </w:p>
          <w:p w14:paraId="3D04A652" w14:textId="77777777" w:rsidR="00AD58D3" w:rsidRPr="008C6E9B" w:rsidRDefault="00AD58D3" w:rsidP="00AD58D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C6E9B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766D7020" w14:textId="77777777" w:rsidR="00AD58D3" w:rsidRPr="008C6E9B" w:rsidRDefault="00AD58D3" w:rsidP="00AD58D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C6E9B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  <w:p w14:paraId="5F7381BF" w14:textId="77777777" w:rsidR="00AD58D3" w:rsidRPr="008C6E9B" w:rsidRDefault="00AD58D3" w:rsidP="00AD58D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C6E9B">
              <w:rPr>
                <w:rFonts w:ascii="Times New Roman" w:hAnsi="Times New Roman" w:cs="Times New Roman"/>
                <w:sz w:val="16"/>
                <w:szCs w:val="16"/>
              </w:rPr>
              <w:t>D7</w:t>
            </w:r>
          </w:p>
          <w:p w14:paraId="5F9F1131" w14:textId="77777777" w:rsidR="00517DC1" w:rsidRDefault="00AD58D3" w:rsidP="00AD58D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037FA3">
              <w:rPr>
                <w:rFonts w:ascii="Times New Roman" w:hAnsi="Times New Roman" w:cs="Times New Roman"/>
                <w:sz w:val="16"/>
                <w:szCs w:val="16"/>
              </w:rPr>
              <w:t>D8</w:t>
            </w:r>
          </w:p>
          <w:p w14:paraId="2FD4CD47" w14:textId="261DE9A1" w:rsidR="00A10D50" w:rsidRPr="00D26795" w:rsidRDefault="00A10D50" w:rsidP="00AD58D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8</w:t>
            </w:r>
          </w:p>
        </w:tc>
        <w:tc>
          <w:tcPr>
            <w:tcW w:w="2835" w:type="dxa"/>
          </w:tcPr>
          <w:p w14:paraId="11D3EB8C" w14:textId="7DA54105" w:rsidR="00A10D50" w:rsidRPr="00597AC8" w:rsidRDefault="00A10D50" w:rsidP="00A10D50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0A0009AB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3E7F9440" w14:textId="4D9FA89C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E5DFEC" w:themeFill="accent4" w:themeFillTint="33"/>
          </w:tcPr>
          <w:p w14:paraId="3F673EC1" w14:textId="2983F4D2" w:rsidR="00517DC1" w:rsidRPr="00BB5229" w:rsidRDefault="00517DC1" w:rsidP="00517DC1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E5DFEC" w:themeFill="accent4" w:themeFillTint="33"/>
          </w:tcPr>
          <w:p w14:paraId="76DF5457" w14:textId="26D46FF9" w:rsidR="00517DC1" w:rsidRPr="00BB5229" w:rsidRDefault="00517DC1" w:rsidP="00517DC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E5DFEC" w:themeFill="accent4" w:themeFillTint="33"/>
          </w:tcPr>
          <w:p w14:paraId="70B392D3" w14:textId="3046F5BB" w:rsidR="00517DC1" w:rsidRPr="00BB5229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17DC1" w:rsidRPr="00E9061B" w14:paraId="4EA9411B" w14:textId="77777777" w:rsidTr="007227EC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1E903EC0" w14:textId="6A59623E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1EC408E5" w14:textId="05AA5049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shd w:val="clear" w:color="auto" w:fill="E5DFEC" w:themeFill="accent4" w:themeFillTint="33"/>
          </w:tcPr>
          <w:p w14:paraId="6195F50F" w14:textId="4CE8605C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E5DFEC" w:themeFill="accent4" w:themeFillTint="33"/>
          </w:tcPr>
          <w:p w14:paraId="50E71F4F" w14:textId="70DC424C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E5DFEC" w:themeFill="accent4" w:themeFillTint="33"/>
          </w:tcPr>
          <w:p w14:paraId="4DA8F1E4" w14:textId="62D06C6B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655489A6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77318CA1" w14:textId="01144776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E5DFEC" w:themeFill="accent4" w:themeFillTint="33"/>
          </w:tcPr>
          <w:p w14:paraId="42ECE8D6" w14:textId="7AC679D7" w:rsidR="00517DC1" w:rsidRPr="00BB5229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E5DFEC" w:themeFill="accent4" w:themeFillTint="33"/>
          </w:tcPr>
          <w:p w14:paraId="15AD2666" w14:textId="1B7F3950" w:rsidR="00517DC1" w:rsidRPr="00BB5229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E5DFEC" w:themeFill="accent4" w:themeFillTint="33"/>
          </w:tcPr>
          <w:p w14:paraId="2EA6C390" w14:textId="2C999894" w:rsidR="00517DC1" w:rsidRPr="00BB5229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17DC1" w:rsidRPr="00E9061B" w14:paraId="38E0C7C0" w14:textId="77777777" w:rsidTr="007227EC">
        <w:trPr>
          <w:trHeight w:val="40"/>
        </w:trPr>
        <w:tc>
          <w:tcPr>
            <w:tcW w:w="1101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6535F3C4" w14:textId="77777777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7BA8ADD" w14:textId="77777777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EF557E3" w14:textId="77777777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C1172EE" w14:textId="77777777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286F2B3" w14:textId="77777777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F9C7F73" w14:textId="1472C89D" w:rsidR="007C44FD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5.01.2026</w:t>
            </w:r>
          </w:p>
          <w:p w14:paraId="5D60FA85" w14:textId="71D22D13" w:rsidR="00517DC1" w:rsidRPr="00E9061B" w:rsidRDefault="007C44FD" w:rsidP="007C44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zartesi</w:t>
            </w:r>
          </w:p>
        </w:tc>
        <w:tc>
          <w:tcPr>
            <w:tcW w:w="567" w:type="dxa"/>
            <w:tcBorders>
              <w:top w:val="double" w:sz="4" w:space="0" w:color="auto"/>
            </w:tcBorders>
          </w:tcPr>
          <w:p w14:paraId="6C779881" w14:textId="13FC6089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tcBorders>
              <w:top w:val="double" w:sz="4" w:space="0" w:color="auto"/>
            </w:tcBorders>
            <w:shd w:val="clear" w:color="auto" w:fill="E5DFEC" w:themeFill="accent4" w:themeFillTint="33"/>
          </w:tcPr>
          <w:p w14:paraId="4322850C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6" w:type="dxa"/>
            <w:tcBorders>
              <w:top w:val="double" w:sz="4" w:space="0" w:color="auto"/>
            </w:tcBorders>
            <w:shd w:val="clear" w:color="auto" w:fill="E5DFEC" w:themeFill="accent4" w:themeFillTint="33"/>
          </w:tcPr>
          <w:p w14:paraId="1E5704B0" w14:textId="6D353EFE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double" w:sz="4" w:space="0" w:color="auto"/>
            </w:tcBorders>
            <w:shd w:val="clear" w:color="auto" w:fill="E5DFEC" w:themeFill="accent4" w:themeFillTint="33"/>
          </w:tcPr>
          <w:p w14:paraId="0B5B99ED" w14:textId="563292C4" w:rsidR="00517DC1" w:rsidRPr="00B06F6B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  <w:vMerge w:val="restart"/>
            <w:tcBorders>
              <w:top w:val="double" w:sz="4" w:space="0" w:color="auto"/>
            </w:tcBorders>
          </w:tcPr>
          <w:p w14:paraId="5F7B85F4" w14:textId="77777777" w:rsidR="00517DC1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9C103E7" w14:textId="77777777" w:rsidR="00517DC1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B394122" w14:textId="77777777" w:rsidR="00517DC1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2C83580" w14:textId="77777777" w:rsidR="00517DC1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B79B73E" w14:textId="77777777" w:rsidR="00517DC1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11B7C1F" w14:textId="77777777" w:rsidR="00517DC1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B9F0AF8" w14:textId="2B294FDC" w:rsidR="00517DC1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5.01.2026</w:t>
            </w:r>
          </w:p>
          <w:p w14:paraId="542CBF3C" w14:textId="13446265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zartesi</w:t>
            </w:r>
          </w:p>
        </w:tc>
        <w:tc>
          <w:tcPr>
            <w:tcW w:w="637" w:type="dxa"/>
            <w:tcBorders>
              <w:top w:val="double" w:sz="4" w:space="0" w:color="auto"/>
            </w:tcBorders>
          </w:tcPr>
          <w:p w14:paraId="53B14C18" w14:textId="75C347CC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tcBorders>
              <w:top w:val="double" w:sz="4" w:space="0" w:color="auto"/>
            </w:tcBorders>
            <w:shd w:val="clear" w:color="auto" w:fill="E5DFEC" w:themeFill="accent4" w:themeFillTint="33"/>
          </w:tcPr>
          <w:p w14:paraId="53C112C1" w14:textId="77777777" w:rsidR="00517DC1" w:rsidRPr="00BB5229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double" w:sz="4" w:space="0" w:color="auto"/>
            </w:tcBorders>
            <w:shd w:val="clear" w:color="auto" w:fill="E5DFEC" w:themeFill="accent4" w:themeFillTint="33"/>
          </w:tcPr>
          <w:p w14:paraId="30F94E61" w14:textId="2870403C" w:rsidR="00517DC1" w:rsidRPr="00BB5229" w:rsidRDefault="00517DC1" w:rsidP="00517DC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27" w:type="dxa"/>
            <w:tcBorders>
              <w:top w:val="double" w:sz="4" w:space="0" w:color="auto"/>
              <w:right w:val="double" w:sz="4" w:space="0" w:color="auto"/>
            </w:tcBorders>
            <w:shd w:val="clear" w:color="auto" w:fill="E5DFEC" w:themeFill="accent4" w:themeFillTint="33"/>
          </w:tcPr>
          <w:p w14:paraId="6740B807" w14:textId="33142F88" w:rsidR="00517DC1" w:rsidRPr="00BB5229" w:rsidRDefault="00517DC1" w:rsidP="00517DC1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</w:tr>
      <w:tr w:rsidR="00517DC1" w:rsidRPr="00E9061B" w14:paraId="21D1C261" w14:textId="77777777" w:rsidTr="007227EC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225BD71C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38581627" w14:textId="541034DF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shd w:val="clear" w:color="auto" w:fill="E5DFEC" w:themeFill="accent4" w:themeFillTint="33"/>
          </w:tcPr>
          <w:p w14:paraId="2656ACDD" w14:textId="289037DE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E5DFEC" w:themeFill="accent4" w:themeFillTint="33"/>
          </w:tcPr>
          <w:p w14:paraId="663253D4" w14:textId="607FF96A" w:rsidR="00517DC1" w:rsidRPr="00D26795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2835" w:type="dxa"/>
            <w:shd w:val="clear" w:color="auto" w:fill="E5DFEC" w:themeFill="accent4" w:themeFillTint="33"/>
          </w:tcPr>
          <w:p w14:paraId="33C6D90A" w14:textId="2EBE95A7" w:rsidR="00517DC1" w:rsidRPr="00FD2291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6E81131F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68C778D5" w14:textId="5FA65631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E5DFEC" w:themeFill="accent4" w:themeFillTint="33"/>
          </w:tcPr>
          <w:p w14:paraId="477364DC" w14:textId="2693EFFC" w:rsidR="00517DC1" w:rsidRPr="00BB5229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E5DFEC" w:themeFill="accent4" w:themeFillTint="33"/>
          </w:tcPr>
          <w:p w14:paraId="30F131D3" w14:textId="199C0423" w:rsidR="00517DC1" w:rsidRPr="00BB5229" w:rsidRDefault="00517DC1" w:rsidP="00517DC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E5DFEC" w:themeFill="accent4" w:themeFillTint="33"/>
          </w:tcPr>
          <w:p w14:paraId="301146B1" w14:textId="4F8E1A83" w:rsidR="00517DC1" w:rsidRPr="00BB5229" w:rsidRDefault="00517DC1" w:rsidP="00517DC1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517DC1" w:rsidRPr="00E9061B" w14:paraId="07876C0E" w14:textId="77777777" w:rsidTr="00517DC1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071AC10F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286D0A4F" w14:textId="0CC92555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</w:tcPr>
          <w:p w14:paraId="7C526BD6" w14:textId="77777777" w:rsidR="00E0112F" w:rsidRDefault="00E0112F" w:rsidP="00E0112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Türk Dili 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Hem-</w:t>
            </w: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1)</w:t>
            </w:r>
          </w:p>
          <w:p w14:paraId="00FFF418" w14:textId="77777777" w:rsidR="00E0112F" w:rsidRDefault="00E0112F" w:rsidP="00E0112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35 öğrenci</w:t>
            </w:r>
          </w:p>
          <w:p w14:paraId="7644003A" w14:textId="77777777" w:rsidR="00E0112F" w:rsidRPr="00CB0FCD" w:rsidRDefault="00E0112F" w:rsidP="00E0112F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CB0FCD">
              <w:rPr>
                <w:rFonts w:ascii="Times New Roman" w:hAnsi="Times New Roman" w:cs="Times New Roman"/>
                <w:b/>
                <w:sz w:val="16"/>
                <w:szCs w:val="16"/>
              </w:rPr>
              <w:t>Öğr. Gör. Nazlı Eser AYDIN</w:t>
            </w:r>
          </w:p>
          <w:p w14:paraId="7A313277" w14:textId="65824282" w:rsidR="00517DC1" w:rsidRPr="00A95297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trike/>
                <w:sz w:val="18"/>
                <w:szCs w:val="18"/>
              </w:rPr>
            </w:pPr>
          </w:p>
        </w:tc>
        <w:tc>
          <w:tcPr>
            <w:tcW w:w="666" w:type="dxa"/>
          </w:tcPr>
          <w:p w14:paraId="192509CE" w14:textId="77777777" w:rsidR="00591D09" w:rsidRPr="002B55C8" w:rsidRDefault="00591D09" w:rsidP="00591D0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2B55C8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3CF5D85C" w14:textId="77777777" w:rsidR="00591D09" w:rsidRPr="002B55C8" w:rsidRDefault="00591D09" w:rsidP="00591D0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2B55C8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3E7A27ED" w14:textId="77777777" w:rsidR="00591D09" w:rsidRPr="002B55C8" w:rsidRDefault="00591D09" w:rsidP="00591D0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2B55C8">
              <w:rPr>
                <w:rFonts w:ascii="Times New Roman" w:hAnsi="Times New Roman" w:cs="Times New Roman"/>
                <w:sz w:val="16"/>
                <w:szCs w:val="16"/>
              </w:rPr>
              <w:t>D3</w:t>
            </w:r>
          </w:p>
          <w:p w14:paraId="6F5A7527" w14:textId="77777777" w:rsidR="00591D09" w:rsidRPr="002B55C8" w:rsidRDefault="00591D09" w:rsidP="00591D0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2B55C8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4C6A0128" w14:textId="7C4D52FF" w:rsidR="00517DC1" w:rsidRPr="00D26795" w:rsidRDefault="00591D09" w:rsidP="00591D0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2B55C8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</w:tc>
        <w:tc>
          <w:tcPr>
            <w:tcW w:w="2835" w:type="dxa"/>
          </w:tcPr>
          <w:p w14:paraId="19BB342D" w14:textId="53D1126E" w:rsidR="009E6DAC" w:rsidRPr="006E6FD7" w:rsidRDefault="009E6DAC" w:rsidP="006E6FD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3DCD5141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08B2F937" w14:textId="0B458406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799B976F" w14:textId="77777777" w:rsidR="00517DC1" w:rsidRPr="009E6DAC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 xml:space="preserve">Türk Dili (Ebe 1, 80 </w:t>
            </w:r>
            <w:r w:rsidRPr="009E6DA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öğrenci)</w:t>
            </w:r>
          </w:p>
          <w:p w14:paraId="550F7B36" w14:textId="78BFE2D3" w:rsidR="00517DC1" w:rsidRPr="009E6DAC" w:rsidRDefault="00517DC1" w:rsidP="00517DC1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630" w:type="dxa"/>
          </w:tcPr>
          <w:p w14:paraId="5B876D61" w14:textId="77777777" w:rsidR="00517DC1" w:rsidRPr="009E6DAC" w:rsidRDefault="00517DC1" w:rsidP="00517DC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757C14E0" w14:textId="77777777" w:rsidR="00517DC1" w:rsidRPr="009E6DAC" w:rsidRDefault="00517DC1" w:rsidP="00517DC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9</w:t>
            </w:r>
          </w:p>
          <w:p w14:paraId="4DF6A45A" w14:textId="3439D222" w:rsidR="00517DC1" w:rsidRPr="009E6DAC" w:rsidRDefault="00517DC1" w:rsidP="00517DC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0A0BF374" w14:textId="7EF7E384" w:rsidR="00517DC1" w:rsidRPr="009E6DAC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862D0" w:rsidRPr="00E9061B" w14:paraId="5BF1358B" w14:textId="77777777" w:rsidTr="002862D0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7149106D" w14:textId="77777777" w:rsidR="002862D0" w:rsidRPr="00E9061B" w:rsidRDefault="002862D0" w:rsidP="002862D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1B082068" w14:textId="1BA9EAF3" w:rsidR="002862D0" w:rsidRPr="00E9061B" w:rsidRDefault="002862D0" w:rsidP="002862D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shd w:val="clear" w:color="auto" w:fill="auto"/>
          </w:tcPr>
          <w:p w14:paraId="21D00488" w14:textId="56172876" w:rsidR="002862D0" w:rsidRPr="00E9061B" w:rsidRDefault="002862D0" w:rsidP="002862D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FB03C6">
              <w:rPr>
                <w:rFonts w:ascii="Times New Roman" w:hAnsi="Times New Roman" w:cs="Times New Roman"/>
                <w:i/>
                <w:sz w:val="16"/>
                <w:szCs w:val="16"/>
              </w:rPr>
              <w:t>Hemşirelikte İnovatif Düşünme</w:t>
            </w:r>
            <w:r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</w:t>
            </w:r>
            <w:r w:rsidRPr="00FB03C6">
              <w:rPr>
                <w:rFonts w:ascii="Times New Roman" w:hAnsi="Times New Roman" w:cs="Times New Roman"/>
                <w:sz w:val="16"/>
                <w:szCs w:val="16"/>
              </w:rPr>
              <w:t>(Hem-3)</w:t>
            </w:r>
          </w:p>
        </w:tc>
        <w:tc>
          <w:tcPr>
            <w:tcW w:w="666" w:type="dxa"/>
            <w:shd w:val="clear" w:color="auto" w:fill="auto"/>
          </w:tcPr>
          <w:p w14:paraId="444AAB93" w14:textId="51782D41" w:rsidR="002862D0" w:rsidRPr="00D26795" w:rsidRDefault="002862D0" w:rsidP="002862D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FB03C6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2835" w:type="dxa"/>
            <w:shd w:val="clear" w:color="auto" w:fill="auto"/>
          </w:tcPr>
          <w:p w14:paraId="7FA4FBE4" w14:textId="47BC590C" w:rsidR="002862D0" w:rsidRPr="00B7745F" w:rsidRDefault="002862D0" w:rsidP="002862D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776063B1" w14:textId="77777777" w:rsidR="002862D0" w:rsidRPr="00E9061B" w:rsidRDefault="002862D0" w:rsidP="002862D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47DD85E5" w14:textId="04E69514" w:rsidR="002862D0" w:rsidRPr="00E9061B" w:rsidRDefault="002862D0" w:rsidP="002862D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70928468" w14:textId="77777777" w:rsidR="002862D0" w:rsidRPr="009E6DAC" w:rsidRDefault="002862D0" w:rsidP="002862D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 xml:space="preserve">Çocuk Sağlığı ve Hastalıkları Bilgisi (Ebe 3, 59 </w:t>
            </w:r>
            <w:r w:rsidRPr="009E6DA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öğrenci)</w:t>
            </w: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  <w:p w14:paraId="18668121" w14:textId="20ABB91E" w:rsidR="002862D0" w:rsidRPr="009E6DAC" w:rsidRDefault="002862D0" w:rsidP="002862D0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630" w:type="dxa"/>
          </w:tcPr>
          <w:p w14:paraId="3FEE83D7" w14:textId="77777777" w:rsidR="002862D0" w:rsidRPr="009E6DAC" w:rsidRDefault="002862D0" w:rsidP="002862D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2F7487C9" w14:textId="463F5A38" w:rsidR="002862D0" w:rsidRPr="009E6DAC" w:rsidRDefault="002862D0" w:rsidP="002862D0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2489F7B9" w14:textId="06E03D70" w:rsidR="002862D0" w:rsidRPr="009E6DAC" w:rsidRDefault="002862D0" w:rsidP="002862D0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517DC1" w:rsidRPr="00E9061B" w14:paraId="0A98A058" w14:textId="77777777" w:rsidTr="00517DC1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4F9FFE52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47EC6E0C" w14:textId="60A7212D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</w:tcPr>
          <w:p w14:paraId="7167F778" w14:textId="77777777" w:rsidR="006D7E1A" w:rsidRPr="00F34B7A" w:rsidRDefault="006D7E1A" w:rsidP="006D7E1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Mesleki İngilizce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-I</w:t>
            </w:r>
          </w:p>
          <w:p w14:paraId="3C8D9AA0" w14:textId="77777777" w:rsidR="006D7E1A" w:rsidRDefault="006D7E1A" w:rsidP="006D7E1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Hem</w:t>
            </w: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 xml:space="preserve"> 2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145 öğrenci</w:t>
            </w:r>
          </w:p>
          <w:p w14:paraId="5446AF87" w14:textId="50DFFDCF" w:rsidR="00517DC1" w:rsidRPr="00E9061B" w:rsidRDefault="00517DC1" w:rsidP="00517DC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6" w:type="dxa"/>
          </w:tcPr>
          <w:p w14:paraId="1DE4AAE1" w14:textId="77777777" w:rsidR="00591D09" w:rsidRPr="00F8470E" w:rsidRDefault="00591D09" w:rsidP="00591D0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8470E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687C4DE1" w14:textId="77777777" w:rsidR="00591D09" w:rsidRDefault="00591D09" w:rsidP="00591D0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8470E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38E9C88F" w14:textId="0A372E66" w:rsidR="00591D09" w:rsidRPr="00F8470E" w:rsidRDefault="00591D09" w:rsidP="00591D0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3</w:t>
            </w:r>
          </w:p>
          <w:p w14:paraId="03C4B045" w14:textId="77777777" w:rsidR="00591D09" w:rsidRPr="00F8470E" w:rsidRDefault="00591D09" w:rsidP="00591D0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8470E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2BAB0063" w14:textId="77777777" w:rsidR="00591D09" w:rsidRDefault="00591D09" w:rsidP="00591D0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8470E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  <w:p w14:paraId="36C8C0D6" w14:textId="577B5BD1" w:rsidR="00517DC1" w:rsidRPr="00D26795" w:rsidRDefault="00591D09" w:rsidP="00591D0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7</w:t>
            </w:r>
          </w:p>
        </w:tc>
        <w:tc>
          <w:tcPr>
            <w:tcW w:w="2835" w:type="dxa"/>
          </w:tcPr>
          <w:p w14:paraId="4E9A8FB5" w14:textId="1FB1017F" w:rsidR="00B66AE8" w:rsidRPr="001F3A8B" w:rsidRDefault="00B66AE8" w:rsidP="001F3A8B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1134" w:type="dxa"/>
            <w:vMerge/>
          </w:tcPr>
          <w:p w14:paraId="1A87F4EA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6CCB6688" w14:textId="1CF1CAE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52297215" w14:textId="3B2A8FE8" w:rsidR="00517DC1" w:rsidRPr="009E6DAC" w:rsidRDefault="00517DC1" w:rsidP="00517DC1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 xml:space="preserve">Mesleki İngilizce (Ebe 2, 77 </w:t>
            </w:r>
            <w:r w:rsidRPr="009E6DA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öğrenci)</w:t>
            </w:r>
          </w:p>
        </w:tc>
        <w:tc>
          <w:tcPr>
            <w:tcW w:w="630" w:type="dxa"/>
          </w:tcPr>
          <w:p w14:paraId="6ADF96BD" w14:textId="77777777" w:rsidR="00517DC1" w:rsidRPr="009E6DAC" w:rsidRDefault="00517DC1" w:rsidP="00517DC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18596680" w14:textId="6AC8AEB0" w:rsidR="00351DA8" w:rsidRPr="009E6DAC" w:rsidRDefault="00351DA8" w:rsidP="00517DC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9</w:t>
            </w:r>
          </w:p>
          <w:p w14:paraId="1B0A6114" w14:textId="4F55CB77" w:rsidR="00517DC1" w:rsidRPr="009E6DAC" w:rsidRDefault="00517DC1" w:rsidP="00517DC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</w:t>
            </w:r>
            <w:r w:rsidR="00351DA8"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783B00BF" w14:textId="63A1962D" w:rsidR="00351DA8" w:rsidRPr="00351DA8" w:rsidRDefault="00351DA8" w:rsidP="00351DA8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</w:tr>
      <w:tr w:rsidR="00517DC1" w:rsidRPr="00E9061B" w14:paraId="3DACDE67" w14:textId="77777777" w:rsidTr="00517DC1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1C4BF450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28E85836" w14:textId="06B09E55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</w:tcPr>
          <w:p w14:paraId="175AC963" w14:textId="77777777" w:rsidR="00E0112F" w:rsidRPr="00F34B7A" w:rsidRDefault="00E0112F" w:rsidP="00E0112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 xml:space="preserve">Atatürk İlkeleri ve </w:t>
            </w:r>
            <w:proofErr w:type="spellStart"/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Ink</w:t>
            </w:r>
            <w:proofErr w:type="spellEnd"/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. Tarihi</w:t>
            </w:r>
          </w:p>
          <w:p w14:paraId="10EC8FF1" w14:textId="77777777" w:rsidR="00E0112F" w:rsidRDefault="00E0112F" w:rsidP="00E0112F">
            <w:pPr>
              <w:rPr>
                <w:rFonts w:ascii="Times New Roman" w:hAnsi="Times New Roman" w:cs="Times New Roman"/>
                <w:sz w:val="14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Hem</w:t>
            </w: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-1)</w:t>
            </w:r>
            <w:r w:rsidRPr="0071193D">
              <w:rPr>
                <w:rFonts w:ascii="Times New Roman" w:hAnsi="Times New Roman" w:cs="Times New Roman"/>
                <w:sz w:val="14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26 öğrenci</w:t>
            </w:r>
          </w:p>
          <w:p w14:paraId="748CDD77" w14:textId="0B603138" w:rsidR="00517DC1" w:rsidRPr="00E0112F" w:rsidRDefault="00E0112F" w:rsidP="00E0112F">
            <w:pPr>
              <w:rPr>
                <w:rFonts w:ascii="Times New Roman" w:hAnsi="Times New Roman" w:cs="Times New Roman"/>
                <w:b/>
                <w:sz w:val="16"/>
                <w:szCs w:val="20"/>
              </w:rPr>
            </w:pPr>
            <w:r w:rsidRPr="00B91683">
              <w:rPr>
                <w:rFonts w:ascii="Times New Roman" w:hAnsi="Times New Roman" w:cs="Times New Roman"/>
                <w:b/>
                <w:sz w:val="16"/>
                <w:szCs w:val="20"/>
              </w:rPr>
              <w:t>Dr. Öğr. Ü. Selcan A. ERASLAN</w:t>
            </w:r>
          </w:p>
        </w:tc>
        <w:tc>
          <w:tcPr>
            <w:tcW w:w="666" w:type="dxa"/>
          </w:tcPr>
          <w:p w14:paraId="3774F76A" w14:textId="77777777" w:rsidR="00942BA7" w:rsidRPr="00DF2CB0" w:rsidRDefault="00942BA7" w:rsidP="00942BA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DF2CB0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1D446571" w14:textId="77777777" w:rsidR="00942BA7" w:rsidRPr="00DF2CB0" w:rsidRDefault="00942BA7" w:rsidP="00942BA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DF2CB0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63F461E9" w14:textId="77777777" w:rsidR="00942BA7" w:rsidRPr="00DF2CB0" w:rsidRDefault="00942BA7" w:rsidP="00942BA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DF2CB0">
              <w:rPr>
                <w:rFonts w:ascii="Times New Roman" w:hAnsi="Times New Roman" w:cs="Times New Roman"/>
                <w:sz w:val="16"/>
                <w:szCs w:val="16"/>
              </w:rPr>
              <w:t>D3</w:t>
            </w:r>
          </w:p>
          <w:p w14:paraId="315D1AE3" w14:textId="77777777" w:rsidR="00942BA7" w:rsidRPr="00DF2CB0" w:rsidRDefault="00942BA7" w:rsidP="00942BA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DF2CB0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5B1913DE" w14:textId="5BDD37E0" w:rsidR="00517DC1" w:rsidRPr="00D26795" w:rsidRDefault="00942BA7" w:rsidP="00942BA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DF2CB0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</w:tc>
        <w:tc>
          <w:tcPr>
            <w:tcW w:w="2835" w:type="dxa"/>
          </w:tcPr>
          <w:p w14:paraId="6C1C0C61" w14:textId="3C18C27E" w:rsidR="00B66AE8" w:rsidRPr="006E17F3" w:rsidRDefault="00B66AE8" w:rsidP="0019197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4"/>
                <w:szCs w:val="16"/>
              </w:rPr>
            </w:pPr>
          </w:p>
        </w:tc>
        <w:tc>
          <w:tcPr>
            <w:tcW w:w="1134" w:type="dxa"/>
            <w:vMerge/>
          </w:tcPr>
          <w:p w14:paraId="0B13D230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1273331D" w14:textId="0301C0F6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4FBC3CF8" w14:textId="75FF8465" w:rsidR="00517DC1" w:rsidRPr="009E6DAC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 xml:space="preserve">Atatürk İlkeleri ve </w:t>
            </w:r>
            <w:proofErr w:type="spellStart"/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Ink</w:t>
            </w:r>
            <w:proofErr w:type="spellEnd"/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. Tarihi (Ebe 1, 78 öğrenci)</w:t>
            </w:r>
          </w:p>
          <w:p w14:paraId="687C916F" w14:textId="5B5A2AEF" w:rsidR="00517DC1" w:rsidRPr="009E6DAC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</w:tcPr>
          <w:p w14:paraId="18CA5DF5" w14:textId="04C7B0B5" w:rsidR="00517DC1" w:rsidRPr="009E6DAC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D8</w:t>
            </w:r>
          </w:p>
          <w:p w14:paraId="65D03D7D" w14:textId="798D62E2" w:rsidR="00517DC1" w:rsidRPr="009E6DAC" w:rsidRDefault="00517DC1" w:rsidP="00517D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  <w:p w14:paraId="0DE44E7B" w14:textId="46418694" w:rsidR="00517DC1" w:rsidRPr="009E6DAC" w:rsidRDefault="00351DA8" w:rsidP="00351DA8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0AA38187" w14:textId="490B27CB" w:rsidR="00517DC1" w:rsidRPr="00351DA8" w:rsidRDefault="00517DC1" w:rsidP="00351DA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</w:tr>
      <w:tr w:rsidR="00517DC1" w:rsidRPr="00E9061B" w14:paraId="5A6BD886" w14:textId="77777777" w:rsidTr="001549EF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2BDCDE66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534CC5BF" w14:textId="40B6D455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shd w:val="clear" w:color="auto" w:fill="E5DFEC" w:themeFill="accent4" w:themeFillTint="33"/>
          </w:tcPr>
          <w:p w14:paraId="63359C7D" w14:textId="77777777" w:rsidR="00517DC1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34B104C" w14:textId="2F43CCFD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E5DFEC" w:themeFill="accent4" w:themeFillTint="33"/>
          </w:tcPr>
          <w:p w14:paraId="31BCFA45" w14:textId="71F7173F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E5DFEC" w:themeFill="accent4" w:themeFillTint="33"/>
          </w:tcPr>
          <w:p w14:paraId="39D9E78F" w14:textId="084C4B72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77951F27" w14:textId="77777777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2ED922F0" w14:textId="755443F4" w:rsidR="00517DC1" w:rsidRPr="00E9061B" w:rsidRDefault="00517DC1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E5DFEC" w:themeFill="accent4" w:themeFillTint="33"/>
          </w:tcPr>
          <w:p w14:paraId="5B1E301F" w14:textId="77777777" w:rsidR="00517DC1" w:rsidRPr="009E6DAC" w:rsidRDefault="00517DC1" w:rsidP="00517DC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E5DFEC" w:themeFill="accent4" w:themeFillTint="33"/>
          </w:tcPr>
          <w:p w14:paraId="3028F46C" w14:textId="77777777" w:rsidR="00517DC1" w:rsidRPr="009E6DAC" w:rsidRDefault="00517DC1" w:rsidP="00517DC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E5DFEC" w:themeFill="accent4" w:themeFillTint="33"/>
          </w:tcPr>
          <w:p w14:paraId="2E35A0F0" w14:textId="77777777" w:rsidR="00517DC1" w:rsidRPr="00E9061B" w:rsidRDefault="00517DC1" w:rsidP="00517DC1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7227EC" w:rsidRPr="00E9061B" w14:paraId="3568CAD5" w14:textId="77777777" w:rsidTr="007227EC">
        <w:trPr>
          <w:trHeight w:val="40"/>
        </w:trPr>
        <w:tc>
          <w:tcPr>
            <w:tcW w:w="1101" w:type="dxa"/>
            <w:vMerge w:val="restart"/>
            <w:tcBorders>
              <w:left w:val="double" w:sz="4" w:space="0" w:color="auto"/>
            </w:tcBorders>
          </w:tcPr>
          <w:p w14:paraId="217E79EB" w14:textId="77777777" w:rsidR="007227E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E6B918C" w14:textId="77777777" w:rsidR="007227E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07DF17E" w14:textId="77777777" w:rsidR="007227E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9C64EFD" w14:textId="77777777" w:rsidR="007227E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D653A71" w14:textId="77777777" w:rsidR="007227E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161FD9A" w14:textId="07D1242B" w:rsidR="007227E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6.01.2026</w:t>
            </w:r>
          </w:p>
          <w:p w14:paraId="242E517E" w14:textId="774AA80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alı</w:t>
            </w:r>
          </w:p>
        </w:tc>
        <w:tc>
          <w:tcPr>
            <w:tcW w:w="567" w:type="dxa"/>
          </w:tcPr>
          <w:p w14:paraId="1FF90540" w14:textId="07318591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shd w:val="clear" w:color="auto" w:fill="E5DFEC" w:themeFill="accent4" w:themeFillTint="33"/>
          </w:tcPr>
          <w:p w14:paraId="2F4B1DC0" w14:textId="77777777" w:rsidR="007227E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E5DFEC" w:themeFill="accent4" w:themeFillTint="33"/>
          </w:tcPr>
          <w:p w14:paraId="6FC11CBF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E5DFEC" w:themeFill="accent4" w:themeFillTint="33"/>
          </w:tcPr>
          <w:p w14:paraId="5E78CEF6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 w:val="restart"/>
          </w:tcPr>
          <w:p w14:paraId="50CACFCF" w14:textId="77777777" w:rsidR="007227E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79821C6" w14:textId="77777777" w:rsidR="007227E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B7ABBA8" w14:textId="77777777" w:rsidR="007227E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295EEF0" w14:textId="77777777" w:rsidR="007227E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981F825" w14:textId="77777777" w:rsidR="007227E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395AD30" w14:textId="7CFC637F" w:rsidR="007227E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6.01.2026</w:t>
            </w:r>
          </w:p>
          <w:p w14:paraId="5BA88BB5" w14:textId="59BE4CFD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alı</w:t>
            </w:r>
          </w:p>
        </w:tc>
        <w:tc>
          <w:tcPr>
            <w:tcW w:w="637" w:type="dxa"/>
          </w:tcPr>
          <w:p w14:paraId="6C047E83" w14:textId="1DB706B2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E5DFEC" w:themeFill="accent4" w:themeFillTint="33"/>
          </w:tcPr>
          <w:p w14:paraId="037646AE" w14:textId="77777777" w:rsidR="007227EC" w:rsidRPr="009E6DAC" w:rsidRDefault="007227EC" w:rsidP="007227E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E5DFEC" w:themeFill="accent4" w:themeFillTint="33"/>
          </w:tcPr>
          <w:p w14:paraId="6B8221A7" w14:textId="77777777" w:rsidR="007227EC" w:rsidRPr="009E6DAC" w:rsidRDefault="007227EC" w:rsidP="007227E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E5DFEC" w:themeFill="accent4" w:themeFillTint="33"/>
          </w:tcPr>
          <w:p w14:paraId="7A51F674" w14:textId="77777777" w:rsidR="007227EC" w:rsidRPr="00E9061B" w:rsidRDefault="007227EC" w:rsidP="007227EC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7227EC" w:rsidRPr="00E9061B" w14:paraId="7E7873A3" w14:textId="77777777" w:rsidTr="007227EC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103A2F9D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23415288" w14:textId="11DDC00E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shd w:val="clear" w:color="auto" w:fill="E5DFEC" w:themeFill="accent4" w:themeFillTint="33"/>
          </w:tcPr>
          <w:p w14:paraId="1C080399" w14:textId="77777777" w:rsidR="007227E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E5DFEC" w:themeFill="accent4" w:themeFillTint="33"/>
          </w:tcPr>
          <w:p w14:paraId="7A7ED667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E5DFEC" w:themeFill="accent4" w:themeFillTint="33"/>
          </w:tcPr>
          <w:p w14:paraId="6EF414BE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24CCA972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5A8D4DF5" w14:textId="11889E6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E5DFEC" w:themeFill="accent4" w:themeFillTint="33"/>
          </w:tcPr>
          <w:p w14:paraId="79F49E25" w14:textId="77777777" w:rsidR="007227EC" w:rsidRPr="009E6DAC" w:rsidRDefault="007227EC" w:rsidP="007227E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E5DFEC" w:themeFill="accent4" w:themeFillTint="33"/>
          </w:tcPr>
          <w:p w14:paraId="3863F218" w14:textId="77777777" w:rsidR="007227EC" w:rsidRPr="009E6DAC" w:rsidRDefault="007227EC" w:rsidP="007227E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E5DFEC" w:themeFill="accent4" w:themeFillTint="33"/>
          </w:tcPr>
          <w:p w14:paraId="6D4B57E9" w14:textId="77777777" w:rsidR="007227EC" w:rsidRPr="00E9061B" w:rsidRDefault="007227EC" w:rsidP="007227EC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21394E" w:rsidRPr="00E9061B" w14:paraId="4023BF3F" w14:textId="77777777" w:rsidTr="00654345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6DF926ED" w14:textId="77777777" w:rsidR="0021394E" w:rsidRPr="00E9061B" w:rsidRDefault="0021394E" w:rsidP="0021394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0A5755E6" w14:textId="031D8B4B" w:rsidR="0021394E" w:rsidRPr="00E9061B" w:rsidRDefault="0021394E" w:rsidP="0021394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shd w:val="clear" w:color="auto" w:fill="E5DFEC" w:themeFill="accent4" w:themeFillTint="33"/>
          </w:tcPr>
          <w:p w14:paraId="53871F83" w14:textId="303A008B" w:rsidR="0021394E" w:rsidRPr="004232DF" w:rsidRDefault="0021394E" w:rsidP="0021394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</w:tc>
        <w:tc>
          <w:tcPr>
            <w:tcW w:w="666" w:type="dxa"/>
            <w:shd w:val="clear" w:color="auto" w:fill="E5DFEC" w:themeFill="accent4" w:themeFillTint="33"/>
          </w:tcPr>
          <w:p w14:paraId="01D0BEF5" w14:textId="5B358B9E" w:rsidR="0021394E" w:rsidRPr="00E9061B" w:rsidRDefault="0021394E" w:rsidP="0021394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E5DFEC" w:themeFill="accent4" w:themeFillTint="33"/>
          </w:tcPr>
          <w:p w14:paraId="403A72BA" w14:textId="55B9FD41" w:rsidR="0021394E" w:rsidRPr="002F68A9" w:rsidRDefault="0021394E" w:rsidP="0021394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1D502C7B" w14:textId="77777777" w:rsidR="0021394E" w:rsidRPr="00E9061B" w:rsidRDefault="0021394E" w:rsidP="0021394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27C72C2C" w14:textId="413190B0" w:rsidR="0021394E" w:rsidRPr="00E9061B" w:rsidRDefault="0021394E" w:rsidP="0021394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1EF66463" w14:textId="2640AC53" w:rsidR="0021394E" w:rsidRPr="009E6DAC" w:rsidRDefault="0021394E" w:rsidP="0021394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 xml:space="preserve">Epidemiyoloji ve Enfeksiyon Hastalıkları (Ebe-3, 49 </w:t>
            </w:r>
            <w:r w:rsidRPr="009E6DA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öğrenci)</w:t>
            </w:r>
          </w:p>
        </w:tc>
        <w:tc>
          <w:tcPr>
            <w:tcW w:w="630" w:type="dxa"/>
          </w:tcPr>
          <w:p w14:paraId="70F84936" w14:textId="44DDF5C6" w:rsidR="0021394E" w:rsidRPr="009E6DAC" w:rsidRDefault="0021394E" w:rsidP="0021394E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6D75D99E" w14:textId="02523179" w:rsidR="0021394E" w:rsidRPr="009E6DAC" w:rsidRDefault="0021394E" w:rsidP="0021394E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5D2A7051" w14:textId="4C0282B8" w:rsidR="0021394E" w:rsidRPr="000C46F1" w:rsidRDefault="0021394E" w:rsidP="0021394E">
            <w:pPr>
              <w:rPr>
                <w:rFonts w:ascii="Times New Roman" w:hAnsi="Times New Roman" w:cs="Times New Roman"/>
                <w:sz w:val="16"/>
                <w:szCs w:val="16"/>
                <w:highlight w:val="cyan"/>
              </w:rPr>
            </w:pPr>
          </w:p>
        </w:tc>
      </w:tr>
      <w:tr w:rsidR="007227EC" w:rsidRPr="00E9061B" w14:paraId="50AAE653" w14:textId="77777777" w:rsidTr="00517DC1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366CBC56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04821107" w14:textId="759131CB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</w:tcPr>
          <w:p w14:paraId="4D9520C7" w14:textId="77777777" w:rsidR="007227EC" w:rsidRDefault="007227EC" w:rsidP="007227E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Farmakoloj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Hem</w:t>
            </w: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-2)</w:t>
            </w:r>
          </w:p>
          <w:p w14:paraId="6C3762BD" w14:textId="77777777" w:rsidR="007227EC" w:rsidRDefault="007227EC" w:rsidP="007227E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79</w:t>
            </w:r>
            <w:r w:rsidRPr="00005E6F">
              <w:rPr>
                <w:rFonts w:ascii="Times New Roman" w:hAnsi="Times New Roman" w:cs="Times New Roman"/>
                <w:sz w:val="16"/>
                <w:szCs w:val="16"/>
              </w:rPr>
              <w:t xml:space="preserve"> öğrenci</w:t>
            </w:r>
          </w:p>
          <w:p w14:paraId="23D3DB1B" w14:textId="77777777" w:rsidR="007227EC" w:rsidRDefault="007227EC" w:rsidP="007227EC">
            <w:pPr>
              <w:rPr>
                <w:rFonts w:ascii="Times New Roman" w:hAnsi="Times New Roman" w:cs="Times New Roman"/>
                <w:b/>
                <w:bCs/>
                <w:sz w:val="16"/>
                <w:szCs w:val="18"/>
              </w:rPr>
            </w:pPr>
            <w:r w:rsidRPr="00806460">
              <w:rPr>
                <w:rFonts w:ascii="Times New Roman" w:hAnsi="Times New Roman" w:cs="Times New Roman"/>
                <w:b/>
                <w:bCs/>
                <w:sz w:val="16"/>
                <w:szCs w:val="18"/>
              </w:rPr>
              <w:t>Doç. Dr. Özlem AYDIN BERKTAŞ</w:t>
            </w:r>
          </w:p>
          <w:p w14:paraId="0CD3EE98" w14:textId="6D173E6B" w:rsidR="007227EC" w:rsidRDefault="007227EC" w:rsidP="007227E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6" w:type="dxa"/>
          </w:tcPr>
          <w:p w14:paraId="5E9380C9" w14:textId="77777777" w:rsidR="007227E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KS</w:t>
            </w:r>
            <w:r w:rsidRPr="00CE7FFC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085875F1" w14:textId="141AAE0A" w:rsidR="007227EC" w:rsidRPr="00CE7FF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CE7FFC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44B15E64" w14:textId="77777777" w:rsidR="007227EC" w:rsidRPr="00CE7FF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CE7FFC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637EF2E0" w14:textId="77777777" w:rsidR="007227EC" w:rsidRPr="00CE7FF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CE7FFC">
              <w:rPr>
                <w:rFonts w:ascii="Times New Roman" w:hAnsi="Times New Roman" w:cs="Times New Roman"/>
                <w:sz w:val="16"/>
                <w:szCs w:val="16"/>
              </w:rPr>
              <w:t>D3</w:t>
            </w:r>
          </w:p>
          <w:p w14:paraId="18385F55" w14:textId="77777777" w:rsidR="007227EC" w:rsidRPr="00CE7FF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CE7FFC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45ADFF31" w14:textId="77777777" w:rsidR="007227EC" w:rsidRPr="00CE7FF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CE7FFC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  <w:p w14:paraId="397507C6" w14:textId="3F23E74C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CE7FFC">
              <w:rPr>
                <w:rFonts w:ascii="Times New Roman" w:hAnsi="Times New Roman" w:cs="Times New Roman"/>
                <w:sz w:val="16"/>
                <w:szCs w:val="16"/>
              </w:rPr>
              <w:t>D7</w:t>
            </w:r>
          </w:p>
        </w:tc>
        <w:tc>
          <w:tcPr>
            <w:tcW w:w="2835" w:type="dxa"/>
          </w:tcPr>
          <w:p w14:paraId="59B80681" w14:textId="64931A55" w:rsidR="004E4F70" w:rsidRPr="004E4F70" w:rsidRDefault="004E4F70" w:rsidP="004E4F7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03DE58F6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04077D88" w14:textId="25887D6A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183EAACC" w14:textId="77777777" w:rsidR="007227EC" w:rsidRPr="009E6DAC" w:rsidRDefault="007227EC" w:rsidP="007227E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Farmakoloji (Ebe 2, 96</w:t>
            </w:r>
            <w:r w:rsidRPr="009E6DA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 öğrenci)</w:t>
            </w:r>
          </w:p>
          <w:p w14:paraId="2E678BAC" w14:textId="4EBBE797" w:rsidR="007227EC" w:rsidRPr="009E6DAC" w:rsidRDefault="007227EC" w:rsidP="007227E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</w:tcPr>
          <w:p w14:paraId="09810F26" w14:textId="77777777" w:rsidR="007227EC" w:rsidRPr="009E6DAC" w:rsidRDefault="007227EC" w:rsidP="007227EC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372EE4DF" w14:textId="77777777" w:rsidR="007227EC" w:rsidRPr="009E6DAC" w:rsidRDefault="007227EC" w:rsidP="007227EC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9</w:t>
            </w:r>
          </w:p>
          <w:p w14:paraId="556600FA" w14:textId="1D0EFE1B" w:rsidR="007227EC" w:rsidRPr="009E6DAC" w:rsidRDefault="007227EC" w:rsidP="007227E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45405933" w14:textId="175D9CDF" w:rsidR="007227EC" w:rsidRPr="00985F18" w:rsidRDefault="007227EC" w:rsidP="007227EC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7227EC" w:rsidRPr="00E9061B" w14:paraId="5AFA175B" w14:textId="77777777" w:rsidTr="00517DC1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4752CE1A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4EB98E04" w14:textId="5E303DF8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</w:tcPr>
          <w:p w14:paraId="42F8B4A8" w14:textId="77777777" w:rsidR="007227EC" w:rsidRPr="00E77216" w:rsidRDefault="007227EC" w:rsidP="007227E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77216">
              <w:rPr>
                <w:rFonts w:ascii="Times New Roman" w:hAnsi="Times New Roman" w:cs="Times New Roman"/>
                <w:sz w:val="16"/>
                <w:szCs w:val="16"/>
              </w:rPr>
              <w:t xml:space="preserve">Biyokimya (Hem-1) </w:t>
            </w:r>
          </w:p>
          <w:p w14:paraId="18FEC827" w14:textId="77777777" w:rsidR="007227EC" w:rsidRPr="00E77216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E77216">
              <w:rPr>
                <w:rFonts w:ascii="Times New Roman" w:hAnsi="Times New Roman" w:cs="Times New Roman"/>
                <w:sz w:val="16"/>
                <w:szCs w:val="16"/>
              </w:rPr>
              <w:t>185 öğrenci</w:t>
            </w:r>
          </w:p>
          <w:p w14:paraId="01513931" w14:textId="77777777" w:rsidR="007227EC" w:rsidRPr="00E77216" w:rsidRDefault="007227EC" w:rsidP="007227EC">
            <w:pPr>
              <w:rPr>
                <w:rFonts w:ascii="Times New Roman" w:hAnsi="Times New Roman" w:cs="Times New Roman"/>
                <w:b/>
                <w:bCs/>
                <w:sz w:val="16"/>
                <w:szCs w:val="18"/>
              </w:rPr>
            </w:pPr>
            <w:r w:rsidRPr="00E77216">
              <w:rPr>
                <w:rFonts w:ascii="Times New Roman" w:hAnsi="Times New Roman" w:cs="Times New Roman"/>
                <w:b/>
                <w:bCs/>
                <w:sz w:val="16"/>
                <w:szCs w:val="18"/>
              </w:rPr>
              <w:t>Doç. Dr. Özlem AYDIN BERKTAŞ</w:t>
            </w:r>
          </w:p>
          <w:p w14:paraId="25071207" w14:textId="77777777" w:rsidR="00DF7BEB" w:rsidRPr="00E77216" w:rsidRDefault="00DF7BEB" w:rsidP="007227EC">
            <w:pPr>
              <w:rPr>
                <w:rFonts w:ascii="Times New Roman" w:hAnsi="Times New Roman" w:cs="Times New Roman"/>
                <w:b/>
                <w:bCs/>
                <w:sz w:val="16"/>
                <w:szCs w:val="18"/>
              </w:rPr>
            </w:pPr>
          </w:p>
          <w:p w14:paraId="3F8A0FBD" w14:textId="13BD2611" w:rsidR="001664AC" w:rsidRPr="00E77216" w:rsidRDefault="001664AC" w:rsidP="00862E3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6" w:type="dxa"/>
          </w:tcPr>
          <w:p w14:paraId="17919CA6" w14:textId="77777777" w:rsidR="007227EC" w:rsidRPr="00862E33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62E33">
              <w:rPr>
                <w:rFonts w:ascii="Times New Roman" w:hAnsi="Times New Roman" w:cs="Times New Roman"/>
                <w:sz w:val="16"/>
                <w:szCs w:val="16"/>
              </w:rPr>
              <w:t xml:space="preserve">KS </w:t>
            </w:r>
          </w:p>
          <w:p w14:paraId="5BC07FFA" w14:textId="4945D88E" w:rsidR="007227EC" w:rsidRPr="00862E33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62E33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02FA7550" w14:textId="77777777" w:rsidR="007227EC" w:rsidRPr="00862E33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62E33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749245C0" w14:textId="1CADBF8E" w:rsidR="007227EC" w:rsidRPr="00862E33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62E33">
              <w:rPr>
                <w:rFonts w:ascii="Times New Roman" w:hAnsi="Times New Roman" w:cs="Times New Roman"/>
                <w:sz w:val="16"/>
                <w:szCs w:val="16"/>
              </w:rPr>
              <w:t>D3</w:t>
            </w:r>
          </w:p>
          <w:p w14:paraId="1847815E" w14:textId="77777777" w:rsidR="007227EC" w:rsidRPr="00862E33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62E33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  <w:p w14:paraId="2E8A88CC" w14:textId="0A3AB517" w:rsidR="007227EC" w:rsidRPr="00E77216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862E33">
              <w:rPr>
                <w:rFonts w:ascii="Times New Roman" w:hAnsi="Times New Roman" w:cs="Times New Roman"/>
                <w:sz w:val="16"/>
                <w:szCs w:val="16"/>
              </w:rPr>
              <w:t>D7</w:t>
            </w:r>
          </w:p>
        </w:tc>
        <w:tc>
          <w:tcPr>
            <w:tcW w:w="2835" w:type="dxa"/>
          </w:tcPr>
          <w:p w14:paraId="13AECA5C" w14:textId="7A662DBB" w:rsidR="00417EE4" w:rsidRPr="00E77216" w:rsidRDefault="00417EE4" w:rsidP="00417EE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4"/>
                <w:szCs w:val="16"/>
              </w:rPr>
            </w:pPr>
          </w:p>
        </w:tc>
        <w:tc>
          <w:tcPr>
            <w:tcW w:w="1134" w:type="dxa"/>
            <w:vMerge/>
          </w:tcPr>
          <w:p w14:paraId="3395F381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1AAB6BAA" w14:textId="00401E4F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356C10D0" w14:textId="77777777" w:rsidR="007227EC" w:rsidRPr="009E6DAC" w:rsidRDefault="007227EC" w:rsidP="007227E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 xml:space="preserve">Biyokimya (Ebe 1, 120 </w:t>
            </w:r>
            <w:r w:rsidRPr="009E6DA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öğrenci)</w:t>
            </w: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3D4E1D65" w14:textId="77777777" w:rsidR="007227EC" w:rsidRPr="009E6DAC" w:rsidRDefault="007227EC" w:rsidP="007227E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</w:tcPr>
          <w:p w14:paraId="2CE25DB2" w14:textId="77777777" w:rsidR="007227EC" w:rsidRPr="009E6DA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D8</w:t>
            </w:r>
          </w:p>
          <w:p w14:paraId="03313608" w14:textId="77777777" w:rsidR="007227EC" w:rsidRPr="009E6DA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D9 D10</w:t>
            </w:r>
          </w:p>
          <w:p w14:paraId="78CA6DDA" w14:textId="74980782" w:rsidR="007227EC" w:rsidRPr="009E6DA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E6DAC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D4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08E52CF3" w14:textId="7D57CA2F" w:rsidR="007227EC" w:rsidRPr="00985F18" w:rsidRDefault="007227EC" w:rsidP="007227EC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7227EC" w:rsidRPr="00E9061B" w14:paraId="467364D6" w14:textId="77777777" w:rsidTr="007227EC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475ED6EC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1C6805E9" w14:textId="7BC62B48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shd w:val="clear" w:color="auto" w:fill="E5DFEC" w:themeFill="accent4" w:themeFillTint="33"/>
          </w:tcPr>
          <w:p w14:paraId="5DB77DE1" w14:textId="77777777" w:rsidR="007227E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E5DFEC" w:themeFill="accent4" w:themeFillTint="33"/>
          </w:tcPr>
          <w:p w14:paraId="63651074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E5DFEC" w:themeFill="accent4" w:themeFillTint="33"/>
          </w:tcPr>
          <w:p w14:paraId="37352BAD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0DD95727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65F13BB2" w14:textId="36D76529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E5DFEC" w:themeFill="accent4" w:themeFillTint="33"/>
          </w:tcPr>
          <w:p w14:paraId="728C1545" w14:textId="77777777" w:rsidR="007227EC" w:rsidRPr="00E9061B" w:rsidRDefault="007227EC" w:rsidP="007227E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E5DFEC" w:themeFill="accent4" w:themeFillTint="33"/>
          </w:tcPr>
          <w:p w14:paraId="0318F0B4" w14:textId="77777777" w:rsidR="007227EC" w:rsidRPr="00E9061B" w:rsidRDefault="007227EC" w:rsidP="007227E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E5DFEC" w:themeFill="accent4" w:themeFillTint="33"/>
          </w:tcPr>
          <w:p w14:paraId="6ED6EDF3" w14:textId="77777777" w:rsidR="007227EC" w:rsidRPr="00E9061B" w:rsidRDefault="007227EC" w:rsidP="007227EC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7227EC" w:rsidRPr="00E9061B" w14:paraId="3830B091" w14:textId="77777777" w:rsidTr="007227EC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53F04354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4353C256" w14:textId="7C776156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shd w:val="clear" w:color="auto" w:fill="E5DFEC" w:themeFill="accent4" w:themeFillTint="33"/>
          </w:tcPr>
          <w:p w14:paraId="7F532864" w14:textId="77777777" w:rsidR="007227E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E5DFEC" w:themeFill="accent4" w:themeFillTint="33"/>
          </w:tcPr>
          <w:p w14:paraId="34418BA6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E5DFEC" w:themeFill="accent4" w:themeFillTint="33"/>
          </w:tcPr>
          <w:p w14:paraId="51973AF1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31BD0F03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3CF5A94D" w14:textId="0050B309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E5DFEC" w:themeFill="accent4" w:themeFillTint="33"/>
          </w:tcPr>
          <w:p w14:paraId="376CC631" w14:textId="77777777" w:rsidR="007227EC" w:rsidRPr="00E9061B" w:rsidRDefault="007227EC" w:rsidP="007227E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E5DFEC" w:themeFill="accent4" w:themeFillTint="33"/>
          </w:tcPr>
          <w:p w14:paraId="62FC09C2" w14:textId="77777777" w:rsidR="007227EC" w:rsidRPr="00E9061B" w:rsidRDefault="007227EC" w:rsidP="007227E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E5DFEC" w:themeFill="accent4" w:themeFillTint="33"/>
          </w:tcPr>
          <w:p w14:paraId="7A0F4E03" w14:textId="77777777" w:rsidR="007227EC" w:rsidRPr="00E9061B" w:rsidRDefault="007227EC" w:rsidP="007227EC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F43937" w:rsidRPr="00E9061B" w14:paraId="495201BB" w14:textId="77777777" w:rsidTr="007227EC">
        <w:trPr>
          <w:trHeight w:val="40"/>
        </w:trPr>
        <w:tc>
          <w:tcPr>
            <w:tcW w:w="1101" w:type="dxa"/>
            <w:vMerge w:val="restart"/>
            <w:tcBorders>
              <w:left w:val="double" w:sz="4" w:space="0" w:color="auto"/>
            </w:tcBorders>
          </w:tcPr>
          <w:p w14:paraId="5A394E13" w14:textId="77777777" w:rsidR="00F43937" w:rsidRDefault="00F43937" w:rsidP="00F4393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7.01.2026</w:t>
            </w:r>
          </w:p>
          <w:p w14:paraId="75564A1F" w14:textId="6375060B" w:rsidR="00F43937" w:rsidRPr="00E9061B" w:rsidRDefault="00F43937" w:rsidP="00D00E8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Çarşamba</w:t>
            </w:r>
          </w:p>
        </w:tc>
        <w:tc>
          <w:tcPr>
            <w:tcW w:w="567" w:type="dxa"/>
          </w:tcPr>
          <w:p w14:paraId="0A66830C" w14:textId="7B797B3B" w:rsidR="00F43937" w:rsidRPr="00E9061B" w:rsidRDefault="00F43937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shd w:val="clear" w:color="auto" w:fill="E5DFEC" w:themeFill="accent4" w:themeFillTint="33"/>
          </w:tcPr>
          <w:p w14:paraId="19BE1989" w14:textId="77777777" w:rsidR="00F43937" w:rsidRDefault="00F43937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E5DFEC" w:themeFill="accent4" w:themeFillTint="33"/>
          </w:tcPr>
          <w:p w14:paraId="2CE65CC3" w14:textId="77777777" w:rsidR="00F43937" w:rsidRPr="00E9061B" w:rsidRDefault="00F43937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E5DFEC" w:themeFill="accent4" w:themeFillTint="33"/>
          </w:tcPr>
          <w:p w14:paraId="1C815CF7" w14:textId="77777777" w:rsidR="00F43937" w:rsidRPr="00E9061B" w:rsidRDefault="00F43937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 w:val="restart"/>
          </w:tcPr>
          <w:p w14:paraId="09093FA0" w14:textId="51D495E5" w:rsidR="00F43937" w:rsidRDefault="00F43937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7.01.2026</w:t>
            </w:r>
          </w:p>
          <w:p w14:paraId="29D82515" w14:textId="44A18226" w:rsidR="00F43937" w:rsidRPr="00E9061B" w:rsidRDefault="00F43937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Çarşamba</w:t>
            </w:r>
          </w:p>
        </w:tc>
        <w:tc>
          <w:tcPr>
            <w:tcW w:w="637" w:type="dxa"/>
          </w:tcPr>
          <w:p w14:paraId="641356B1" w14:textId="3CF0742C" w:rsidR="00F43937" w:rsidRPr="00E9061B" w:rsidRDefault="00F43937" w:rsidP="00517DC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E5DFEC" w:themeFill="accent4" w:themeFillTint="33"/>
          </w:tcPr>
          <w:p w14:paraId="54F1A9C1" w14:textId="77777777" w:rsidR="00F43937" w:rsidRPr="00E9061B" w:rsidRDefault="00F43937" w:rsidP="00517DC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E5DFEC" w:themeFill="accent4" w:themeFillTint="33"/>
          </w:tcPr>
          <w:p w14:paraId="560A28B4" w14:textId="77777777" w:rsidR="00F43937" w:rsidRPr="00E9061B" w:rsidRDefault="00F43937" w:rsidP="00517DC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E5DFEC" w:themeFill="accent4" w:themeFillTint="33"/>
          </w:tcPr>
          <w:p w14:paraId="5EC86831" w14:textId="77777777" w:rsidR="00F43937" w:rsidRPr="00E9061B" w:rsidRDefault="00F43937" w:rsidP="00517DC1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F43937" w:rsidRPr="00E9061B" w14:paraId="27C22252" w14:textId="77777777" w:rsidTr="00211897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6A194C48" w14:textId="7994BD91" w:rsidR="00F43937" w:rsidRPr="00E9061B" w:rsidRDefault="00F43937" w:rsidP="00F4393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67904ED4" w14:textId="51ABAB1C" w:rsidR="00F43937" w:rsidRPr="00E9061B" w:rsidRDefault="00F43937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0747D6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0747D6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</w:tcPr>
          <w:p w14:paraId="609E8B36" w14:textId="77777777" w:rsidR="00F43937" w:rsidRPr="00E77216" w:rsidRDefault="00F43937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E77216">
              <w:rPr>
                <w:rFonts w:ascii="Times New Roman" w:hAnsi="Times New Roman" w:cs="Times New Roman"/>
                <w:sz w:val="16"/>
                <w:szCs w:val="16"/>
              </w:rPr>
              <w:t xml:space="preserve">Mikrobiyoloji ve Parazitoloji </w:t>
            </w:r>
          </w:p>
          <w:p w14:paraId="3D4F703B" w14:textId="77777777" w:rsidR="00F43937" w:rsidRPr="00005E6F" w:rsidRDefault="00F43937" w:rsidP="00D87D7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77216">
              <w:rPr>
                <w:rFonts w:ascii="Times New Roman" w:hAnsi="Times New Roman" w:cs="Times New Roman"/>
                <w:sz w:val="16"/>
                <w:szCs w:val="16"/>
              </w:rPr>
              <w:t>(Hem-1)</w:t>
            </w:r>
            <w:r w:rsidRPr="00005E6F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21E25285" w14:textId="77777777" w:rsidR="00F43937" w:rsidRDefault="00F43937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01</w:t>
            </w:r>
            <w:r w:rsidRPr="00005E6F">
              <w:rPr>
                <w:rFonts w:ascii="Times New Roman" w:hAnsi="Times New Roman" w:cs="Times New Roman"/>
                <w:sz w:val="16"/>
                <w:szCs w:val="16"/>
              </w:rPr>
              <w:t xml:space="preserve"> öğrenci</w:t>
            </w:r>
          </w:p>
          <w:p w14:paraId="262D11B4" w14:textId="7A56C6F3" w:rsidR="00CA22DC" w:rsidRDefault="00CA22DC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6" w:type="dxa"/>
          </w:tcPr>
          <w:p w14:paraId="7D6065F4" w14:textId="77777777" w:rsidR="00F43937" w:rsidRPr="0012462C" w:rsidRDefault="00F43937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76344A75" w14:textId="77777777" w:rsidR="00F43937" w:rsidRPr="0012462C" w:rsidRDefault="00F43937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4F195E44" w14:textId="77777777" w:rsidR="00F43937" w:rsidRPr="0012462C" w:rsidRDefault="00F43937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1B4248F9" w14:textId="77777777" w:rsidR="00F43937" w:rsidRPr="0012462C" w:rsidRDefault="00F43937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  <w:p w14:paraId="58F62C02" w14:textId="77777777" w:rsidR="00F43937" w:rsidRPr="0012462C" w:rsidRDefault="00F43937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>D8</w:t>
            </w:r>
          </w:p>
          <w:p w14:paraId="72384DA4" w14:textId="64980AC2" w:rsidR="00460D40" w:rsidRDefault="0083524D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8</w:t>
            </w:r>
          </w:p>
          <w:p w14:paraId="7703215D" w14:textId="05ADA8FB" w:rsidR="00F43937" w:rsidRPr="00923AEB" w:rsidRDefault="00F43937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923AEB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  <w:p w14:paraId="2A0CF571" w14:textId="4E23E86B" w:rsidR="00F43937" w:rsidRPr="00E9061B" w:rsidRDefault="00F43937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923AEB">
              <w:rPr>
                <w:rFonts w:ascii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35" w:type="dxa"/>
          </w:tcPr>
          <w:p w14:paraId="4E30BBBA" w14:textId="3CF54CA1" w:rsidR="00F43937" w:rsidRPr="00014C1D" w:rsidRDefault="00F43937" w:rsidP="00014C1D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3E9EB9F1" w14:textId="77777777" w:rsidR="00F43937" w:rsidRPr="00E9061B" w:rsidRDefault="00F43937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6A50378D" w14:textId="6FA5A375" w:rsidR="00F43937" w:rsidRPr="00E9061B" w:rsidRDefault="00F43937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E5DFEC" w:themeFill="accent4" w:themeFillTint="33"/>
          </w:tcPr>
          <w:p w14:paraId="227016BC" w14:textId="77777777" w:rsidR="00F43937" w:rsidRPr="00E9061B" w:rsidRDefault="00F43937" w:rsidP="00D87D7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E5DFEC" w:themeFill="accent4" w:themeFillTint="33"/>
          </w:tcPr>
          <w:p w14:paraId="4124DD19" w14:textId="77777777" w:rsidR="00F43937" w:rsidRPr="00E9061B" w:rsidRDefault="00F43937" w:rsidP="00D87D7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E5DFEC" w:themeFill="accent4" w:themeFillTint="33"/>
          </w:tcPr>
          <w:p w14:paraId="3E42E7C4" w14:textId="77777777" w:rsidR="00F43937" w:rsidRPr="00E9061B" w:rsidRDefault="00F43937" w:rsidP="00D87D7F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F43937" w:rsidRPr="00E9061B" w14:paraId="1EB41BA5" w14:textId="77777777" w:rsidTr="00517DC1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5DAB6EA4" w14:textId="77777777" w:rsidR="00F43937" w:rsidRPr="00E9061B" w:rsidRDefault="00F43937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14C07507" w14:textId="2055D178" w:rsidR="00F43937" w:rsidRPr="00E9061B" w:rsidRDefault="00075902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</w:tcPr>
          <w:p w14:paraId="36565327" w14:textId="1B6A85DF" w:rsidR="00F43937" w:rsidRDefault="00F43937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6" w:type="dxa"/>
          </w:tcPr>
          <w:p w14:paraId="28C0CF31" w14:textId="1135D6C5" w:rsidR="00F43937" w:rsidRPr="00075902" w:rsidRDefault="00F43937" w:rsidP="000759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</w:p>
        </w:tc>
        <w:tc>
          <w:tcPr>
            <w:tcW w:w="2835" w:type="dxa"/>
          </w:tcPr>
          <w:p w14:paraId="07D96458" w14:textId="24A2B63C" w:rsidR="00417EE4" w:rsidRPr="00417EE4" w:rsidRDefault="00417EE4" w:rsidP="00417EE4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39EB39C5" w14:textId="77777777" w:rsidR="00F43937" w:rsidRPr="00E9061B" w:rsidRDefault="00F43937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1013FE14" w14:textId="407CB9CA" w:rsidR="00F43937" w:rsidRPr="00E9061B" w:rsidRDefault="00F43937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027EDA41" w14:textId="77777777" w:rsidR="00F43937" w:rsidRPr="009E6DAC" w:rsidRDefault="00F43937" w:rsidP="00D87D7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 xml:space="preserve">Mikrobiyoloji ve Parazitoloji (Ebe 1, 121 </w:t>
            </w:r>
            <w:r w:rsidRPr="009E6DA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öğrenci)</w:t>
            </w:r>
          </w:p>
          <w:p w14:paraId="6A0711FD" w14:textId="77777777" w:rsidR="00F43937" w:rsidRPr="009E6DAC" w:rsidRDefault="00F43937" w:rsidP="00D87D7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</w:tcPr>
          <w:p w14:paraId="09437E23" w14:textId="77777777" w:rsidR="00F43937" w:rsidRPr="009E6DAC" w:rsidRDefault="00F43937" w:rsidP="00D87D7F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4</w:t>
            </w:r>
          </w:p>
          <w:p w14:paraId="7D4ABE8E" w14:textId="77777777" w:rsidR="00F43937" w:rsidRPr="009E6DAC" w:rsidRDefault="00F43937" w:rsidP="00D87D7F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377D567B" w14:textId="77777777" w:rsidR="00F43937" w:rsidRPr="009E6DAC" w:rsidRDefault="00F43937" w:rsidP="00D87D7F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9</w:t>
            </w:r>
          </w:p>
          <w:p w14:paraId="2C4A171D" w14:textId="5E6B8120" w:rsidR="00F43937" w:rsidRPr="009E6DAC" w:rsidRDefault="00F43937" w:rsidP="00D87D7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31658535" w14:textId="2BF46F9A" w:rsidR="00F43937" w:rsidRPr="009E6DAC" w:rsidRDefault="00F43937" w:rsidP="00D87D7F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</w:t>
            </w:r>
          </w:p>
        </w:tc>
      </w:tr>
      <w:tr w:rsidR="00F43937" w:rsidRPr="00E9061B" w14:paraId="0FB2A8B8" w14:textId="77777777" w:rsidTr="00A76306">
        <w:trPr>
          <w:trHeight w:val="1833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7E95572A" w14:textId="77777777" w:rsidR="00F43937" w:rsidRPr="00E9061B" w:rsidRDefault="00F43937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423DD860" w14:textId="205F57A5" w:rsidR="00F43937" w:rsidRPr="00E9061B" w:rsidRDefault="00075902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</w:tcPr>
          <w:p w14:paraId="49AF5D58" w14:textId="77777777" w:rsidR="00075902" w:rsidRDefault="00075902" w:rsidP="000759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84305D">
              <w:rPr>
                <w:rFonts w:ascii="Times New Roman" w:hAnsi="Times New Roman" w:cs="Times New Roman"/>
                <w:i/>
                <w:sz w:val="16"/>
                <w:szCs w:val="16"/>
              </w:rPr>
              <w:t>Kardiyoloji Hemşireliği</w:t>
            </w:r>
          </w:p>
          <w:p w14:paraId="61001E63" w14:textId="77777777" w:rsidR="00F43937" w:rsidRDefault="00075902" w:rsidP="000759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4305D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4 öğrenci</w:t>
            </w:r>
          </w:p>
          <w:p w14:paraId="3685170E" w14:textId="77777777" w:rsidR="00075902" w:rsidRDefault="00075902" w:rsidP="000759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86BFC84" w14:textId="77777777" w:rsidR="00075902" w:rsidRDefault="00075902" w:rsidP="000759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  <w:p w14:paraId="6DF3837C" w14:textId="77777777" w:rsidR="00A76306" w:rsidRDefault="00A76306" w:rsidP="000759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  <w:p w14:paraId="13865A8D" w14:textId="6716BA3C" w:rsidR="00075902" w:rsidRDefault="00075902" w:rsidP="000759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BF73D6">
              <w:rPr>
                <w:rFonts w:ascii="Times New Roman" w:hAnsi="Times New Roman" w:cs="Times New Roman"/>
                <w:i/>
                <w:sz w:val="16"/>
                <w:szCs w:val="16"/>
              </w:rPr>
              <w:t>Yara ve Stoma Bakımı</w:t>
            </w:r>
          </w:p>
          <w:p w14:paraId="302694A9" w14:textId="77777777" w:rsidR="00075902" w:rsidRPr="00BF73D6" w:rsidRDefault="00075902" w:rsidP="000759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  <w:p w14:paraId="05BFC93B" w14:textId="77777777" w:rsidR="00075902" w:rsidRDefault="00075902" w:rsidP="000759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  <w:p w14:paraId="38C314EF" w14:textId="77777777" w:rsidR="00075902" w:rsidRDefault="00075902" w:rsidP="000759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  <w:p w14:paraId="244C8799" w14:textId="29979F32" w:rsidR="00075902" w:rsidRPr="00BF73D6" w:rsidRDefault="00075902" w:rsidP="000759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BF73D6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NANDA Hemşirelik Tanıları </w:t>
            </w:r>
          </w:p>
          <w:p w14:paraId="26FAD126" w14:textId="77777777" w:rsidR="00075902" w:rsidRPr="00BF73D6" w:rsidRDefault="00075902" w:rsidP="000759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  <w:p w14:paraId="3995018D" w14:textId="77777777" w:rsidR="00075902" w:rsidRDefault="00075902" w:rsidP="000759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40CF86C" w14:textId="77777777" w:rsidR="00465CCD" w:rsidRDefault="00465CCD" w:rsidP="000759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  <w:p w14:paraId="59A2A6ED" w14:textId="7DFB7D90" w:rsidR="00465CCD" w:rsidRDefault="00465CCD" w:rsidP="000759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BF73D6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Drama </w:t>
            </w:r>
            <w:r w:rsidRPr="00BF73D6">
              <w:rPr>
                <w:rFonts w:ascii="Times New Roman" w:hAnsi="Times New Roman" w:cs="Times New Roman"/>
                <w:sz w:val="16"/>
                <w:szCs w:val="16"/>
              </w:rPr>
              <w:t>(Hem-2)</w:t>
            </w:r>
          </w:p>
        </w:tc>
        <w:tc>
          <w:tcPr>
            <w:tcW w:w="666" w:type="dxa"/>
          </w:tcPr>
          <w:p w14:paraId="60E09547" w14:textId="77777777" w:rsidR="00F43937" w:rsidRDefault="00075902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F73D6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7D6E2686" w14:textId="77777777" w:rsidR="00075902" w:rsidRDefault="00075902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3AF8C91" w14:textId="77777777" w:rsidR="00075902" w:rsidRDefault="00075902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2838F67" w14:textId="77777777" w:rsidR="00A76306" w:rsidRDefault="00A76306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31BB5E6" w14:textId="393DCA38" w:rsidR="00075902" w:rsidRDefault="00075902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1EC5AED6" w14:textId="77777777" w:rsidR="00075902" w:rsidRDefault="00075902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7</w:t>
            </w:r>
          </w:p>
          <w:p w14:paraId="0C7BE26F" w14:textId="77777777" w:rsidR="00075902" w:rsidRDefault="00075902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FA427C0" w14:textId="77777777" w:rsidR="00075902" w:rsidRDefault="00075902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75EE1FA" w14:textId="77777777" w:rsidR="00075902" w:rsidRDefault="00075902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6AB7E26" w14:textId="77777777" w:rsidR="00075902" w:rsidRDefault="00075902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0747D6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63E09BA8" w14:textId="77777777" w:rsidR="000747D6" w:rsidRDefault="000747D6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7</w:t>
            </w:r>
          </w:p>
          <w:p w14:paraId="02687E22" w14:textId="77777777" w:rsidR="00465CCD" w:rsidRDefault="00465CCD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429788B" w14:textId="77777777" w:rsidR="00465CCD" w:rsidRDefault="00465CCD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1F4960E" w14:textId="3F164387" w:rsidR="00465CCD" w:rsidRDefault="00465CCD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3</w:t>
            </w:r>
          </w:p>
          <w:p w14:paraId="4FEAB9F3" w14:textId="28DFB8FD" w:rsidR="00465CCD" w:rsidRPr="00E9061B" w:rsidRDefault="00465CCD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</w:tc>
        <w:tc>
          <w:tcPr>
            <w:tcW w:w="2835" w:type="dxa"/>
          </w:tcPr>
          <w:p w14:paraId="7AEC6FAC" w14:textId="29899355" w:rsidR="00596A08" w:rsidRPr="00465CCD" w:rsidRDefault="00596A08" w:rsidP="00465CCD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5B8515DD" w14:textId="77777777" w:rsidR="00F43937" w:rsidRPr="00E9061B" w:rsidRDefault="00F43937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1BA4AD35" w14:textId="0BF03EA5" w:rsidR="00F43937" w:rsidRPr="00E9061B" w:rsidRDefault="00F43937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7DFA713B" w14:textId="77777777" w:rsidR="00F43937" w:rsidRPr="009E6DAC" w:rsidRDefault="00F43937" w:rsidP="00D87D7F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Bilimsel Araştırma Okuryazarlığı (Ebe 2, 15 öğrenci)</w:t>
            </w: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0BD6DE7F" w14:textId="77777777" w:rsidR="00F43937" w:rsidRPr="009E6DAC" w:rsidRDefault="00F43937" w:rsidP="00D87D7F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</w:p>
          <w:p w14:paraId="4D225D91" w14:textId="77777777" w:rsidR="00F43937" w:rsidRPr="009E6DAC" w:rsidRDefault="00F43937" w:rsidP="00D87D7F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Tiyatro (Ebe 2, 17 öğrenci)</w:t>
            </w:r>
          </w:p>
          <w:p w14:paraId="3A6C5CB1" w14:textId="77777777" w:rsidR="00F43937" w:rsidRPr="009E6DAC" w:rsidRDefault="00F43937" w:rsidP="00D87D7F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</w:p>
          <w:p w14:paraId="6A2CC40C" w14:textId="77777777" w:rsidR="00F43937" w:rsidRPr="009E6DAC" w:rsidRDefault="00F43937" w:rsidP="00D87D7F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Prekonsepsiyonel Bakım ve Danışmanlık (Ebe 2, 14 öğrenci)</w:t>
            </w:r>
          </w:p>
          <w:p w14:paraId="5269E0B7" w14:textId="77777777" w:rsidR="00F43937" w:rsidRPr="009E6DAC" w:rsidRDefault="00F43937" w:rsidP="00D87D7F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</w:p>
          <w:p w14:paraId="17958FA4" w14:textId="42DEBCF3" w:rsidR="00F43937" w:rsidRPr="009E6DAC" w:rsidRDefault="00F43937" w:rsidP="00D87D7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E6DA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Kadın Sağlığı ve Tamamlayıcı Tedavi Yöntemleri (Ebe 2, 19 öğrenci)</w:t>
            </w:r>
          </w:p>
        </w:tc>
        <w:tc>
          <w:tcPr>
            <w:tcW w:w="630" w:type="dxa"/>
          </w:tcPr>
          <w:p w14:paraId="76038267" w14:textId="379F9016" w:rsidR="00F43937" w:rsidRPr="009E6DAC" w:rsidRDefault="00F43937" w:rsidP="00D87D7F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7FAE983C" w14:textId="77777777" w:rsidR="00F43937" w:rsidRPr="009E6DAC" w:rsidRDefault="00F43937" w:rsidP="00D87D7F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68132883" w14:textId="77777777" w:rsidR="00F43937" w:rsidRPr="009E6DAC" w:rsidRDefault="00F43937" w:rsidP="00D87D7F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42060707" w14:textId="77777777" w:rsidR="00F43937" w:rsidRPr="009E6DAC" w:rsidRDefault="00F43937" w:rsidP="00D87D7F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D8 </w:t>
            </w:r>
          </w:p>
          <w:p w14:paraId="7C485E6C" w14:textId="77777777" w:rsidR="00F43937" w:rsidRPr="009E6DAC" w:rsidRDefault="00F43937" w:rsidP="00D87D7F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7F5B4EFD" w14:textId="40792E88" w:rsidR="00F43937" w:rsidRPr="009E6DAC" w:rsidRDefault="00F43937" w:rsidP="00D87D7F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9</w:t>
            </w:r>
          </w:p>
          <w:p w14:paraId="6CF2468E" w14:textId="77777777" w:rsidR="00F43937" w:rsidRPr="009E6DAC" w:rsidRDefault="00F43937" w:rsidP="00D87D7F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25899F29" w14:textId="77777777" w:rsidR="00F43937" w:rsidRPr="009E6DAC" w:rsidRDefault="00F43937" w:rsidP="00D87D7F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5FB441B2" w14:textId="5945FCA7" w:rsidR="00F43937" w:rsidRPr="009E6DAC" w:rsidRDefault="00F43937" w:rsidP="00D87D7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21492F92" w14:textId="77777777" w:rsidR="00F43937" w:rsidRPr="009E6DAC" w:rsidRDefault="00F43937" w:rsidP="00D87D7F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F43937" w:rsidRPr="00E9061B" w14:paraId="55C719EC" w14:textId="77777777" w:rsidTr="00465CCD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53FF428E" w14:textId="77777777" w:rsidR="00F43937" w:rsidRPr="00E9061B" w:rsidRDefault="00F43937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02A925C5" w14:textId="256F4BF7" w:rsidR="00F43937" w:rsidRPr="00E9061B" w:rsidRDefault="00075902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shd w:val="clear" w:color="auto" w:fill="E5DFEC" w:themeFill="accent4" w:themeFillTint="33"/>
          </w:tcPr>
          <w:p w14:paraId="2E1AA46D" w14:textId="3B3528D6" w:rsidR="00F43937" w:rsidRDefault="00F43937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E5DFEC" w:themeFill="accent4" w:themeFillTint="33"/>
          </w:tcPr>
          <w:p w14:paraId="4F22A35E" w14:textId="407AB8F4" w:rsidR="00F43937" w:rsidRPr="00E9061B" w:rsidRDefault="00F43937" w:rsidP="000759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E5DFEC" w:themeFill="accent4" w:themeFillTint="33"/>
          </w:tcPr>
          <w:p w14:paraId="7EE23FB6" w14:textId="77777777" w:rsidR="00F43937" w:rsidRPr="00E9061B" w:rsidRDefault="00F43937" w:rsidP="00465CC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48B31EE7" w14:textId="77777777" w:rsidR="00F43937" w:rsidRPr="00E9061B" w:rsidRDefault="00F43937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1AB57271" w14:textId="1AA005A1" w:rsidR="00F43937" w:rsidRPr="00E9061B" w:rsidRDefault="00F43937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145412B9" w14:textId="77777777" w:rsidR="00F43937" w:rsidRPr="009E6DAC" w:rsidRDefault="00F43937" w:rsidP="00D87D7F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Ebeveynliğe Hazırlık </w:t>
            </w: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(Ebe 3, 11</w:t>
            </w:r>
            <w:r w:rsidRPr="009E6DA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 öğrenci)</w:t>
            </w:r>
          </w:p>
          <w:p w14:paraId="57B9295F" w14:textId="77777777" w:rsidR="00F43937" w:rsidRPr="009E6DAC" w:rsidRDefault="00F43937" w:rsidP="00D87D7F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</w:p>
          <w:p w14:paraId="785F0DC2" w14:textId="77777777" w:rsidR="00F43937" w:rsidRPr="009E6DAC" w:rsidRDefault="00F43937" w:rsidP="00D87D7F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Engelli Kadınlarda Üreme Sağlığı Sorunları </w:t>
            </w: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(Ebe-3, 11</w:t>
            </w:r>
            <w:r w:rsidRPr="009E6DA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 öğrenci)</w:t>
            </w:r>
          </w:p>
          <w:p w14:paraId="258AA9F8" w14:textId="77777777" w:rsidR="00F43937" w:rsidRPr="009E6DAC" w:rsidRDefault="00F43937" w:rsidP="00D87D7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19FC169" w14:textId="6F4FE04F" w:rsidR="00F43937" w:rsidRPr="009E6DAC" w:rsidRDefault="00F43937" w:rsidP="00D87D7F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E6DA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Kadın Sağlık ve Toplum </w:t>
            </w:r>
            <w:r w:rsidRPr="009E6DAC">
              <w:rPr>
                <w:rFonts w:ascii="Times New Roman" w:hAnsi="Times New Roman" w:cs="Times New Roman"/>
                <w:sz w:val="16"/>
                <w:szCs w:val="16"/>
              </w:rPr>
              <w:t>(Ebe 3, 11</w:t>
            </w:r>
            <w:r w:rsidRPr="009E6DA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 öğrenci) </w:t>
            </w:r>
          </w:p>
          <w:p w14:paraId="18CBD5C1" w14:textId="77777777" w:rsidR="00F43937" w:rsidRPr="009E6DAC" w:rsidRDefault="00F43937" w:rsidP="00D87D7F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</w:p>
          <w:p w14:paraId="3DF40974" w14:textId="5ED40349" w:rsidR="00F43937" w:rsidRPr="009E6DAC" w:rsidRDefault="00F43937" w:rsidP="00D87D7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E6DA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Mesleki İletişim (Ebe 3, 14 öğrenci)</w:t>
            </w:r>
          </w:p>
        </w:tc>
        <w:tc>
          <w:tcPr>
            <w:tcW w:w="630" w:type="dxa"/>
          </w:tcPr>
          <w:p w14:paraId="068EEDE0" w14:textId="5F4F5B51" w:rsidR="00F43937" w:rsidRPr="009E6DAC" w:rsidRDefault="00F43937" w:rsidP="00D87D7F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4</w:t>
            </w:r>
          </w:p>
          <w:p w14:paraId="3448627F" w14:textId="77777777" w:rsidR="00F43937" w:rsidRPr="009E6DAC" w:rsidRDefault="00F43937" w:rsidP="00D87D7F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57B972C6" w14:textId="77777777" w:rsidR="00F43937" w:rsidRPr="009E6DAC" w:rsidRDefault="00F43937" w:rsidP="00D87D7F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57F77DD9" w14:textId="53A76423" w:rsidR="00F43937" w:rsidRPr="009E6DAC" w:rsidRDefault="00F43937" w:rsidP="00D87D7F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D8 </w:t>
            </w:r>
          </w:p>
          <w:p w14:paraId="4CA3D442" w14:textId="77777777" w:rsidR="00F43937" w:rsidRPr="009E6DAC" w:rsidRDefault="00F43937" w:rsidP="00D87D7F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2848EFC2" w14:textId="77777777" w:rsidR="00F43937" w:rsidRPr="009E6DAC" w:rsidRDefault="00F43937" w:rsidP="00D87D7F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4412CD6E" w14:textId="01EDF279" w:rsidR="00F43937" w:rsidRPr="009E6DAC" w:rsidRDefault="00F43937" w:rsidP="00D87D7F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  <w:p w14:paraId="205FCC8E" w14:textId="77777777" w:rsidR="00F43937" w:rsidRPr="009E6DAC" w:rsidRDefault="00F43937" w:rsidP="00D87D7F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5C6DDC1C" w14:textId="77777777" w:rsidR="00F43937" w:rsidRPr="009E6DAC" w:rsidRDefault="00F43937" w:rsidP="00D87D7F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561B8E04" w14:textId="7DA20785" w:rsidR="00F43937" w:rsidRPr="009E6DAC" w:rsidRDefault="00F43937" w:rsidP="00D87D7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9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7A241859" w14:textId="5B6A2A9B" w:rsidR="00F43937" w:rsidRPr="009E6DAC" w:rsidRDefault="00F43937" w:rsidP="00D87D7F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7227EC" w:rsidRPr="00E9061B" w14:paraId="366F2962" w14:textId="77777777" w:rsidTr="007227EC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523A5BDC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23E2DAB2" w14:textId="46250531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shd w:val="clear" w:color="auto" w:fill="E5DFEC" w:themeFill="accent4" w:themeFillTint="33"/>
          </w:tcPr>
          <w:p w14:paraId="50EC94FD" w14:textId="77777777" w:rsidR="007227E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E5DFEC" w:themeFill="accent4" w:themeFillTint="33"/>
          </w:tcPr>
          <w:p w14:paraId="1F1C7BD7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E5DFEC" w:themeFill="accent4" w:themeFillTint="33"/>
          </w:tcPr>
          <w:p w14:paraId="22C796FD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5DF81E02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12A4121D" w14:textId="0804A21F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E5DFEC" w:themeFill="accent4" w:themeFillTint="33"/>
          </w:tcPr>
          <w:p w14:paraId="3B579EC7" w14:textId="77777777" w:rsidR="007227EC" w:rsidRPr="009E6DAC" w:rsidRDefault="007227EC" w:rsidP="007227E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E5DFEC" w:themeFill="accent4" w:themeFillTint="33"/>
          </w:tcPr>
          <w:p w14:paraId="2B7313A2" w14:textId="77777777" w:rsidR="007227EC" w:rsidRPr="009E6DAC" w:rsidRDefault="007227EC" w:rsidP="007227E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E5DFEC" w:themeFill="accent4" w:themeFillTint="33"/>
          </w:tcPr>
          <w:p w14:paraId="78C4F16F" w14:textId="77777777" w:rsidR="007227EC" w:rsidRPr="009E6DAC" w:rsidRDefault="007227EC" w:rsidP="007227EC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7227EC" w:rsidRPr="00E9061B" w14:paraId="228A2AAB" w14:textId="77777777" w:rsidTr="007227EC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61936A65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6F657DB4" w14:textId="15450078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shd w:val="clear" w:color="auto" w:fill="E5DFEC" w:themeFill="accent4" w:themeFillTint="33"/>
          </w:tcPr>
          <w:p w14:paraId="23945A81" w14:textId="77777777" w:rsidR="007227E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E5DFEC" w:themeFill="accent4" w:themeFillTint="33"/>
          </w:tcPr>
          <w:p w14:paraId="0D60C0F0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E5DFEC" w:themeFill="accent4" w:themeFillTint="33"/>
          </w:tcPr>
          <w:p w14:paraId="53D661E5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62767C8F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76956924" w14:textId="34CC2E51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E5DFEC" w:themeFill="accent4" w:themeFillTint="33"/>
          </w:tcPr>
          <w:p w14:paraId="5CEF7932" w14:textId="77777777" w:rsidR="007227EC" w:rsidRPr="009E6DAC" w:rsidRDefault="007227EC" w:rsidP="007227E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E5DFEC" w:themeFill="accent4" w:themeFillTint="33"/>
          </w:tcPr>
          <w:p w14:paraId="6A095B63" w14:textId="77777777" w:rsidR="007227EC" w:rsidRPr="009E6DAC" w:rsidRDefault="007227EC" w:rsidP="007227E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E5DFEC" w:themeFill="accent4" w:themeFillTint="33"/>
          </w:tcPr>
          <w:p w14:paraId="0403D835" w14:textId="77777777" w:rsidR="007227EC" w:rsidRPr="009E6DAC" w:rsidRDefault="007227EC" w:rsidP="007227EC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7227EC" w:rsidRPr="00E9061B" w14:paraId="10094EBD" w14:textId="77777777" w:rsidTr="007227EC">
        <w:trPr>
          <w:trHeight w:val="40"/>
        </w:trPr>
        <w:tc>
          <w:tcPr>
            <w:tcW w:w="1101" w:type="dxa"/>
            <w:vMerge w:val="restart"/>
            <w:tcBorders>
              <w:left w:val="double" w:sz="4" w:space="0" w:color="auto"/>
            </w:tcBorders>
          </w:tcPr>
          <w:p w14:paraId="2A13789F" w14:textId="77777777" w:rsidR="007227E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8.01.2026</w:t>
            </w:r>
          </w:p>
          <w:p w14:paraId="10C8C065" w14:textId="48074048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erşembe</w:t>
            </w:r>
          </w:p>
        </w:tc>
        <w:tc>
          <w:tcPr>
            <w:tcW w:w="567" w:type="dxa"/>
          </w:tcPr>
          <w:p w14:paraId="00898F6E" w14:textId="5BE3689E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shd w:val="clear" w:color="auto" w:fill="E5DFEC" w:themeFill="accent4" w:themeFillTint="33"/>
          </w:tcPr>
          <w:p w14:paraId="38500CEF" w14:textId="77777777" w:rsidR="007227E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E5DFEC" w:themeFill="accent4" w:themeFillTint="33"/>
          </w:tcPr>
          <w:p w14:paraId="720CF979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E5DFEC" w:themeFill="accent4" w:themeFillTint="33"/>
          </w:tcPr>
          <w:p w14:paraId="76CB9BA7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 w:val="restart"/>
          </w:tcPr>
          <w:p w14:paraId="030ABC6E" w14:textId="492B9417" w:rsidR="007227E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8.01.2026</w:t>
            </w:r>
          </w:p>
          <w:p w14:paraId="7C1F49E1" w14:textId="770B3858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erşembe</w:t>
            </w:r>
          </w:p>
        </w:tc>
        <w:tc>
          <w:tcPr>
            <w:tcW w:w="637" w:type="dxa"/>
          </w:tcPr>
          <w:p w14:paraId="57623273" w14:textId="4173FECB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E5DFEC" w:themeFill="accent4" w:themeFillTint="33"/>
          </w:tcPr>
          <w:p w14:paraId="6D364D67" w14:textId="77777777" w:rsidR="007227EC" w:rsidRPr="009E6DAC" w:rsidRDefault="007227EC" w:rsidP="007227E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E5DFEC" w:themeFill="accent4" w:themeFillTint="33"/>
          </w:tcPr>
          <w:p w14:paraId="57444A46" w14:textId="77777777" w:rsidR="007227EC" w:rsidRPr="009E6DAC" w:rsidRDefault="007227EC" w:rsidP="007227E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E5DFEC" w:themeFill="accent4" w:themeFillTint="33"/>
          </w:tcPr>
          <w:p w14:paraId="71E241F5" w14:textId="77777777" w:rsidR="007227EC" w:rsidRPr="009E6DAC" w:rsidRDefault="007227EC" w:rsidP="007227EC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7227EC" w:rsidRPr="00E9061B" w14:paraId="6AE2DFDC" w14:textId="77777777" w:rsidTr="007227EC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501E7084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3ACF5936" w14:textId="3E31517C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shd w:val="clear" w:color="auto" w:fill="E5DFEC" w:themeFill="accent4" w:themeFillTint="33"/>
          </w:tcPr>
          <w:p w14:paraId="3F9E3D9D" w14:textId="77777777" w:rsidR="007227E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E5DFEC" w:themeFill="accent4" w:themeFillTint="33"/>
          </w:tcPr>
          <w:p w14:paraId="34AE9770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E5DFEC" w:themeFill="accent4" w:themeFillTint="33"/>
          </w:tcPr>
          <w:p w14:paraId="28F470A4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44920BF5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31E1A1AD" w14:textId="1A02988D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E5DFEC" w:themeFill="accent4" w:themeFillTint="33"/>
          </w:tcPr>
          <w:p w14:paraId="3804445D" w14:textId="77777777" w:rsidR="007227EC" w:rsidRPr="009E6DAC" w:rsidRDefault="007227EC" w:rsidP="007227E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E5DFEC" w:themeFill="accent4" w:themeFillTint="33"/>
          </w:tcPr>
          <w:p w14:paraId="16BF6773" w14:textId="77777777" w:rsidR="007227EC" w:rsidRPr="009E6DAC" w:rsidRDefault="007227EC" w:rsidP="007227E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E5DFEC" w:themeFill="accent4" w:themeFillTint="33"/>
          </w:tcPr>
          <w:p w14:paraId="47F05B14" w14:textId="77777777" w:rsidR="007227EC" w:rsidRPr="009E6DAC" w:rsidRDefault="007227EC" w:rsidP="007227EC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7227EC" w:rsidRPr="00E9061B" w14:paraId="5F3116B9" w14:textId="77777777" w:rsidTr="007227EC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1CB2F3B5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183C391A" w14:textId="050FE4F5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shd w:val="clear" w:color="auto" w:fill="E5DFEC" w:themeFill="accent4" w:themeFillTint="33"/>
          </w:tcPr>
          <w:p w14:paraId="596765D2" w14:textId="77777777" w:rsidR="007227E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E5DFEC" w:themeFill="accent4" w:themeFillTint="33"/>
          </w:tcPr>
          <w:p w14:paraId="6EBA1F26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E5DFEC" w:themeFill="accent4" w:themeFillTint="33"/>
          </w:tcPr>
          <w:p w14:paraId="7549EA4A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2FAE11E5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43F13F28" w14:textId="70A314CA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E5DFEC" w:themeFill="accent4" w:themeFillTint="33"/>
          </w:tcPr>
          <w:p w14:paraId="1910A784" w14:textId="77777777" w:rsidR="007227EC" w:rsidRPr="009E6DAC" w:rsidRDefault="007227EC" w:rsidP="007227E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E5DFEC" w:themeFill="accent4" w:themeFillTint="33"/>
          </w:tcPr>
          <w:p w14:paraId="2EF73F75" w14:textId="77777777" w:rsidR="007227EC" w:rsidRPr="009E6DAC" w:rsidRDefault="007227EC" w:rsidP="007227E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E5DFEC" w:themeFill="accent4" w:themeFillTint="33"/>
          </w:tcPr>
          <w:p w14:paraId="5E4A3070" w14:textId="77777777" w:rsidR="007227EC" w:rsidRPr="009E6DAC" w:rsidRDefault="007227EC" w:rsidP="007227EC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7227EC" w:rsidRPr="00E9061B" w14:paraId="6CC915A1" w14:textId="77777777" w:rsidTr="007227EC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79418F78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6329EDBF" w14:textId="4DCF357D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shd w:val="clear" w:color="auto" w:fill="E5DFEC" w:themeFill="accent4" w:themeFillTint="33"/>
          </w:tcPr>
          <w:p w14:paraId="5A929BAA" w14:textId="77777777" w:rsidR="007227E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E5DFEC" w:themeFill="accent4" w:themeFillTint="33"/>
          </w:tcPr>
          <w:p w14:paraId="456ABC72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E5DFEC" w:themeFill="accent4" w:themeFillTint="33"/>
          </w:tcPr>
          <w:p w14:paraId="2ACC4CA3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7AA4E047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223D068C" w14:textId="3B6172BC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E5DFEC" w:themeFill="accent4" w:themeFillTint="33"/>
          </w:tcPr>
          <w:p w14:paraId="1A30DAFD" w14:textId="56CF6606" w:rsidR="007227EC" w:rsidRPr="009E6DAC" w:rsidRDefault="007227EC" w:rsidP="007227E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E5DFEC" w:themeFill="accent4" w:themeFillTint="33"/>
          </w:tcPr>
          <w:p w14:paraId="5F4DE33E" w14:textId="4A205E53" w:rsidR="007227EC" w:rsidRPr="009E6DAC" w:rsidRDefault="007227EC" w:rsidP="007227E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E5DFEC" w:themeFill="accent4" w:themeFillTint="33"/>
          </w:tcPr>
          <w:p w14:paraId="4A13985D" w14:textId="77777777" w:rsidR="007227EC" w:rsidRPr="009E6DAC" w:rsidRDefault="007227EC" w:rsidP="007227EC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7227EC" w:rsidRPr="00E9061B" w14:paraId="572BDE62" w14:textId="77777777" w:rsidTr="007227EC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794FA643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7FAA6461" w14:textId="2143D5E0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shd w:val="clear" w:color="auto" w:fill="E5DFEC" w:themeFill="accent4" w:themeFillTint="33"/>
          </w:tcPr>
          <w:p w14:paraId="46D9C9CF" w14:textId="77777777" w:rsidR="007227EC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E5DFEC" w:themeFill="accent4" w:themeFillTint="33"/>
          </w:tcPr>
          <w:p w14:paraId="2C1FEBAF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E5DFEC" w:themeFill="accent4" w:themeFillTint="33"/>
          </w:tcPr>
          <w:p w14:paraId="5FA1581D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4BBE2B93" w14:textId="77777777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599A747A" w14:textId="247B58C3" w:rsidR="007227EC" w:rsidRPr="00E9061B" w:rsidRDefault="007227EC" w:rsidP="007227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E5DFEC" w:themeFill="accent4" w:themeFillTint="33"/>
          </w:tcPr>
          <w:p w14:paraId="15735081" w14:textId="176D3099" w:rsidR="007227EC" w:rsidRPr="009E6DAC" w:rsidRDefault="007227EC" w:rsidP="007227E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E5DFEC" w:themeFill="accent4" w:themeFillTint="33"/>
          </w:tcPr>
          <w:p w14:paraId="03E412B9" w14:textId="5E4EFDD8" w:rsidR="007227EC" w:rsidRPr="009E6DAC" w:rsidRDefault="007227EC" w:rsidP="007227E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E5DFEC" w:themeFill="accent4" w:themeFillTint="33"/>
          </w:tcPr>
          <w:p w14:paraId="5FAEFCFA" w14:textId="6D89E625" w:rsidR="007227EC" w:rsidRPr="009E6DAC" w:rsidRDefault="007227EC" w:rsidP="007227EC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D87D7F" w:rsidRPr="00E9061B" w14:paraId="473898B5" w14:textId="77777777" w:rsidTr="00422D0D">
        <w:trPr>
          <w:trHeight w:val="629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48FF2E17" w14:textId="77777777" w:rsidR="00D87D7F" w:rsidRPr="00E9061B" w:rsidRDefault="00D87D7F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0098160E" w14:textId="597A8A39" w:rsidR="00D87D7F" w:rsidRPr="00E9061B" w:rsidRDefault="00D87D7F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</w:tcPr>
          <w:p w14:paraId="046D76CB" w14:textId="77777777" w:rsidR="00D87D7F" w:rsidRPr="00607D28" w:rsidRDefault="00D87D7F" w:rsidP="00D87D7F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607D28">
              <w:rPr>
                <w:rFonts w:ascii="Times New Roman" w:hAnsi="Times New Roman" w:cs="Times New Roman"/>
                <w:i/>
                <w:sz w:val="18"/>
                <w:szCs w:val="18"/>
              </w:rPr>
              <w:t>Toplumsal Cinsiyet Eşitliği</w:t>
            </w:r>
          </w:p>
          <w:p w14:paraId="76730277" w14:textId="77777777" w:rsidR="00D87D7F" w:rsidRDefault="00D87D7F" w:rsidP="00D87D7F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  <w:p w14:paraId="464B7D73" w14:textId="77777777" w:rsidR="00B95C44" w:rsidRDefault="00B95C44" w:rsidP="00D87D7F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  <w:p w14:paraId="35327C54" w14:textId="48497CF4" w:rsidR="00D87D7F" w:rsidRDefault="00D87D7F" w:rsidP="00D87D7F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607D28">
              <w:rPr>
                <w:rFonts w:ascii="Times New Roman" w:hAnsi="Times New Roman" w:cs="Times New Roman"/>
                <w:i/>
                <w:sz w:val="18"/>
                <w:szCs w:val="18"/>
              </w:rPr>
              <w:t>Çocuk İhmal ve İstismarı</w:t>
            </w:r>
          </w:p>
          <w:p w14:paraId="6592C790" w14:textId="6CD867F9" w:rsidR="00D87D7F" w:rsidRDefault="00D87D7F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Hem</w:t>
            </w: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-1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OSD</w:t>
            </w:r>
          </w:p>
        </w:tc>
        <w:tc>
          <w:tcPr>
            <w:tcW w:w="666" w:type="dxa"/>
          </w:tcPr>
          <w:p w14:paraId="2311E06C" w14:textId="77777777" w:rsidR="00B95C44" w:rsidRPr="00E61392" w:rsidRDefault="00B95C44" w:rsidP="00B95C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E61392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1B4FFE22" w14:textId="2D9F71DF" w:rsidR="00B95C44" w:rsidRDefault="00B95C44" w:rsidP="00B95C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E61392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2CE55595" w14:textId="77777777" w:rsidR="00B95C44" w:rsidRPr="00E61392" w:rsidRDefault="00B95C44" w:rsidP="00B95C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7F9BD1E" w14:textId="12D8D070" w:rsidR="00B95C44" w:rsidRPr="00E61392" w:rsidRDefault="00B95C44" w:rsidP="00B95C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E61392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6CCAC36E" w14:textId="77777777" w:rsidR="00D87D7F" w:rsidRDefault="00B95C44" w:rsidP="00B95C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E61392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 w:rsidR="00B873D8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  <w:p w14:paraId="4AFECD28" w14:textId="6E053351" w:rsidR="00B873D8" w:rsidRPr="00E9061B" w:rsidRDefault="00B873D8" w:rsidP="00B95C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</w:tc>
        <w:tc>
          <w:tcPr>
            <w:tcW w:w="2835" w:type="dxa"/>
          </w:tcPr>
          <w:p w14:paraId="2C1167C6" w14:textId="1DE5EB5D" w:rsidR="009C1990" w:rsidRPr="00B873D8" w:rsidRDefault="009C1990" w:rsidP="00B873D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32C6F484" w14:textId="77777777" w:rsidR="00D87D7F" w:rsidRPr="00E9061B" w:rsidRDefault="00D87D7F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159F40C6" w14:textId="2B08E8BD" w:rsidR="00D87D7F" w:rsidRPr="00E9061B" w:rsidRDefault="00D87D7F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1984B716" w14:textId="1680E8C4" w:rsidR="00D87D7F" w:rsidRPr="009E6DAC" w:rsidRDefault="00D87D7F" w:rsidP="00D87D7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E6DA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Bağımlılık ve Korunma (Ebe 1, 74 öğrenci)</w:t>
            </w:r>
          </w:p>
        </w:tc>
        <w:tc>
          <w:tcPr>
            <w:tcW w:w="630" w:type="dxa"/>
          </w:tcPr>
          <w:p w14:paraId="7E0A5AF5" w14:textId="7DF58DEC" w:rsidR="00D87D7F" w:rsidRPr="009E6DAC" w:rsidRDefault="00D87D7F" w:rsidP="00D87D7F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6E5051C0" w14:textId="77777777" w:rsidR="00D87D7F" w:rsidRPr="009E6DAC" w:rsidRDefault="00D87D7F" w:rsidP="00D87D7F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9</w:t>
            </w:r>
          </w:p>
          <w:p w14:paraId="13708197" w14:textId="1A5D308F" w:rsidR="00D87D7F" w:rsidRPr="009E6DAC" w:rsidRDefault="00D87D7F" w:rsidP="00D87D7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E6DAC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5E2832FA" w14:textId="12F156FA" w:rsidR="00D87D7F" w:rsidRPr="009E6DAC" w:rsidRDefault="00D87D7F" w:rsidP="00D87D7F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</w:tr>
      <w:tr w:rsidR="00D87D7F" w:rsidRPr="00E9061B" w14:paraId="090D30E8" w14:textId="77777777" w:rsidTr="007227EC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61472334" w14:textId="77777777" w:rsidR="00D87D7F" w:rsidRPr="00E9061B" w:rsidRDefault="00D87D7F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011E7EBA" w14:textId="2A58B4D0" w:rsidR="00D87D7F" w:rsidRPr="00E9061B" w:rsidRDefault="007227EC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187" w:type="dxa"/>
            <w:shd w:val="clear" w:color="auto" w:fill="E5DFEC" w:themeFill="accent4" w:themeFillTint="33"/>
          </w:tcPr>
          <w:p w14:paraId="09F04A37" w14:textId="77777777" w:rsidR="00D87D7F" w:rsidRDefault="00D87D7F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6" w:type="dxa"/>
            <w:shd w:val="clear" w:color="auto" w:fill="E5DFEC" w:themeFill="accent4" w:themeFillTint="33"/>
          </w:tcPr>
          <w:p w14:paraId="625BCCA3" w14:textId="77777777" w:rsidR="00D87D7F" w:rsidRPr="00E9061B" w:rsidRDefault="00D87D7F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E5DFEC" w:themeFill="accent4" w:themeFillTint="33"/>
          </w:tcPr>
          <w:p w14:paraId="76C67871" w14:textId="77777777" w:rsidR="00D87D7F" w:rsidRPr="00E9061B" w:rsidRDefault="00D87D7F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37078CE0" w14:textId="77777777" w:rsidR="00D87D7F" w:rsidRPr="00E9061B" w:rsidRDefault="00D87D7F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37B430BD" w14:textId="0FD56178" w:rsidR="00D87D7F" w:rsidRPr="00E9061B" w:rsidRDefault="00D87D7F" w:rsidP="00D87D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E5DFEC" w:themeFill="accent4" w:themeFillTint="33"/>
          </w:tcPr>
          <w:p w14:paraId="16BE8174" w14:textId="77777777" w:rsidR="00D87D7F" w:rsidRPr="00E9061B" w:rsidRDefault="00D87D7F" w:rsidP="00D87D7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E5DFEC" w:themeFill="accent4" w:themeFillTint="33"/>
          </w:tcPr>
          <w:p w14:paraId="2578FADC" w14:textId="77777777" w:rsidR="00D87D7F" w:rsidRPr="00E9061B" w:rsidRDefault="00D87D7F" w:rsidP="00D87D7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E5DFEC" w:themeFill="accent4" w:themeFillTint="33"/>
          </w:tcPr>
          <w:p w14:paraId="2D3C9AD9" w14:textId="77777777" w:rsidR="00D87D7F" w:rsidRPr="00E9061B" w:rsidRDefault="00D87D7F" w:rsidP="00D87D7F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</w:tbl>
    <w:p w14:paraId="29F7F3CA" w14:textId="77777777" w:rsidR="00245F17" w:rsidRDefault="004C2B2A" w:rsidP="004C2B2A">
      <w:pPr>
        <w:spacing w:after="0" w:line="240" w:lineRule="auto"/>
        <w:rPr>
          <w:rFonts w:ascii="Times New Roman" w:eastAsia="Times New Roman" w:hAnsi="Times New Roman" w:cs="Times New Roman"/>
          <w:b/>
          <w:noProof/>
          <w:sz w:val="18"/>
          <w:szCs w:val="18"/>
        </w:rPr>
      </w:pPr>
      <w:r>
        <w:rPr>
          <w:rFonts w:ascii="Times New Roman" w:eastAsia="Times New Roman" w:hAnsi="Times New Roman" w:cs="Times New Roman"/>
          <w:b/>
          <w:noProof/>
          <w:sz w:val="18"/>
          <w:szCs w:val="18"/>
        </w:rPr>
        <w:tab/>
      </w:r>
      <w:r>
        <w:rPr>
          <w:rFonts w:ascii="Times New Roman" w:eastAsia="Times New Roman" w:hAnsi="Times New Roman" w:cs="Times New Roman"/>
          <w:b/>
          <w:noProof/>
          <w:sz w:val="18"/>
          <w:szCs w:val="18"/>
        </w:rPr>
        <w:tab/>
      </w:r>
      <w:r>
        <w:rPr>
          <w:rFonts w:ascii="Times New Roman" w:eastAsia="Times New Roman" w:hAnsi="Times New Roman" w:cs="Times New Roman"/>
          <w:b/>
          <w:noProof/>
          <w:sz w:val="18"/>
          <w:szCs w:val="18"/>
        </w:rPr>
        <w:tab/>
      </w:r>
    </w:p>
    <w:p w14:paraId="2FB36747" w14:textId="77777777" w:rsidR="00245F17" w:rsidRDefault="00245F17" w:rsidP="004C2B2A">
      <w:pPr>
        <w:spacing w:after="0" w:line="240" w:lineRule="auto"/>
        <w:rPr>
          <w:rFonts w:ascii="Times New Roman" w:eastAsia="Times New Roman" w:hAnsi="Times New Roman" w:cs="Times New Roman"/>
          <w:b/>
          <w:noProof/>
          <w:sz w:val="18"/>
          <w:szCs w:val="18"/>
        </w:rPr>
      </w:pPr>
    </w:p>
    <w:p w14:paraId="2BBE4795" w14:textId="77777777" w:rsidR="00245F17" w:rsidRDefault="00245F17" w:rsidP="004C2B2A">
      <w:pPr>
        <w:spacing w:after="0" w:line="240" w:lineRule="auto"/>
        <w:rPr>
          <w:rFonts w:ascii="Times New Roman" w:eastAsia="Times New Roman" w:hAnsi="Times New Roman" w:cs="Times New Roman"/>
          <w:b/>
          <w:noProof/>
          <w:sz w:val="18"/>
          <w:szCs w:val="18"/>
        </w:rPr>
      </w:pPr>
    </w:p>
    <w:p w14:paraId="30B053D0" w14:textId="004A5786" w:rsidR="004A7E55" w:rsidRDefault="004C2B2A" w:rsidP="00245F17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b/>
          <w:sz w:val="18"/>
          <w:szCs w:val="18"/>
        </w:rPr>
      </w:pPr>
      <w:r>
        <w:rPr>
          <w:rFonts w:ascii="Times New Roman" w:eastAsia="Times New Roman" w:hAnsi="Times New Roman" w:cs="Times New Roman"/>
          <w:b/>
          <w:sz w:val="18"/>
          <w:szCs w:val="18"/>
        </w:rPr>
        <w:t>P</w:t>
      </w:r>
      <w:r w:rsidR="00D66FB3" w:rsidRPr="00E9061B">
        <w:rPr>
          <w:rFonts w:ascii="Times New Roman" w:eastAsia="Times New Roman" w:hAnsi="Times New Roman" w:cs="Times New Roman"/>
          <w:b/>
          <w:sz w:val="18"/>
          <w:szCs w:val="18"/>
        </w:rPr>
        <w:t>rof.</w:t>
      </w:r>
      <w:r w:rsidR="009D0F2F" w:rsidRPr="00E9061B">
        <w:rPr>
          <w:rFonts w:ascii="Times New Roman" w:eastAsia="Times New Roman" w:hAnsi="Times New Roman" w:cs="Times New Roman"/>
          <w:b/>
          <w:sz w:val="18"/>
          <w:szCs w:val="18"/>
        </w:rPr>
        <w:t xml:space="preserve"> Dr. </w:t>
      </w:r>
      <w:r w:rsidR="00334282" w:rsidRPr="00E9061B">
        <w:rPr>
          <w:rFonts w:ascii="Times New Roman" w:eastAsia="Times New Roman" w:hAnsi="Times New Roman" w:cs="Times New Roman"/>
          <w:b/>
          <w:sz w:val="18"/>
          <w:szCs w:val="18"/>
        </w:rPr>
        <w:t>Yeşim YAMAN AKTAŞ</w:t>
      </w:r>
      <w:r w:rsidR="004A7E55" w:rsidRPr="00E9061B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="004A7E55" w:rsidRPr="00E9061B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="004A7E55" w:rsidRPr="00E9061B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="009D0F2F" w:rsidRPr="00E9061B">
        <w:rPr>
          <w:rFonts w:ascii="Times New Roman" w:eastAsia="Times New Roman" w:hAnsi="Times New Roman" w:cs="Times New Roman"/>
          <w:b/>
          <w:sz w:val="18"/>
          <w:szCs w:val="18"/>
        </w:rPr>
        <w:t xml:space="preserve">                                                                                   </w:t>
      </w:r>
      <w:r w:rsidR="004A7E55" w:rsidRPr="00E9061B">
        <w:rPr>
          <w:rFonts w:ascii="Times New Roman" w:eastAsia="Times New Roman" w:hAnsi="Times New Roman" w:cs="Times New Roman"/>
          <w:b/>
          <w:sz w:val="18"/>
          <w:szCs w:val="18"/>
        </w:rPr>
        <w:t>Doç. D</w:t>
      </w:r>
      <w:r w:rsidR="00ED1A42" w:rsidRPr="00E9061B">
        <w:rPr>
          <w:rFonts w:ascii="Times New Roman" w:eastAsia="Times New Roman" w:hAnsi="Times New Roman" w:cs="Times New Roman"/>
          <w:b/>
          <w:sz w:val="18"/>
          <w:szCs w:val="18"/>
        </w:rPr>
        <w:t>r</w:t>
      </w:r>
      <w:r w:rsidR="004A7E55" w:rsidRPr="00E9061B">
        <w:rPr>
          <w:rFonts w:ascii="Times New Roman" w:eastAsia="Times New Roman" w:hAnsi="Times New Roman" w:cs="Times New Roman"/>
          <w:b/>
          <w:sz w:val="18"/>
          <w:szCs w:val="18"/>
        </w:rPr>
        <w:t>. Çağla YİĞİTBAŞ</w:t>
      </w:r>
    </w:p>
    <w:p w14:paraId="19EC9979" w14:textId="5DA83239" w:rsidR="003409A2" w:rsidRDefault="003409A2" w:rsidP="00245F17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b/>
          <w:sz w:val="18"/>
          <w:szCs w:val="18"/>
        </w:rPr>
      </w:pPr>
      <w:r>
        <w:rPr>
          <w:rFonts w:ascii="Times New Roman" w:eastAsia="Times New Roman" w:hAnsi="Times New Roman" w:cs="Times New Roman"/>
          <w:b/>
          <w:sz w:val="18"/>
          <w:szCs w:val="18"/>
        </w:rPr>
        <w:t>Hemşirelik Bölüm Başkanı</w:t>
      </w:r>
      <w:r>
        <w:rPr>
          <w:rFonts w:ascii="Times New Roman" w:eastAsia="Times New Roman" w:hAnsi="Times New Roman" w:cs="Times New Roman"/>
          <w:b/>
          <w:sz w:val="18"/>
          <w:szCs w:val="18"/>
        </w:rPr>
        <w:tab/>
      </w:r>
      <w:r>
        <w:rPr>
          <w:rFonts w:ascii="Times New Roman" w:eastAsia="Times New Roman" w:hAnsi="Times New Roman" w:cs="Times New Roman"/>
          <w:b/>
          <w:sz w:val="18"/>
          <w:szCs w:val="18"/>
        </w:rPr>
        <w:tab/>
      </w:r>
      <w:r>
        <w:rPr>
          <w:rFonts w:ascii="Times New Roman" w:eastAsia="Times New Roman" w:hAnsi="Times New Roman" w:cs="Times New Roman"/>
          <w:b/>
          <w:sz w:val="18"/>
          <w:szCs w:val="18"/>
        </w:rPr>
        <w:tab/>
      </w:r>
      <w:r>
        <w:rPr>
          <w:rFonts w:ascii="Times New Roman" w:eastAsia="Times New Roman" w:hAnsi="Times New Roman" w:cs="Times New Roman"/>
          <w:b/>
          <w:sz w:val="18"/>
          <w:szCs w:val="18"/>
        </w:rPr>
        <w:tab/>
      </w:r>
      <w:r>
        <w:rPr>
          <w:rFonts w:ascii="Times New Roman" w:eastAsia="Times New Roman" w:hAnsi="Times New Roman" w:cs="Times New Roman"/>
          <w:b/>
          <w:sz w:val="18"/>
          <w:szCs w:val="18"/>
        </w:rPr>
        <w:tab/>
      </w:r>
      <w:r>
        <w:rPr>
          <w:rFonts w:ascii="Times New Roman" w:eastAsia="Times New Roman" w:hAnsi="Times New Roman" w:cs="Times New Roman"/>
          <w:b/>
          <w:sz w:val="18"/>
          <w:szCs w:val="18"/>
        </w:rPr>
        <w:tab/>
      </w:r>
      <w:r>
        <w:rPr>
          <w:rFonts w:ascii="Times New Roman" w:eastAsia="Times New Roman" w:hAnsi="Times New Roman" w:cs="Times New Roman"/>
          <w:b/>
          <w:sz w:val="18"/>
          <w:szCs w:val="18"/>
        </w:rPr>
        <w:tab/>
      </w:r>
      <w:r>
        <w:rPr>
          <w:rFonts w:ascii="Times New Roman" w:eastAsia="Times New Roman" w:hAnsi="Times New Roman" w:cs="Times New Roman"/>
          <w:b/>
          <w:sz w:val="18"/>
          <w:szCs w:val="18"/>
        </w:rPr>
        <w:tab/>
      </w:r>
      <w:r>
        <w:rPr>
          <w:rFonts w:ascii="Times New Roman" w:eastAsia="Times New Roman" w:hAnsi="Times New Roman" w:cs="Times New Roman"/>
          <w:b/>
          <w:sz w:val="18"/>
          <w:szCs w:val="18"/>
        </w:rPr>
        <w:tab/>
        <w:t xml:space="preserve">       Ebelik Bölüm Başkanı</w:t>
      </w:r>
    </w:p>
    <w:p w14:paraId="3A76336C" w14:textId="77777777" w:rsidR="003409A2" w:rsidRDefault="003409A2" w:rsidP="00245F17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b/>
          <w:sz w:val="18"/>
          <w:szCs w:val="18"/>
        </w:rPr>
      </w:pPr>
    </w:p>
    <w:p w14:paraId="6D2D2D60" w14:textId="77777777" w:rsidR="00006F3C" w:rsidRDefault="00006F3C" w:rsidP="00245F17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b/>
          <w:sz w:val="18"/>
          <w:szCs w:val="18"/>
        </w:rPr>
      </w:pPr>
    </w:p>
    <w:p w14:paraId="3176A5BE" w14:textId="77777777" w:rsidR="00CB47F4" w:rsidRDefault="00CB47F4" w:rsidP="00245F17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b/>
          <w:sz w:val="18"/>
          <w:szCs w:val="18"/>
        </w:rPr>
      </w:pPr>
    </w:p>
    <w:p w14:paraId="204D5563" w14:textId="77777777" w:rsidR="00CB47F4" w:rsidRDefault="00CB47F4" w:rsidP="00245F17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b/>
          <w:sz w:val="18"/>
          <w:szCs w:val="18"/>
        </w:rPr>
      </w:pPr>
    </w:p>
    <w:p w14:paraId="6D1ABE1F" w14:textId="77777777" w:rsidR="00CB47F4" w:rsidRDefault="00CB47F4" w:rsidP="00245F17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b/>
          <w:sz w:val="18"/>
          <w:szCs w:val="18"/>
        </w:rPr>
      </w:pPr>
    </w:p>
    <w:p w14:paraId="28DFAB4F" w14:textId="5AA7B300" w:rsidR="007C621C" w:rsidRPr="00B80A21" w:rsidRDefault="007C621C" w:rsidP="002B55BE">
      <w:pPr>
        <w:rPr>
          <w:rFonts w:ascii="Times New Roman" w:eastAsia="Times New Roman" w:hAnsi="Times New Roman" w:cs="Times New Roman"/>
          <w:b/>
          <w:sz w:val="16"/>
          <w:szCs w:val="16"/>
        </w:rPr>
      </w:pPr>
    </w:p>
    <w:sectPr w:rsidR="007C621C" w:rsidRPr="00B80A21" w:rsidSect="00964225">
      <w:footerReference w:type="default" r:id="rId7"/>
      <w:pgSz w:w="15840" w:h="12240" w:orient="landscape"/>
      <w:pgMar w:top="720" w:right="720" w:bottom="720" w:left="720" w:header="708" w:footer="708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489BD3" w14:textId="77777777" w:rsidR="005E2E25" w:rsidRDefault="005E2E25" w:rsidP="00223A96">
      <w:pPr>
        <w:spacing w:after="0" w:line="240" w:lineRule="auto"/>
      </w:pPr>
      <w:r>
        <w:separator/>
      </w:r>
    </w:p>
  </w:endnote>
  <w:endnote w:type="continuationSeparator" w:id="0">
    <w:p w14:paraId="70CD7DDE" w14:textId="77777777" w:rsidR="005E2E25" w:rsidRDefault="005E2E25" w:rsidP="00223A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940101010"/>
      <w:docPartObj>
        <w:docPartGallery w:val="Page Numbers (Bottom of Page)"/>
        <w:docPartUnique/>
      </w:docPartObj>
    </w:sdtPr>
    <w:sdtContent>
      <w:p w14:paraId="56D380EB" w14:textId="6F58B985" w:rsidR="00A535C4" w:rsidRDefault="00A535C4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B55BE">
          <w:rPr>
            <w:noProof/>
          </w:rPr>
          <w:t>1</w:t>
        </w:r>
        <w:r>
          <w:fldChar w:fldCharType="end"/>
        </w:r>
      </w:p>
    </w:sdtContent>
  </w:sdt>
  <w:p w14:paraId="2367634C" w14:textId="77777777" w:rsidR="00A535C4" w:rsidRDefault="00A535C4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4291FD" w14:textId="77777777" w:rsidR="005E2E25" w:rsidRDefault="005E2E25" w:rsidP="00223A96">
      <w:pPr>
        <w:spacing w:after="0" w:line="240" w:lineRule="auto"/>
      </w:pPr>
      <w:r>
        <w:separator/>
      </w:r>
    </w:p>
  </w:footnote>
  <w:footnote w:type="continuationSeparator" w:id="0">
    <w:p w14:paraId="4D187436" w14:textId="77777777" w:rsidR="005E2E25" w:rsidRDefault="005E2E25" w:rsidP="00223A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3267954"/>
    <w:multiLevelType w:val="hybridMultilevel"/>
    <w:tmpl w:val="AD18024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81760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9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SwMLE0t7AwNTY1trRQ0lEKTi0uzszPAykwrAUAL/s19CwAAAA="/>
  </w:docVars>
  <w:rsids>
    <w:rsidRoot w:val="00EF1568"/>
    <w:rsid w:val="00000808"/>
    <w:rsid w:val="00000D9A"/>
    <w:rsid w:val="00000EE0"/>
    <w:rsid w:val="00001B19"/>
    <w:rsid w:val="00001ED3"/>
    <w:rsid w:val="00005E6F"/>
    <w:rsid w:val="00006975"/>
    <w:rsid w:val="00006F3C"/>
    <w:rsid w:val="000100E1"/>
    <w:rsid w:val="0001141D"/>
    <w:rsid w:val="000115AC"/>
    <w:rsid w:val="00014C1D"/>
    <w:rsid w:val="00015532"/>
    <w:rsid w:val="00016DF5"/>
    <w:rsid w:val="00024088"/>
    <w:rsid w:val="00030306"/>
    <w:rsid w:val="00030C48"/>
    <w:rsid w:val="0003185F"/>
    <w:rsid w:val="00033BD7"/>
    <w:rsid w:val="0003474B"/>
    <w:rsid w:val="00037FA3"/>
    <w:rsid w:val="00041B4F"/>
    <w:rsid w:val="000421CE"/>
    <w:rsid w:val="000424C9"/>
    <w:rsid w:val="00045048"/>
    <w:rsid w:val="00050C2F"/>
    <w:rsid w:val="00051D54"/>
    <w:rsid w:val="0005406A"/>
    <w:rsid w:val="00054269"/>
    <w:rsid w:val="00054799"/>
    <w:rsid w:val="00056E88"/>
    <w:rsid w:val="000606B1"/>
    <w:rsid w:val="00062626"/>
    <w:rsid w:val="000648D8"/>
    <w:rsid w:val="00064B75"/>
    <w:rsid w:val="000668F3"/>
    <w:rsid w:val="00067B19"/>
    <w:rsid w:val="00071E23"/>
    <w:rsid w:val="000725AB"/>
    <w:rsid w:val="00073B12"/>
    <w:rsid w:val="000747D6"/>
    <w:rsid w:val="00075902"/>
    <w:rsid w:val="000761F5"/>
    <w:rsid w:val="00080287"/>
    <w:rsid w:val="00080BAE"/>
    <w:rsid w:val="00081D86"/>
    <w:rsid w:val="00081F2F"/>
    <w:rsid w:val="000867FC"/>
    <w:rsid w:val="0009269E"/>
    <w:rsid w:val="00093954"/>
    <w:rsid w:val="00096428"/>
    <w:rsid w:val="000A228F"/>
    <w:rsid w:val="000C0FC3"/>
    <w:rsid w:val="000C23B0"/>
    <w:rsid w:val="000C414E"/>
    <w:rsid w:val="000C454E"/>
    <w:rsid w:val="000C46F1"/>
    <w:rsid w:val="000C6C86"/>
    <w:rsid w:val="000C7AA2"/>
    <w:rsid w:val="000C7E56"/>
    <w:rsid w:val="000D05C9"/>
    <w:rsid w:val="000D25AE"/>
    <w:rsid w:val="000D4E58"/>
    <w:rsid w:val="000D5F9A"/>
    <w:rsid w:val="000D6E40"/>
    <w:rsid w:val="000D748B"/>
    <w:rsid w:val="000E064A"/>
    <w:rsid w:val="000E1323"/>
    <w:rsid w:val="000E7CF4"/>
    <w:rsid w:val="000F25F1"/>
    <w:rsid w:val="000F6891"/>
    <w:rsid w:val="000F7A52"/>
    <w:rsid w:val="00103475"/>
    <w:rsid w:val="00105C31"/>
    <w:rsid w:val="00105F6B"/>
    <w:rsid w:val="00106E0D"/>
    <w:rsid w:val="00107046"/>
    <w:rsid w:val="00107D5F"/>
    <w:rsid w:val="0011463D"/>
    <w:rsid w:val="00123A5F"/>
    <w:rsid w:val="00123AC2"/>
    <w:rsid w:val="0012462C"/>
    <w:rsid w:val="00125152"/>
    <w:rsid w:val="0012525E"/>
    <w:rsid w:val="0013436B"/>
    <w:rsid w:val="00135078"/>
    <w:rsid w:val="001374C5"/>
    <w:rsid w:val="00140228"/>
    <w:rsid w:val="00141595"/>
    <w:rsid w:val="00141AE2"/>
    <w:rsid w:val="0014264B"/>
    <w:rsid w:val="00147055"/>
    <w:rsid w:val="001511CC"/>
    <w:rsid w:val="001549EF"/>
    <w:rsid w:val="001569EE"/>
    <w:rsid w:val="00162586"/>
    <w:rsid w:val="00162631"/>
    <w:rsid w:val="0016306D"/>
    <w:rsid w:val="001651C4"/>
    <w:rsid w:val="001664AC"/>
    <w:rsid w:val="00166CA9"/>
    <w:rsid w:val="00170458"/>
    <w:rsid w:val="001705C0"/>
    <w:rsid w:val="00171AB2"/>
    <w:rsid w:val="00172E56"/>
    <w:rsid w:val="00176846"/>
    <w:rsid w:val="0017740B"/>
    <w:rsid w:val="00177553"/>
    <w:rsid w:val="00181809"/>
    <w:rsid w:val="00182ECD"/>
    <w:rsid w:val="00184558"/>
    <w:rsid w:val="00185E62"/>
    <w:rsid w:val="001905A7"/>
    <w:rsid w:val="00191971"/>
    <w:rsid w:val="0019322B"/>
    <w:rsid w:val="00194588"/>
    <w:rsid w:val="00194E6E"/>
    <w:rsid w:val="001953D7"/>
    <w:rsid w:val="0019650B"/>
    <w:rsid w:val="001A03CD"/>
    <w:rsid w:val="001A183C"/>
    <w:rsid w:val="001A3922"/>
    <w:rsid w:val="001A5580"/>
    <w:rsid w:val="001A58A6"/>
    <w:rsid w:val="001B09C7"/>
    <w:rsid w:val="001B0D5D"/>
    <w:rsid w:val="001B1AF1"/>
    <w:rsid w:val="001B2FBD"/>
    <w:rsid w:val="001B49E9"/>
    <w:rsid w:val="001C0291"/>
    <w:rsid w:val="001C4BFF"/>
    <w:rsid w:val="001C4FE2"/>
    <w:rsid w:val="001C6718"/>
    <w:rsid w:val="001C69E0"/>
    <w:rsid w:val="001D070A"/>
    <w:rsid w:val="001D1D7C"/>
    <w:rsid w:val="001D39BB"/>
    <w:rsid w:val="001D6DFA"/>
    <w:rsid w:val="001D7EBA"/>
    <w:rsid w:val="001E25C1"/>
    <w:rsid w:val="001E4BEB"/>
    <w:rsid w:val="001E53B2"/>
    <w:rsid w:val="001E5823"/>
    <w:rsid w:val="001E6CA0"/>
    <w:rsid w:val="001F3A8B"/>
    <w:rsid w:val="001F721A"/>
    <w:rsid w:val="001F7633"/>
    <w:rsid w:val="00201C5A"/>
    <w:rsid w:val="002103F9"/>
    <w:rsid w:val="00210DF1"/>
    <w:rsid w:val="00211897"/>
    <w:rsid w:val="002121F9"/>
    <w:rsid w:val="0021394E"/>
    <w:rsid w:val="00215269"/>
    <w:rsid w:val="00223A96"/>
    <w:rsid w:val="00224F42"/>
    <w:rsid w:val="00225404"/>
    <w:rsid w:val="002259AB"/>
    <w:rsid w:val="00227748"/>
    <w:rsid w:val="00230EC9"/>
    <w:rsid w:val="00232157"/>
    <w:rsid w:val="002321E8"/>
    <w:rsid w:val="00232327"/>
    <w:rsid w:val="00235839"/>
    <w:rsid w:val="0023697F"/>
    <w:rsid w:val="00237ECF"/>
    <w:rsid w:val="00241C7A"/>
    <w:rsid w:val="0024364A"/>
    <w:rsid w:val="00244504"/>
    <w:rsid w:val="00245288"/>
    <w:rsid w:val="00245F17"/>
    <w:rsid w:val="00246A75"/>
    <w:rsid w:val="00246DE3"/>
    <w:rsid w:val="00247193"/>
    <w:rsid w:val="0025452B"/>
    <w:rsid w:val="0026011A"/>
    <w:rsid w:val="00260EB6"/>
    <w:rsid w:val="0026371B"/>
    <w:rsid w:val="00264808"/>
    <w:rsid w:val="00267042"/>
    <w:rsid w:val="00274790"/>
    <w:rsid w:val="00275943"/>
    <w:rsid w:val="00281DC1"/>
    <w:rsid w:val="00283E1E"/>
    <w:rsid w:val="00285F48"/>
    <w:rsid w:val="002862D0"/>
    <w:rsid w:val="00286A3C"/>
    <w:rsid w:val="00292EB2"/>
    <w:rsid w:val="00293D06"/>
    <w:rsid w:val="00295BF0"/>
    <w:rsid w:val="002A0295"/>
    <w:rsid w:val="002A49B4"/>
    <w:rsid w:val="002A5BE8"/>
    <w:rsid w:val="002A5C05"/>
    <w:rsid w:val="002A7FA9"/>
    <w:rsid w:val="002B0DFD"/>
    <w:rsid w:val="002B1F49"/>
    <w:rsid w:val="002B2CB5"/>
    <w:rsid w:val="002B4B72"/>
    <w:rsid w:val="002B55BE"/>
    <w:rsid w:val="002B55C8"/>
    <w:rsid w:val="002C002C"/>
    <w:rsid w:val="002C1265"/>
    <w:rsid w:val="002C31DF"/>
    <w:rsid w:val="002C7B00"/>
    <w:rsid w:val="002C7B59"/>
    <w:rsid w:val="002D4BE1"/>
    <w:rsid w:val="002D5BF3"/>
    <w:rsid w:val="002D67DA"/>
    <w:rsid w:val="002D78E1"/>
    <w:rsid w:val="002E0A8F"/>
    <w:rsid w:val="002E1F15"/>
    <w:rsid w:val="002E509B"/>
    <w:rsid w:val="002E5443"/>
    <w:rsid w:val="002F0308"/>
    <w:rsid w:val="002F04B1"/>
    <w:rsid w:val="002F058C"/>
    <w:rsid w:val="002F67AA"/>
    <w:rsid w:val="002F68A9"/>
    <w:rsid w:val="002F7D7C"/>
    <w:rsid w:val="00306037"/>
    <w:rsid w:val="00306DE0"/>
    <w:rsid w:val="00311D29"/>
    <w:rsid w:val="00314E3F"/>
    <w:rsid w:val="00321E2E"/>
    <w:rsid w:val="003232FF"/>
    <w:rsid w:val="003259C7"/>
    <w:rsid w:val="0033043D"/>
    <w:rsid w:val="00332872"/>
    <w:rsid w:val="00332AF9"/>
    <w:rsid w:val="00334282"/>
    <w:rsid w:val="0033504D"/>
    <w:rsid w:val="003354C2"/>
    <w:rsid w:val="00335E52"/>
    <w:rsid w:val="00335E54"/>
    <w:rsid w:val="003409A2"/>
    <w:rsid w:val="00351A23"/>
    <w:rsid w:val="00351DA8"/>
    <w:rsid w:val="00351DEB"/>
    <w:rsid w:val="0035213C"/>
    <w:rsid w:val="0035457B"/>
    <w:rsid w:val="00363D93"/>
    <w:rsid w:val="00363DF3"/>
    <w:rsid w:val="00364731"/>
    <w:rsid w:val="00364E22"/>
    <w:rsid w:val="00370489"/>
    <w:rsid w:val="00373089"/>
    <w:rsid w:val="003746B8"/>
    <w:rsid w:val="00374832"/>
    <w:rsid w:val="003760BD"/>
    <w:rsid w:val="00376E80"/>
    <w:rsid w:val="00380699"/>
    <w:rsid w:val="00381548"/>
    <w:rsid w:val="00390500"/>
    <w:rsid w:val="00390565"/>
    <w:rsid w:val="0039458A"/>
    <w:rsid w:val="00394E46"/>
    <w:rsid w:val="003963E0"/>
    <w:rsid w:val="00397DD8"/>
    <w:rsid w:val="003A0032"/>
    <w:rsid w:val="003A02FF"/>
    <w:rsid w:val="003A0CB2"/>
    <w:rsid w:val="003A1AA7"/>
    <w:rsid w:val="003A2168"/>
    <w:rsid w:val="003A2CD2"/>
    <w:rsid w:val="003A465B"/>
    <w:rsid w:val="003B10C0"/>
    <w:rsid w:val="003B6192"/>
    <w:rsid w:val="003C464F"/>
    <w:rsid w:val="003C6FB2"/>
    <w:rsid w:val="003D1C8B"/>
    <w:rsid w:val="003D50A4"/>
    <w:rsid w:val="003D64FE"/>
    <w:rsid w:val="003E0B95"/>
    <w:rsid w:val="003E0F51"/>
    <w:rsid w:val="003F4780"/>
    <w:rsid w:val="00401775"/>
    <w:rsid w:val="00402DC7"/>
    <w:rsid w:val="00404CE8"/>
    <w:rsid w:val="00405B71"/>
    <w:rsid w:val="00410C40"/>
    <w:rsid w:val="00412799"/>
    <w:rsid w:val="0041512D"/>
    <w:rsid w:val="0041542D"/>
    <w:rsid w:val="004154D5"/>
    <w:rsid w:val="004157E1"/>
    <w:rsid w:val="004169A5"/>
    <w:rsid w:val="00417EE4"/>
    <w:rsid w:val="0042199D"/>
    <w:rsid w:val="00422D0D"/>
    <w:rsid w:val="004232DF"/>
    <w:rsid w:val="004342E8"/>
    <w:rsid w:val="00435999"/>
    <w:rsid w:val="00435C9B"/>
    <w:rsid w:val="00436F34"/>
    <w:rsid w:val="004411BD"/>
    <w:rsid w:val="00441EA3"/>
    <w:rsid w:val="00442BA3"/>
    <w:rsid w:val="0044767F"/>
    <w:rsid w:val="0045690E"/>
    <w:rsid w:val="00460D40"/>
    <w:rsid w:val="00460FFC"/>
    <w:rsid w:val="00461EE9"/>
    <w:rsid w:val="00464299"/>
    <w:rsid w:val="00465CCD"/>
    <w:rsid w:val="00471AAE"/>
    <w:rsid w:val="004737C3"/>
    <w:rsid w:val="00474551"/>
    <w:rsid w:val="00475405"/>
    <w:rsid w:val="00481162"/>
    <w:rsid w:val="00482E11"/>
    <w:rsid w:val="00485516"/>
    <w:rsid w:val="00485E40"/>
    <w:rsid w:val="00492471"/>
    <w:rsid w:val="004967BC"/>
    <w:rsid w:val="00496882"/>
    <w:rsid w:val="004A1D50"/>
    <w:rsid w:val="004A7E55"/>
    <w:rsid w:val="004B0100"/>
    <w:rsid w:val="004B0F53"/>
    <w:rsid w:val="004B33A8"/>
    <w:rsid w:val="004B6A22"/>
    <w:rsid w:val="004B6A97"/>
    <w:rsid w:val="004C203F"/>
    <w:rsid w:val="004C2B2A"/>
    <w:rsid w:val="004C2B7E"/>
    <w:rsid w:val="004C5F39"/>
    <w:rsid w:val="004C6587"/>
    <w:rsid w:val="004D0F68"/>
    <w:rsid w:val="004D1471"/>
    <w:rsid w:val="004D17BD"/>
    <w:rsid w:val="004D2AA2"/>
    <w:rsid w:val="004D35B0"/>
    <w:rsid w:val="004E1C7F"/>
    <w:rsid w:val="004E4F70"/>
    <w:rsid w:val="004F0B81"/>
    <w:rsid w:val="004F6A94"/>
    <w:rsid w:val="004F6DF1"/>
    <w:rsid w:val="0050344E"/>
    <w:rsid w:val="00513BCF"/>
    <w:rsid w:val="00513C0C"/>
    <w:rsid w:val="00516FE0"/>
    <w:rsid w:val="00517DC1"/>
    <w:rsid w:val="00523E2B"/>
    <w:rsid w:val="005240F7"/>
    <w:rsid w:val="00525F37"/>
    <w:rsid w:val="00526681"/>
    <w:rsid w:val="005277AF"/>
    <w:rsid w:val="00527F05"/>
    <w:rsid w:val="0053100D"/>
    <w:rsid w:val="00535987"/>
    <w:rsid w:val="00536EAC"/>
    <w:rsid w:val="00542DCD"/>
    <w:rsid w:val="00560FFF"/>
    <w:rsid w:val="00564C2E"/>
    <w:rsid w:val="0057120F"/>
    <w:rsid w:val="0057196D"/>
    <w:rsid w:val="0057321D"/>
    <w:rsid w:val="005840D5"/>
    <w:rsid w:val="005853DA"/>
    <w:rsid w:val="005857B8"/>
    <w:rsid w:val="00586156"/>
    <w:rsid w:val="00590405"/>
    <w:rsid w:val="00590C38"/>
    <w:rsid w:val="00591D09"/>
    <w:rsid w:val="005929F0"/>
    <w:rsid w:val="00596A08"/>
    <w:rsid w:val="00597AC8"/>
    <w:rsid w:val="005A0E72"/>
    <w:rsid w:val="005A32DF"/>
    <w:rsid w:val="005A3408"/>
    <w:rsid w:val="005A3426"/>
    <w:rsid w:val="005A440E"/>
    <w:rsid w:val="005A5354"/>
    <w:rsid w:val="005A60BF"/>
    <w:rsid w:val="005B00B5"/>
    <w:rsid w:val="005B3C8D"/>
    <w:rsid w:val="005C061B"/>
    <w:rsid w:val="005C0BD4"/>
    <w:rsid w:val="005C1BA6"/>
    <w:rsid w:val="005C1EDD"/>
    <w:rsid w:val="005C2161"/>
    <w:rsid w:val="005C2661"/>
    <w:rsid w:val="005C5F53"/>
    <w:rsid w:val="005C60FC"/>
    <w:rsid w:val="005C6A93"/>
    <w:rsid w:val="005C6DF8"/>
    <w:rsid w:val="005D1EBF"/>
    <w:rsid w:val="005D312C"/>
    <w:rsid w:val="005D4285"/>
    <w:rsid w:val="005E212D"/>
    <w:rsid w:val="005E2E25"/>
    <w:rsid w:val="005E4278"/>
    <w:rsid w:val="005F35DE"/>
    <w:rsid w:val="005F3E51"/>
    <w:rsid w:val="005F60CC"/>
    <w:rsid w:val="005F78C6"/>
    <w:rsid w:val="00602508"/>
    <w:rsid w:val="00602F98"/>
    <w:rsid w:val="00604346"/>
    <w:rsid w:val="00605AD4"/>
    <w:rsid w:val="00607D28"/>
    <w:rsid w:val="00611621"/>
    <w:rsid w:val="006120B8"/>
    <w:rsid w:val="00623417"/>
    <w:rsid w:val="006253CA"/>
    <w:rsid w:val="006320DC"/>
    <w:rsid w:val="00635F8C"/>
    <w:rsid w:val="00644A03"/>
    <w:rsid w:val="00645C04"/>
    <w:rsid w:val="00646026"/>
    <w:rsid w:val="0064679F"/>
    <w:rsid w:val="0064690D"/>
    <w:rsid w:val="00646E2D"/>
    <w:rsid w:val="00654345"/>
    <w:rsid w:val="0065540E"/>
    <w:rsid w:val="00655ACE"/>
    <w:rsid w:val="00661449"/>
    <w:rsid w:val="006620C1"/>
    <w:rsid w:val="00665F36"/>
    <w:rsid w:val="0066663C"/>
    <w:rsid w:val="00666E5A"/>
    <w:rsid w:val="00670CC2"/>
    <w:rsid w:val="0068140B"/>
    <w:rsid w:val="006836E5"/>
    <w:rsid w:val="0068449F"/>
    <w:rsid w:val="006846FD"/>
    <w:rsid w:val="006921C1"/>
    <w:rsid w:val="0069243F"/>
    <w:rsid w:val="00696050"/>
    <w:rsid w:val="00696DB7"/>
    <w:rsid w:val="00697D63"/>
    <w:rsid w:val="006A0332"/>
    <w:rsid w:val="006B24FC"/>
    <w:rsid w:val="006B68FE"/>
    <w:rsid w:val="006B799C"/>
    <w:rsid w:val="006C4031"/>
    <w:rsid w:val="006C5EE1"/>
    <w:rsid w:val="006C63C7"/>
    <w:rsid w:val="006C794E"/>
    <w:rsid w:val="006D5153"/>
    <w:rsid w:val="006D5794"/>
    <w:rsid w:val="006D61BC"/>
    <w:rsid w:val="006D7E1A"/>
    <w:rsid w:val="006E17F3"/>
    <w:rsid w:val="006E1F81"/>
    <w:rsid w:val="006E6FD7"/>
    <w:rsid w:val="006F00BC"/>
    <w:rsid w:val="006F05B8"/>
    <w:rsid w:val="006F496A"/>
    <w:rsid w:val="006F6353"/>
    <w:rsid w:val="006F7032"/>
    <w:rsid w:val="0070002F"/>
    <w:rsid w:val="00703DD8"/>
    <w:rsid w:val="00704EF9"/>
    <w:rsid w:val="00710E8D"/>
    <w:rsid w:val="007112F6"/>
    <w:rsid w:val="00714678"/>
    <w:rsid w:val="00716AF3"/>
    <w:rsid w:val="00721374"/>
    <w:rsid w:val="007216AE"/>
    <w:rsid w:val="007227EC"/>
    <w:rsid w:val="007234E6"/>
    <w:rsid w:val="00725FCA"/>
    <w:rsid w:val="007376F9"/>
    <w:rsid w:val="007409DD"/>
    <w:rsid w:val="007430FA"/>
    <w:rsid w:val="00743180"/>
    <w:rsid w:val="0075089F"/>
    <w:rsid w:val="00757B4B"/>
    <w:rsid w:val="007641D9"/>
    <w:rsid w:val="0076581F"/>
    <w:rsid w:val="00771221"/>
    <w:rsid w:val="007716F7"/>
    <w:rsid w:val="00783B10"/>
    <w:rsid w:val="0078719D"/>
    <w:rsid w:val="00795BD0"/>
    <w:rsid w:val="007A2092"/>
    <w:rsid w:val="007A38AC"/>
    <w:rsid w:val="007A4313"/>
    <w:rsid w:val="007B0BF1"/>
    <w:rsid w:val="007B202B"/>
    <w:rsid w:val="007B25E0"/>
    <w:rsid w:val="007B4463"/>
    <w:rsid w:val="007B7265"/>
    <w:rsid w:val="007B77B9"/>
    <w:rsid w:val="007B7EAB"/>
    <w:rsid w:val="007C0599"/>
    <w:rsid w:val="007C2230"/>
    <w:rsid w:val="007C340C"/>
    <w:rsid w:val="007C34EF"/>
    <w:rsid w:val="007C44FD"/>
    <w:rsid w:val="007C621C"/>
    <w:rsid w:val="007D0939"/>
    <w:rsid w:val="007D35B2"/>
    <w:rsid w:val="007D5C7F"/>
    <w:rsid w:val="007D693B"/>
    <w:rsid w:val="007E22D3"/>
    <w:rsid w:val="007E2801"/>
    <w:rsid w:val="007E5D1B"/>
    <w:rsid w:val="007E68B7"/>
    <w:rsid w:val="007E6C36"/>
    <w:rsid w:val="007E783E"/>
    <w:rsid w:val="007F0F4E"/>
    <w:rsid w:val="007F266C"/>
    <w:rsid w:val="007F73E3"/>
    <w:rsid w:val="00803CC2"/>
    <w:rsid w:val="00806022"/>
    <w:rsid w:val="00806460"/>
    <w:rsid w:val="008067AB"/>
    <w:rsid w:val="00806B8D"/>
    <w:rsid w:val="00807920"/>
    <w:rsid w:val="008103EE"/>
    <w:rsid w:val="00822925"/>
    <w:rsid w:val="008240D9"/>
    <w:rsid w:val="0083149C"/>
    <w:rsid w:val="00834E33"/>
    <w:rsid w:val="0083524D"/>
    <w:rsid w:val="00835BD8"/>
    <w:rsid w:val="00837EF8"/>
    <w:rsid w:val="00841694"/>
    <w:rsid w:val="0084305D"/>
    <w:rsid w:val="00850E2C"/>
    <w:rsid w:val="008513CA"/>
    <w:rsid w:val="008520F7"/>
    <w:rsid w:val="008543B9"/>
    <w:rsid w:val="00854772"/>
    <w:rsid w:val="00856AD2"/>
    <w:rsid w:val="00862E33"/>
    <w:rsid w:val="008700FD"/>
    <w:rsid w:val="0087090F"/>
    <w:rsid w:val="008710F8"/>
    <w:rsid w:val="0087194A"/>
    <w:rsid w:val="00874FD3"/>
    <w:rsid w:val="008759D5"/>
    <w:rsid w:val="00877D09"/>
    <w:rsid w:val="008807FD"/>
    <w:rsid w:val="0088141C"/>
    <w:rsid w:val="00887645"/>
    <w:rsid w:val="008909D5"/>
    <w:rsid w:val="0089167A"/>
    <w:rsid w:val="00891EDA"/>
    <w:rsid w:val="00893C27"/>
    <w:rsid w:val="008956DA"/>
    <w:rsid w:val="00896A24"/>
    <w:rsid w:val="00897694"/>
    <w:rsid w:val="008A3B39"/>
    <w:rsid w:val="008A61EB"/>
    <w:rsid w:val="008A6E39"/>
    <w:rsid w:val="008A74D0"/>
    <w:rsid w:val="008B256A"/>
    <w:rsid w:val="008B35A5"/>
    <w:rsid w:val="008B4321"/>
    <w:rsid w:val="008B6A0F"/>
    <w:rsid w:val="008B6BB9"/>
    <w:rsid w:val="008C06F6"/>
    <w:rsid w:val="008C6E9B"/>
    <w:rsid w:val="008C7ACD"/>
    <w:rsid w:val="008D38BA"/>
    <w:rsid w:val="008D38F0"/>
    <w:rsid w:val="008D493D"/>
    <w:rsid w:val="008D57B8"/>
    <w:rsid w:val="008E36FD"/>
    <w:rsid w:val="008E6778"/>
    <w:rsid w:val="008E6902"/>
    <w:rsid w:val="008F0F19"/>
    <w:rsid w:val="008F11F9"/>
    <w:rsid w:val="008F5772"/>
    <w:rsid w:val="008F7546"/>
    <w:rsid w:val="008F7FA1"/>
    <w:rsid w:val="00902EA0"/>
    <w:rsid w:val="00903C51"/>
    <w:rsid w:val="00905E13"/>
    <w:rsid w:val="00910F2A"/>
    <w:rsid w:val="00911421"/>
    <w:rsid w:val="00917CEB"/>
    <w:rsid w:val="009202F7"/>
    <w:rsid w:val="009218E3"/>
    <w:rsid w:val="009222F5"/>
    <w:rsid w:val="00923293"/>
    <w:rsid w:val="00926523"/>
    <w:rsid w:val="00926CDD"/>
    <w:rsid w:val="00931065"/>
    <w:rsid w:val="00932DE4"/>
    <w:rsid w:val="009344E1"/>
    <w:rsid w:val="0093588B"/>
    <w:rsid w:val="00936782"/>
    <w:rsid w:val="00940608"/>
    <w:rsid w:val="00941A6E"/>
    <w:rsid w:val="00942BA7"/>
    <w:rsid w:val="00955067"/>
    <w:rsid w:val="00960148"/>
    <w:rsid w:val="00962FED"/>
    <w:rsid w:val="00964225"/>
    <w:rsid w:val="00964588"/>
    <w:rsid w:val="00970E77"/>
    <w:rsid w:val="00977139"/>
    <w:rsid w:val="009774C9"/>
    <w:rsid w:val="009811E7"/>
    <w:rsid w:val="00981494"/>
    <w:rsid w:val="00982872"/>
    <w:rsid w:val="00982F81"/>
    <w:rsid w:val="00985F18"/>
    <w:rsid w:val="009874A7"/>
    <w:rsid w:val="00987862"/>
    <w:rsid w:val="00987A2A"/>
    <w:rsid w:val="00990FDB"/>
    <w:rsid w:val="00991FA5"/>
    <w:rsid w:val="00996CA8"/>
    <w:rsid w:val="009A0460"/>
    <w:rsid w:val="009A6A84"/>
    <w:rsid w:val="009A6E0C"/>
    <w:rsid w:val="009B177B"/>
    <w:rsid w:val="009B29FD"/>
    <w:rsid w:val="009B2DA6"/>
    <w:rsid w:val="009B6E2F"/>
    <w:rsid w:val="009C1990"/>
    <w:rsid w:val="009C2E25"/>
    <w:rsid w:val="009C5B8C"/>
    <w:rsid w:val="009C70D8"/>
    <w:rsid w:val="009D0005"/>
    <w:rsid w:val="009D0F2F"/>
    <w:rsid w:val="009D5EEA"/>
    <w:rsid w:val="009E14F8"/>
    <w:rsid w:val="009E6DAC"/>
    <w:rsid w:val="009E7A9C"/>
    <w:rsid w:val="009F17BA"/>
    <w:rsid w:val="009F4893"/>
    <w:rsid w:val="009F5298"/>
    <w:rsid w:val="00A007BC"/>
    <w:rsid w:val="00A01127"/>
    <w:rsid w:val="00A0340A"/>
    <w:rsid w:val="00A047CC"/>
    <w:rsid w:val="00A06649"/>
    <w:rsid w:val="00A101FD"/>
    <w:rsid w:val="00A10D50"/>
    <w:rsid w:val="00A12B94"/>
    <w:rsid w:val="00A12D39"/>
    <w:rsid w:val="00A162FD"/>
    <w:rsid w:val="00A167B1"/>
    <w:rsid w:val="00A16965"/>
    <w:rsid w:val="00A2043A"/>
    <w:rsid w:val="00A2069B"/>
    <w:rsid w:val="00A25837"/>
    <w:rsid w:val="00A30294"/>
    <w:rsid w:val="00A35A39"/>
    <w:rsid w:val="00A36463"/>
    <w:rsid w:val="00A37571"/>
    <w:rsid w:val="00A37934"/>
    <w:rsid w:val="00A401DB"/>
    <w:rsid w:val="00A40419"/>
    <w:rsid w:val="00A42443"/>
    <w:rsid w:val="00A44EE7"/>
    <w:rsid w:val="00A46999"/>
    <w:rsid w:val="00A46F0D"/>
    <w:rsid w:val="00A535C4"/>
    <w:rsid w:val="00A55B7E"/>
    <w:rsid w:val="00A675F2"/>
    <w:rsid w:val="00A71ADA"/>
    <w:rsid w:val="00A730E8"/>
    <w:rsid w:val="00A73EEB"/>
    <w:rsid w:val="00A75BDA"/>
    <w:rsid w:val="00A75D39"/>
    <w:rsid w:val="00A76306"/>
    <w:rsid w:val="00A86C21"/>
    <w:rsid w:val="00A90304"/>
    <w:rsid w:val="00A905A5"/>
    <w:rsid w:val="00A92180"/>
    <w:rsid w:val="00A92B65"/>
    <w:rsid w:val="00A93058"/>
    <w:rsid w:val="00A930DF"/>
    <w:rsid w:val="00A93A52"/>
    <w:rsid w:val="00A95297"/>
    <w:rsid w:val="00AA6790"/>
    <w:rsid w:val="00AA7311"/>
    <w:rsid w:val="00AB0108"/>
    <w:rsid w:val="00AB0D32"/>
    <w:rsid w:val="00AB4276"/>
    <w:rsid w:val="00AC0EE6"/>
    <w:rsid w:val="00AC22F3"/>
    <w:rsid w:val="00AC258E"/>
    <w:rsid w:val="00AD0069"/>
    <w:rsid w:val="00AD1F38"/>
    <w:rsid w:val="00AD3F93"/>
    <w:rsid w:val="00AD58D3"/>
    <w:rsid w:val="00AE5146"/>
    <w:rsid w:val="00AE52BC"/>
    <w:rsid w:val="00AE6D91"/>
    <w:rsid w:val="00AE734C"/>
    <w:rsid w:val="00AF21E9"/>
    <w:rsid w:val="00AF3D41"/>
    <w:rsid w:val="00AF51D9"/>
    <w:rsid w:val="00AF7495"/>
    <w:rsid w:val="00AF797A"/>
    <w:rsid w:val="00B034CF"/>
    <w:rsid w:val="00B06F6B"/>
    <w:rsid w:val="00B10712"/>
    <w:rsid w:val="00B14FFC"/>
    <w:rsid w:val="00B17DBC"/>
    <w:rsid w:val="00B20A0D"/>
    <w:rsid w:val="00B2142D"/>
    <w:rsid w:val="00B245AC"/>
    <w:rsid w:val="00B24747"/>
    <w:rsid w:val="00B25469"/>
    <w:rsid w:val="00B27C19"/>
    <w:rsid w:val="00B32B33"/>
    <w:rsid w:val="00B33E0D"/>
    <w:rsid w:val="00B52035"/>
    <w:rsid w:val="00B54FF4"/>
    <w:rsid w:val="00B55CAD"/>
    <w:rsid w:val="00B55ED5"/>
    <w:rsid w:val="00B563E1"/>
    <w:rsid w:val="00B605BF"/>
    <w:rsid w:val="00B60CBD"/>
    <w:rsid w:val="00B621F9"/>
    <w:rsid w:val="00B63B86"/>
    <w:rsid w:val="00B6435D"/>
    <w:rsid w:val="00B66AE8"/>
    <w:rsid w:val="00B7079D"/>
    <w:rsid w:val="00B71331"/>
    <w:rsid w:val="00B73CA5"/>
    <w:rsid w:val="00B74679"/>
    <w:rsid w:val="00B7745F"/>
    <w:rsid w:val="00B77B37"/>
    <w:rsid w:val="00B80A21"/>
    <w:rsid w:val="00B82BA0"/>
    <w:rsid w:val="00B84E9F"/>
    <w:rsid w:val="00B85C7C"/>
    <w:rsid w:val="00B86A31"/>
    <w:rsid w:val="00B86AED"/>
    <w:rsid w:val="00B873D8"/>
    <w:rsid w:val="00B9133B"/>
    <w:rsid w:val="00B91683"/>
    <w:rsid w:val="00B92729"/>
    <w:rsid w:val="00B94659"/>
    <w:rsid w:val="00B94E79"/>
    <w:rsid w:val="00B95C44"/>
    <w:rsid w:val="00BA118D"/>
    <w:rsid w:val="00BA3168"/>
    <w:rsid w:val="00BB0722"/>
    <w:rsid w:val="00BB0DDC"/>
    <w:rsid w:val="00BB0EC9"/>
    <w:rsid w:val="00BB1D04"/>
    <w:rsid w:val="00BB3763"/>
    <w:rsid w:val="00BB5229"/>
    <w:rsid w:val="00BB547F"/>
    <w:rsid w:val="00BB67CF"/>
    <w:rsid w:val="00BB7DBB"/>
    <w:rsid w:val="00BC15F4"/>
    <w:rsid w:val="00BC1BAE"/>
    <w:rsid w:val="00BC3887"/>
    <w:rsid w:val="00BC7BD5"/>
    <w:rsid w:val="00BC7F10"/>
    <w:rsid w:val="00BD0D2F"/>
    <w:rsid w:val="00BD484B"/>
    <w:rsid w:val="00BD69B7"/>
    <w:rsid w:val="00BD6B3A"/>
    <w:rsid w:val="00BD7AAF"/>
    <w:rsid w:val="00BE04D4"/>
    <w:rsid w:val="00BE138D"/>
    <w:rsid w:val="00BE36F3"/>
    <w:rsid w:val="00BE496F"/>
    <w:rsid w:val="00BE5E54"/>
    <w:rsid w:val="00BF2250"/>
    <w:rsid w:val="00BF2451"/>
    <w:rsid w:val="00BF46D4"/>
    <w:rsid w:val="00BF73D6"/>
    <w:rsid w:val="00C003D1"/>
    <w:rsid w:val="00C00576"/>
    <w:rsid w:val="00C02659"/>
    <w:rsid w:val="00C07C2D"/>
    <w:rsid w:val="00C07CC2"/>
    <w:rsid w:val="00C12830"/>
    <w:rsid w:val="00C13360"/>
    <w:rsid w:val="00C146E2"/>
    <w:rsid w:val="00C21130"/>
    <w:rsid w:val="00C22495"/>
    <w:rsid w:val="00C23D80"/>
    <w:rsid w:val="00C252AB"/>
    <w:rsid w:val="00C27857"/>
    <w:rsid w:val="00C32D67"/>
    <w:rsid w:val="00C37187"/>
    <w:rsid w:val="00C46E8B"/>
    <w:rsid w:val="00C510B8"/>
    <w:rsid w:val="00C56714"/>
    <w:rsid w:val="00C56E66"/>
    <w:rsid w:val="00C60F7F"/>
    <w:rsid w:val="00C62280"/>
    <w:rsid w:val="00C62C88"/>
    <w:rsid w:val="00C63A33"/>
    <w:rsid w:val="00C6763C"/>
    <w:rsid w:val="00C72306"/>
    <w:rsid w:val="00C72752"/>
    <w:rsid w:val="00C74D40"/>
    <w:rsid w:val="00C75E3B"/>
    <w:rsid w:val="00C76616"/>
    <w:rsid w:val="00C802D2"/>
    <w:rsid w:val="00C828BB"/>
    <w:rsid w:val="00C835B5"/>
    <w:rsid w:val="00C83A77"/>
    <w:rsid w:val="00C911AF"/>
    <w:rsid w:val="00C948E8"/>
    <w:rsid w:val="00C97435"/>
    <w:rsid w:val="00C97D41"/>
    <w:rsid w:val="00CA1253"/>
    <w:rsid w:val="00CA22DC"/>
    <w:rsid w:val="00CB0FCD"/>
    <w:rsid w:val="00CB3087"/>
    <w:rsid w:val="00CB37AD"/>
    <w:rsid w:val="00CB408D"/>
    <w:rsid w:val="00CB47F4"/>
    <w:rsid w:val="00CB50B1"/>
    <w:rsid w:val="00CB5C0A"/>
    <w:rsid w:val="00CB75BF"/>
    <w:rsid w:val="00CC2D47"/>
    <w:rsid w:val="00CC59DE"/>
    <w:rsid w:val="00CD263C"/>
    <w:rsid w:val="00CD3283"/>
    <w:rsid w:val="00CD338B"/>
    <w:rsid w:val="00CD3481"/>
    <w:rsid w:val="00CD43C9"/>
    <w:rsid w:val="00CD550A"/>
    <w:rsid w:val="00CE0205"/>
    <w:rsid w:val="00CE48D5"/>
    <w:rsid w:val="00CE4E16"/>
    <w:rsid w:val="00CE5946"/>
    <w:rsid w:val="00CE6989"/>
    <w:rsid w:val="00CF04DC"/>
    <w:rsid w:val="00CF1BB3"/>
    <w:rsid w:val="00CF52A8"/>
    <w:rsid w:val="00CF574F"/>
    <w:rsid w:val="00CF64FF"/>
    <w:rsid w:val="00CF7883"/>
    <w:rsid w:val="00D02FC6"/>
    <w:rsid w:val="00D03915"/>
    <w:rsid w:val="00D079A0"/>
    <w:rsid w:val="00D07A77"/>
    <w:rsid w:val="00D07B70"/>
    <w:rsid w:val="00D10EBD"/>
    <w:rsid w:val="00D139CD"/>
    <w:rsid w:val="00D13C8E"/>
    <w:rsid w:val="00D1661C"/>
    <w:rsid w:val="00D177E1"/>
    <w:rsid w:val="00D220BC"/>
    <w:rsid w:val="00D24676"/>
    <w:rsid w:val="00D26795"/>
    <w:rsid w:val="00D31FDB"/>
    <w:rsid w:val="00D37040"/>
    <w:rsid w:val="00D441EF"/>
    <w:rsid w:val="00D44261"/>
    <w:rsid w:val="00D45509"/>
    <w:rsid w:val="00D46C1A"/>
    <w:rsid w:val="00D47AAC"/>
    <w:rsid w:val="00D53809"/>
    <w:rsid w:val="00D54471"/>
    <w:rsid w:val="00D561D5"/>
    <w:rsid w:val="00D56549"/>
    <w:rsid w:val="00D5744B"/>
    <w:rsid w:val="00D60DA7"/>
    <w:rsid w:val="00D615CB"/>
    <w:rsid w:val="00D66FB3"/>
    <w:rsid w:val="00D67B55"/>
    <w:rsid w:val="00D71378"/>
    <w:rsid w:val="00D81052"/>
    <w:rsid w:val="00D81887"/>
    <w:rsid w:val="00D8388C"/>
    <w:rsid w:val="00D87D7F"/>
    <w:rsid w:val="00D91E18"/>
    <w:rsid w:val="00D93D97"/>
    <w:rsid w:val="00DA0261"/>
    <w:rsid w:val="00DA459A"/>
    <w:rsid w:val="00DA5C4E"/>
    <w:rsid w:val="00DB37D4"/>
    <w:rsid w:val="00DB63F4"/>
    <w:rsid w:val="00DB6EC5"/>
    <w:rsid w:val="00DC1276"/>
    <w:rsid w:val="00DC14E1"/>
    <w:rsid w:val="00DC1F5C"/>
    <w:rsid w:val="00DC4235"/>
    <w:rsid w:val="00DC4324"/>
    <w:rsid w:val="00DC4FF9"/>
    <w:rsid w:val="00DC5641"/>
    <w:rsid w:val="00DC6092"/>
    <w:rsid w:val="00DC7DE2"/>
    <w:rsid w:val="00DD15F5"/>
    <w:rsid w:val="00DD334B"/>
    <w:rsid w:val="00DD50A3"/>
    <w:rsid w:val="00DD5EB0"/>
    <w:rsid w:val="00DD648A"/>
    <w:rsid w:val="00DE0547"/>
    <w:rsid w:val="00DE2200"/>
    <w:rsid w:val="00DE550C"/>
    <w:rsid w:val="00DF2612"/>
    <w:rsid w:val="00DF2CB0"/>
    <w:rsid w:val="00DF3809"/>
    <w:rsid w:val="00DF7BEB"/>
    <w:rsid w:val="00E004BC"/>
    <w:rsid w:val="00E0112F"/>
    <w:rsid w:val="00E07B4A"/>
    <w:rsid w:val="00E07C6B"/>
    <w:rsid w:val="00E1138C"/>
    <w:rsid w:val="00E11997"/>
    <w:rsid w:val="00E12FB3"/>
    <w:rsid w:val="00E16272"/>
    <w:rsid w:val="00E20866"/>
    <w:rsid w:val="00E21381"/>
    <w:rsid w:val="00E251F9"/>
    <w:rsid w:val="00E33797"/>
    <w:rsid w:val="00E33952"/>
    <w:rsid w:val="00E34C7A"/>
    <w:rsid w:val="00E364EA"/>
    <w:rsid w:val="00E41B98"/>
    <w:rsid w:val="00E438CB"/>
    <w:rsid w:val="00E504BA"/>
    <w:rsid w:val="00E50609"/>
    <w:rsid w:val="00E50A99"/>
    <w:rsid w:val="00E5265E"/>
    <w:rsid w:val="00E5309A"/>
    <w:rsid w:val="00E53DA1"/>
    <w:rsid w:val="00E56D5E"/>
    <w:rsid w:val="00E6175C"/>
    <w:rsid w:val="00E624F9"/>
    <w:rsid w:val="00E67F97"/>
    <w:rsid w:val="00E70975"/>
    <w:rsid w:val="00E758F8"/>
    <w:rsid w:val="00E764B9"/>
    <w:rsid w:val="00E77216"/>
    <w:rsid w:val="00E7762A"/>
    <w:rsid w:val="00E81503"/>
    <w:rsid w:val="00E8212E"/>
    <w:rsid w:val="00E83A30"/>
    <w:rsid w:val="00E84799"/>
    <w:rsid w:val="00E84BEF"/>
    <w:rsid w:val="00E857BB"/>
    <w:rsid w:val="00E86342"/>
    <w:rsid w:val="00E870EA"/>
    <w:rsid w:val="00E9061B"/>
    <w:rsid w:val="00E9117F"/>
    <w:rsid w:val="00E9182D"/>
    <w:rsid w:val="00E92682"/>
    <w:rsid w:val="00E955CC"/>
    <w:rsid w:val="00E9631D"/>
    <w:rsid w:val="00E965A0"/>
    <w:rsid w:val="00EA0533"/>
    <w:rsid w:val="00EA2540"/>
    <w:rsid w:val="00EA3C41"/>
    <w:rsid w:val="00EA3DF5"/>
    <w:rsid w:val="00EA53F6"/>
    <w:rsid w:val="00EB0F33"/>
    <w:rsid w:val="00EC048A"/>
    <w:rsid w:val="00EC0819"/>
    <w:rsid w:val="00EC3DCE"/>
    <w:rsid w:val="00EC3FEC"/>
    <w:rsid w:val="00EC5596"/>
    <w:rsid w:val="00EC5FD3"/>
    <w:rsid w:val="00ED1A42"/>
    <w:rsid w:val="00ED1B5B"/>
    <w:rsid w:val="00ED35D9"/>
    <w:rsid w:val="00ED6F0F"/>
    <w:rsid w:val="00EE2410"/>
    <w:rsid w:val="00EF1568"/>
    <w:rsid w:val="00EF2BA4"/>
    <w:rsid w:val="00EF327F"/>
    <w:rsid w:val="00EF4F56"/>
    <w:rsid w:val="00EF5808"/>
    <w:rsid w:val="00EF63E0"/>
    <w:rsid w:val="00EF6604"/>
    <w:rsid w:val="00F00B5E"/>
    <w:rsid w:val="00F01001"/>
    <w:rsid w:val="00F011B6"/>
    <w:rsid w:val="00F0239F"/>
    <w:rsid w:val="00F023A5"/>
    <w:rsid w:val="00F02A3C"/>
    <w:rsid w:val="00F05538"/>
    <w:rsid w:val="00F07270"/>
    <w:rsid w:val="00F11583"/>
    <w:rsid w:val="00F11D8F"/>
    <w:rsid w:val="00F11E22"/>
    <w:rsid w:val="00F11EE9"/>
    <w:rsid w:val="00F133A1"/>
    <w:rsid w:val="00F14972"/>
    <w:rsid w:val="00F175FE"/>
    <w:rsid w:val="00F2023E"/>
    <w:rsid w:val="00F26E98"/>
    <w:rsid w:val="00F27417"/>
    <w:rsid w:val="00F27DB2"/>
    <w:rsid w:val="00F30E58"/>
    <w:rsid w:val="00F34093"/>
    <w:rsid w:val="00F3679F"/>
    <w:rsid w:val="00F37AB8"/>
    <w:rsid w:val="00F402CC"/>
    <w:rsid w:val="00F43937"/>
    <w:rsid w:val="00F44DD4"/>
    <w:rsid w:val="00F50264"/>
    <w:rsid w:val="00F51E15"/>
    <w:rsid w:val="00F52CD0"/>
    <w:rsid w:val="00F55160"/>
    <w:rsid w:val="00F57E77"/>
    <w:rsid w:val="00F6312A"/>
    <w:rsid w:val="00F67520"/>
    <w:rsid w:val="00F7173B"/>
    <w:rsid w:val="00F73DB6"/>
    <w:rsid w:val="00F74E6F"/>
    <w:rsid w:val="00F74F42"/>
    <w:rsid w:val="00F836D8"/>
    <w:rsid w:val="00F8470E"/>
    <w:rsid w:val="00F85DAD"/>
    <w:rsid w:val="00F8703E"/>
    <w:rsid w:val="00F873BC"/>
    <w:rsid w:val="00F903CB"/>
    <w:rsid w:val="00F919BA"/>
    <w:rsid w:val="00F96E1E"/>
    <w:rsid w:val="00F97B39"/>
    <w:rsid w:val="00FB3E32"/>
    <w:rsid w:val="00FB74E7"/>
    <w:rsid w:val="00FB794C"/>
    <w:rsid w:val="00FC3B45"/>
    <w:rsid w:val="00FC3E87"/>
    <w:rsid w:val="00FC437A"/>
    <w:rsid w:val="00FC6A7A"/>
    <w:rsid w:val="00FD2291"/>
    <w:rsid w:val="00FD230C"/>
    <w:rsid w:val="00FD4770"/>
    <w:rsid w:val="00FD6775"/>
    <w:rsid w:val="00FD6849"/>
    <w:rsid w:val="00FE23D9"/>
    <w:rsid w:val="00FF38F5"/>
    <w:rsid w:val="00FF48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9A8CB0"/>
  <w15:docId w15:val="{9F97FB23-45D5-034A-9D5F-9181339567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44FD"/>
  </w:style>
  <w:style w:type="paragraph" w:styleId="Balk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oKlavuzu">
    <w:name w:val="Table Grid"/>
    <w:basedOn w:val="NormalTablo"/>
    <w:uiPriority w:val="59"/>
    <w:rsid w:val="005028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5028EB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rsid w:val="005028E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028EB"/>
  </w:style>
  <w:style w:type="paragraph" w:styleId="AltBilgi">
    <w:name w:val="footer"/>
    <w:basedOn w:val="Normal"/>
    <w:link w:val="AltBilgiChar"/>
    <w:uiPriority w:val="99"/>
    <w:rsid w:val="005028E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028EB"/>
  </w:style>
  <w:style w:type="paragraph" w:styleId="Altyaz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3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3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TableNormal3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2">
    <w:basedOn w:val="TableNormal3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3">
    <w:basedOn w:val="TableNormal3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4">
    <w:basedOn w:val="TableNormal3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5">
    <w:basedOn w:val="TableNormal3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6">
    <w:basedOn w:val="TableNormal3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7">
    <w:basedOn w:val="TableNormal3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8">
    <w:basedOn w:val="TableNormal3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9">
    <w:basedOn w:val="TableNormal3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a">
    <w:basedOn w:val="TableNormal3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b">
    <w:basedOn w:val="TableNormal3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c">
    <w:basedOn w:val="TableNormal3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d">
    <w:basedOn w:val="TableNormal3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39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0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9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4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4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9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4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2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0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3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1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1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7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5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74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45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85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54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2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2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3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4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74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1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3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0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6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1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6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2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6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8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0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6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9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8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35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1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2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0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5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96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3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1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0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2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54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23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0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1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0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43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96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6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1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8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1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0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8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73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3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07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5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82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4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3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6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4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1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9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5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5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90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0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64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17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0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0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2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1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80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1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9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6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7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0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0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4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85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853</Words>
  <Characters>4863</Characters>
  <Application>Microsoft Office Word</Application>
  <DocSecurity>0</DocSecurity>
  <Lines>40</Lines>
  <Paragraphs>11</Paragraphs>
  <ScaleCrop>false</ScaleCrop>
  <HeadingPairs>
    <vt:vector size="6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  <vt:variant>
        <vt:lpstr>Başlık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-=[By NeC]=-</Company>
  <LinksUpToDate>false</LinksUpToDate>
  <CharactersWithSpaces>5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merve öksüz</cp:lastModifiedBy>
  <cp:revision>4</cp:revision>
  <cp:lastPrinted>2025-11-15T16:07:00Z</cp:lastPrinted>
  <dcterms:created xsi:type="dcterms:W3CDTF">2025-12-05T07:22:00Z</dcterms:created>
  <dcterms:modified xsi:type="dcterms:W3CDTF">2026-02-28T12:39:00Z</dcterms:modified>
</cp:coreProperties>
</file>